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5C895" w14:textId="77777777" w:rsidR="00E60737" w:rsidRDefault="00E60737" w:rsidP="00E60737">
      <w:pPr>
        <w:numPr>
          <w:ilvl w:val="0"/>
          <w:numId w:val="6"/>
        </w:numPr>
        <w:spacing w:line="240" w:lineRule="auto"/>
      </w:pPr>
      <w:r>
        <w:t>load data in R</w:t>
      </w:r>
    </w:p>
    <w:p w14:paraId="390CF25E" w14:textId="77777777" w:rsidR="00E60737" w:rsidRDefault="00E60737" w:rsidP="00E60737">
      <w:pPr>
        <w:numPr>
          <w:ilvl w:val="0"/>
          <w:numId w:val="6"/>
        </w:numPr>
        <w:spacing w:line="240" w:lineRule="auto"/>
      </w:pPr>
      <w:r>
        <w:t>Data Exploration ## data preview</w:t>
      </w:r>
    </w:p>
    <w:p w14:paraId="40BACBE7" w14:textId="77777777" w:rsidR="00E60737" w:rsidRDefault="00E60737" w:rsidP="00E60737">
      <w:pPr>
        <w:pStyle w:val="SourceCode"/>
      </w:pP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type)</w:t>
      </w:r>
      <w:r>
        <w:br/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nameDest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Dest)</w:t>
      </w:r>
      <w:r>
        <w:br/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nameOrig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Orig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rauddata)</w:t>
      </w:r>
    </w:p>
    <w:p w14:paraId="592D28E5" w14:textId="77777777" w:rsidR="00E60737" w:rsidRDefault="00E60737" w:rsidP="00E60737">
      <w:pPr>
        <w:pStyle w:val="SourceCode"/>
      </w:pPr>
      <w:r>
        <w:rPr>
          <w:rStyle w:val="VerbatimChar"/>
        </w:rPr>
        <w:t>##   step     type   amount nameOrig oldbalanceOrg newbalanceOrig    nameDest</w:t>
      </w:r>
      <w:r>
        <w:br/>
      </w:r>
      <w:r>
        <w:rPr>
          <w:rStyle w:val="VerbatimChar"/>
        </w:rPr>
        <w:t>## 1    1  PAYMENT  9839.64   757870        170136      160296.36 M1979787155</w:t>
      </w:r>
      <w:r>
        <w:br/>
      </w:r>
      <w:r>
        <w:rPr>
          <w:rStyle w:val="VerbatimChar"/>
        </w:rPr>
        <w:t>## 2    1  PAYMENT  1864.28  2188999         21249       19384.72 M2044282225</w:t>
      </w:r>
      <w:r>
        <w:br/>
      </w:r>
      <w:r>
        <w:rPr>
          <w:rStyle w:val="VerbatimChar"/>
        </w:rPr>
        <w:t>## 3    1 TRANSFER   181.00  1002157           181           0.00  C553264065</w:t>
      </w:r>
      <w:r>
        <w:br/>
      </w:r>
      <w:r>
        <w:rPr>
          <w:rStyle w:val="VerbatimChar"/>
        </w:rPr>
        <w:t>## 4    1 CASH_OUT   181.00  5828263           181           0.00   C38997010</w:t>
      </w:r>
      <w:r>
        <w:br/>
      </w:r>
      <w:r>
        <w:rPr>
          <w:rStyle w:val="VerbatimChar"/>
        </w:rPr>
        <w:t>## 5    1  PAYMENT 11668.14  3445982         41554       29885.86 M1230701703</w:t>
      </w:r>
      <w:r>
        <w:br/>
      </w:r>
      <w:r>
        <w:rPr>
          <w:rStyle w:val="VerbatimChar"/>
        </w:rPr>
        <w:t>## 6    1  PAYMENT  7817.71  6026526         53860       46042.29  M573487274</w:t>
      </w:r>
      <w:r>
        <w:br/>
      </w:r>
      <w:r>
        <w:rPr>
          <w:rStyle w:val="VerbatimChar"/>
        </w:rPr>
        <w:t>##   oldbalanceDest newbalanceDest isFraud isFlaggedFraud</w:t>
      </w:r>
      <w:r>
        <w:br/>
      </w:r>
      <w:r>
        <w:rPr>
          <w:rStyle w:val="VerbatimChar"/>
        </w:rPr>
        <w:t>## 1              0              0       0              0</w:t>
      </w:r>
      <w:r>
        <w:br/>
      </w:r>
      <w:r>
        <w:rPr>
          <w:rStyle w:val="VerbatimChar"/>
        </w:rPr>
        <w:t>## 2              0              0       0              0</w:t>
      </w:r>
      <w:r>
        <w:br/>
      </w:r>
      <w:r>
        <w:rPr>
          <w:rStyle w:val="VerbatimChar"/>
        </w:rPr>
        <w:t>## 3              0              0       1              0</w:t>
      </w:r>
      <w:r>
        <w:br/>
      </w:r>
      <w:r>
        <w:rPr>
          <w:rStyle w:val="VerbatimChar"/>
        </w:rPr>
        <w:t>## 4          21182              0       1              0</w:t>
      </w:r>
      <w:r>
        <w:br/>
      </w:r>
      <w:r>
        <w:rPr>
          <w:rStyle w:val="VerbatimChar"/>
        </w:rPr>
        <w:t>## 5              0              0       0              0</w:t>
      </w:r>
      <w:r>
        <w:br/>
      </w:r>
      <w:r>
        <w:rPr>
          <w:rStyle w:val="VerbatimChar"/>
        </w:rPr>
        <w:t>## 6              0              0       0              0</w:t>
      </w:r>
    </w:p>
    <w:p w14:paraId="3486BA13" w14:textId="77777777" w:rsidR="00E60737" w:rsidRDefault="00E60737" w:rsidP="00E6073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rauddata)</w:t>
      </w:r>
    </w:p>
    <w:p w14:paraId="2F9D3F6C" w14:textId="77777777" w:rsidR="00E60737" w:rsidRDefault="00E60737" w:rsidP="00E60737">
      <w:pPr>
        <w:pStyle w:val="SourceCode"/>
      </w:pPr>
      <w:r>
        <w:rPr>
          <w:rStyle w:val="VerbatimChar"/>
        </w:rPr>
        <w:t>## 'data.frame':    6362620 obs. of  11 variables:</w:t>
      </w:r>
      <w:r>
        <w:br/>
      </w:r>
      <w:r>
        <w:rPr>
          <w:rStyle w:val="VerbatimChar"/>
        </w:rPr>
        <w:t>##  $ step          : int  1 1 1 1 1 1 1 1 1 1 ...</w:t>
      </w:r>
      <w:r>
        <w:br/>
      </w:r>
      <w:r>
        <w:rPr>
          <w:rStyle w:val="VerbatimChar"/>
        </w:rPr>
        <w:t>##  $ type          : chr  "PAYMENT" "PAYMENT" "TRANSFER" "CASH_OUT" ...</w:t>
      </w:r>
      <w:r>
        <w:br/>
      </w:r>
      <w:r>
        <w:rPr>
          <w:rStyle w:val="VerbatimChar"/>
        </w:rPr>
        <w:t>##  $ amount        : num  9840 1864 181 181 11668 ...</w:t>
      </w:r>
      <w:r>
        <w:br/>
      </w:r>
      <w:r>
        <w:rPr>
          <w:rStyle w:val="VerbatimChar"/>
        </w:rPr>
        <w:t>##  $ nameOrig      : num  757870 2188999 1002157 5828263 3445982 ...</w:t>
      </w:r>
      <w:r>
        <w:br/>
      </w:r>
      <w:r>
        <w:rPr>
          <w:rStyle w:val="VerbatimChar"/>
        </w:rPr>
        <w:t>##  $ oldbalanceOrg : num  170136 21249 181 181 41554 ...</w:t>
      </w:r>
      <w:r>
        <w:br/>
      </w:r>
      <w:r>
        <w:rPr>
          <w:rStyle w:val="VerbatimChar"/>
        </w:rPr>
        <w:t>##  $ newbalanceOrig: num  160296 19385 0 0 29886 ...</w:t>
      </w:r>
      <w:r>
        <w:br/>
      </w:r>
      <w:r>
        <w:rPr>
          <w:rStyle w:val="VerbatimChar"/>
        </w:rPr>
        <w:t>##  $ nameDest      : chr  "M1979787155" "M2044282225" "C553264065" "C38997010" ...</w:t>
      </w:r>
      <w:r>
        <w:br/>
      </w:r>
      <w:r>
        <w:rPr>
          <w:rStyle w:val="VerbatimChar"/>
        </w:rPr>
        <w:t>##  $ oldbalanceDest: num  0 0 0 21182 0 ...</w:t>
      </w:r>
      <w:r>
        <w:br/>
      </w:r>
      <w:r>
        <w:rPr>
          <w:rStyle w:val="VerbatimChar"/>
        </w:rPr>
        <w:t>##  $ newbalanceDest: num  0 0 0 0 0 ...</w:t>
      </w:r>
      <w:r>
        <w:br/>
      </w:r>
      <w:r>
        <w:rPr>
          <w:rStyle w:val="VerbatimChar"/>
        </w:rPr>
        <w:t>##  $ isFraud       : int  0 0 1 1 0 0 0 0 0 0 ...</w:t>
      </w:r>
      <w:r>
        <w:br/>
      </w:r>
      <w:r>
        <w:rPr>
          <w:rStyle w:val="VerbatimChar"/>
        </w:rPr>
        <w:t>##  $ isFlaggedFraud: int  0 0 0 0 0 0 0 0 0 0 ...</w:t>
      </w:r>
    </w:p>
    <w:p w14:paraId="3E96E7E1" w14:textId="77777777" w:rsidR="00E60737" w:rsidRDefault="00E60737" w:rsidP="00E60737">
      <w:pPr>
        <w:pStyle w:val="Heading2"/>
      </w:pPr>
      <w:bookmarkStart w:id="0" w:name="check-missing-value"/>
      <w:bookmarkEnd w:id="0"/>
      <w:r>
        <w:t>check missing value</w:t>
      </w:r>
    </w:p>
    <w:p w14:paraId="3E4A6DD1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step))</w:t>
      </w:r>
    </w:p>
    <w:p w14:paraId="4863C4EA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3686249E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type))</w:t>
      </w:r>
    </w:p>
    <w:p w14:paraId="5337928C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15FDD3D6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amount))</w:t>
      </w:r>
    </w:p>
    <w:p w14:paraId="45B47D74" w14:textId="77777777" w:rsidR="00E60737" w:rsidRDefault="00E60737" w:rsidP="00E60737">
      <w:pPr>
        <w:pStyle w:val="SourceCode"/>
      </w:pPr>
      <w:r>
        <w:rPr>
          <w:rStyle w:val="VerbatimChar"/>
        </w:rPr>
        <w:lastRenderedPageBreak/>
        <w:t>## [1] 0</w:t>
      </w:r>
    </w:p>
    <w:p w14:paraId="383D9445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Orig))</w:t>
      </w:r>
    </w:p>
    <w:p w14:paraId="2D6DFFB2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6FF72754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oldbalanceOrg))</w:t>
      </w:r>
    </w:p>
    <w:p w14:paraId="77ACAF48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36CD6168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ewbalanceOrig))</w:t>
      </w:r>
    </w:p>
    <w:p w14:paraId="001E9D30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3180FC13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Dest))</w:t>
      </w:r>
    </w:p>
    <w:p w14:paraId="3C53433D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61475752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oldbalanceDest))</w:t>
      </w:r>
    </w:p>
    <w:p w14:paraId="08EDCEAB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261E1C7C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ewbalanceDest))</w:t>
      </w:r>
    </w:p>
    <w:p w14:paraId="6C379AE2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2C3DC823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isFraud))</w:t>
      </w:r>
    </w:p>
    <w:p w14:paraId="5933C041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316359C7" w14:textId="77777777" w:rsidR="00E60737" w:rsidRDefault="00E60737" w:rsidP="00E607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isFlaggedFraud))</w:t>
      </w:r>
    </w:p>
    <w:p w14:paraId="4B77EACE" w14:textId="77777777" w:rsidR="00E60737" w:rsidRDefault="00E60737" w:rsidP="00E60737">
      <w:pPr>
        <w:pStyle w:val="SourceCode"/>
      </w:pPr>
      <w:r>
        <w:rPr>
          <w:rStyle w:val="VerbatimChar"/>
        </w:rPr>
        <w:t>## [1] 0</w:t>
      </w:r>
    </w:p>
    <w:p w14:paraId="5277AD90" w14:textId="77777777" w:rsidR="00E60737" w:rsidRDefault="00E60737" w:rsidP="00E60737">
      <w:pPr>
        <w:pStyle w:val="Heading2"/>
      </w:pPr>
      <w:bookmarkStart w:id="1" w:name="how-many-fraudulentnon-fraudulent-transa"/>
      <w:bookmarkEnd w:id="1"/>
      <w:r>
        <w:t>how many fraudulent/non-fraudulent transactions</w:t>
      </w:r>
    </w:p>
    <w:p w14:paraId="544A4727" w14:textId="77777777" w:rsidR="00E60737" w:rsidRDefault="00E60737" w:rsidP="00E607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isFraud[Frauddata</w:t>
      </w:r>
      <w:r>
        <w:rPr>
          <w:rStyle w:val="OperatorTok"/>
        </w:rPr>
        <w:t>$</w:t>
      </w:r>
      <w:r>
        <w:rPr>
          <w:rStyle w:val="NormalTok"/>
        </w:rPr>
        <w:t xml:space="preserve">isFrau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09874D7" w14:textId="77777777" w:rsidR="00E60737" w:rsidRDefault="00E60737" w:rsidP="00E60737">
      <w:pPr>
        <w:pStyle w:val="SourceCode"/>
      </w:pPr>
      <w:r>
        <w:rPr>
          <w:rStyle w:val="VerbatimChar"/>
        </w:rPr>
        <w:t>## [1] 8213</w:t>
      </w:r>
    </w:p>
    <w:p w14:paraId="33C7357F" w14:textId="77777777" w:rsidR="00E60737" w:rsidRDefault="00E60737" w:rsidP="00E607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isFraud[Frauddata</w:t>
      </w:r>
      <w:r>
        <w:rPr>
          <w:rStyle w:val="OperatorTok"/>
        </w:rPr>
        <w:t>$</w:t>
      </w:r>
      <w:r>
        <w:rPr>
          <w:rStyle w:val="NormalTok"/>
        </w:rPr>
        <w:t xml:space="preserve">isFrau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7C5C175C" w14:textId="77777777" w:rsidR="00E60737" w:rsidRDefault="00E60737" w:rsidP="00E60737">
      <w:pPr>
        <w:pStyle w:val="SourceCode"/>
      </w:pPr>
      <w:r>
        <w:rPr>
          <w:rStyle w:val="VerbatimChar"/>
        </w:rPr>
        <w:t>## [1] 6354407</w:t>
      </w:r>
    </w:p>
    <w:p w14:paraId="73F91689" w14:textId="77777777" w:rsidR="00E60737" w:rsidRDefault="00E60737" w:rsidP="00E60737">
      <w:pPr>
        <w:pStyle w:val="Heading2"/>
      </w:pPr>
      <w:bookmarkStart w:id="2" w:name="check-how-many-distinct-items-in-name"/>
      <w:bookmarkEnd w:id="2"/>
      <w:r>
        <w:t>Check how many distinct items in name</w:t>
      </w:r>
    </w:p>
    <w:p w14:paraId="35E27830" w14:textId="77777777" w:rsidR="00E60737" w:rsidRDefault="00E60737" w:rsidP="00E607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Orig))</w:t>
      </w:r>
    </w:p>
    <w:p w14:paraId="4C298B00" w14:textId="77777777" w:rsidR="00E60737" w:rsidRDefault="00E60737" w:rsidP="00E60737">
      <w:pPr>
        <w:pStyle w:val="SourceCode"/>
      </w:pPr>
      <w:r>
        <w:rPr>
          <w:rStyle w:val="VerbatimChar"/>
        </w:rPr>
        <w:t>## [1] 6353307</w:t>
      </w:r>
    </w:p>
    <w:p w14:paraId="70C6565D" w14:textId="77777777" w:rsidR="00E60737" w:rsidRDefault="00E60737" w:rsidP="00E607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Dest))</w:t>
      </w:r>
    </w:p>
    <w:p w14:paraId="03EC260D" w14:textId="77777777" w:rsidR="00E60737" w:rsidRDefault="00E60737" w:rsidP="00E60737">
      <w:pPr>
        <w:pStyle w:val="SourceCode"/>
      </w:pPr>
      <w:r>
        <w:rPr>
          <w:rStyle w:val="VerbatimChar"/>
        </w:rPr>
        <w:t>s</w:t>
      </w:r>
    </w:p>
    <w:p w14:paraId="157C625E" w14:textId="77777777" w:rsidR="00E60737" w:rsidRDefault="00E60737" w:rsidP="00E60737">
      <w:pPr>
        <w:pStyle w:val="Heading2"/>
      </w:pPr>
      <w:bookmarkStart w:id="3" w:name="check-how-many-rows-flageed-as-fraud"/>
      <w:bookmarkEnd w:id="3"/>
      <w:r>
        <w:t>check how many rows flageed as fraud</w:t>
      </w:r>
    </w:p>
    <w:p w14:paraId="5FD678FA" w14:textId="77777777" w:rsidR="00E60737" w:rsidRDefault="00E60737" w:rsidP="00E607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isFlaggedFraud[Frauddata</w:t>
      </w:r>
      <w:r>
        <w:rPr>
          <w:rStyle w:val="OperatorTok"/>
        </w:rPr>
        <w:t>$</w:t>
      </w:r>
      <w:r>
        <w:rPr>
          <w:rStyle w:val="NormalTok"/>
        </w:rPr>
        <w:t xml:space="preserve">isFlaggedFrau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1EBFDF0" w14:textId="77777777" w:rsidR="00E60737" w:rsidRDefault="00E60737" w:rsidP="00E60737">
      <w:pPr>
        <w:pStyle w:val="SourceCode"/>
      </w:pPr>
      <w:r>
        <w:rPr>
          <w:rStyle w:val="VerbatimChar"/>
        </w:rPr>
        <w:lastRenderedPageBreak/>
        <w:t>## [1] 16</w:t>
      </w:r>
    </w:p>
    <w:p w14:paraId="1579C857" w14:textId="77777777" w:rsidR="00E60737" w:rsidRDefault="00E60737" w:rsidP="00E60737">
      <w:pPr>
        <w:pStyle w:val="Heading2"/>
      </w:pPr>
      <w:bookmarkStart w:id="4" w:name="test-normality"/>
      <w:bookmarkEnd w:id="4"/>
      <w:r>
        <w:t>test normality</w:t>
      </w:r>
    </w:p>
    <w:p w14:paraId="7C077783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KeywordTok"/>
        </w:rPr>
        <w:t>ad.test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amount)</w:t>
      </w:r>
    </w:p>
    <w:p w14:paraId="4580C87D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rauddata$amount</w:t>
      </w:r>
      <w:r>
        <w:br/>
      </w:r>
      <w:r>
        <w:rPr>
          <w:rStyle w:val="VerbatimChar"/>
        </w:rPr>
        <w:t>## A = 1307700, p-value &lt; 2.2e-16</w:t>
      </w:r>
    </w:p>
    <w:p w14:paraId="78982C76" w14:textId="77777777" w:rsidR="00E60737" w:rsidRDefault="00E60737" w:rsidP="00E60737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ewbalanceDest)</w:t>
      </w:r>
    </w:p>
    <w:p w14:paraId="00EEAEE5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rauddata$newbalanceDest</w:t>
      </w:r>
      <w:r>
        <w:br/>
      </w:r>
      <w:r>
        <w:rPr>
          <w:rStyle w:val="VerbatimChar"/>
        </w:rPr>
        <w:t>## A = 1197600, p-value &lt; 2.2e-16</w:t>
      </w:r>
    </w:p>
    <w:p w14:paraId="5FB83CC3" w14:textId="77777777" w:rsidR="00E60737" w:rsidRDefault="00E60737" w:rsidP="00E60737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ewbalanceOrig)</w:t>
      </w:r>
    </w:p>
    <w:p w14:paraId="3A00002C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rauddata$newbalanceOrig</w:t>
      </w:r>
      <w:r>
        <w:br/>
      </w:r>
      <w:r>
        <w:rPr>
          <w:rStyle w:val="VerbatimChar"/>
        </w:rPr>
        <w:t>## A = 1692700, p-value &lt; 2.2e-16</w:t>
      </w:r>
    </w:p>
    <w:p w14:paraId="2D137C8A" w14:textId="77777777" w:rsidR="00E60737" w:rsidRDefault="00E60737" w:rsidP="00E60737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oldbalanceDest)</w:t>
      </w:r>
    </w:p>
    <w:p w14:paraId="5F9D8AD4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rauddata$oldbalanceDest</w:t>
      </w:r>
      <w:r>
        <w:br/>
      </w:r>
      <w:r>
        <w:rPr>
          <w:rStyle w:val="VerbatimChar"/>
        </w:rPr>
        <w:t>## A = 1234300, p-value &lt; 2.2e-16</w:t>
      </w:r>
    </w:p>
    <w:p w14:paraId="39E3D8E8" w14:textId="77777777" w:rsidR="00E60737" w:rsidRDefault="00E60737" w:rsidP="00E60737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oldbalanceOrg)</w:t>
      </w:r>
    </w:p>
    <w:p w14:paraId="750519B7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rauddata$oldbalanceOrg</w:t>
      </w:r>
      <w:r>
        <w:br/>
      </w:r>
      <w:r>
        <w:rPr>
          <w:rStyle w:val="VerbatimChar"/>
        </w:rPr>
        <w:t>## A = 1711600, p-value &lt; 2.2e-16</w:t>
      </w:r>
    </w:p>
    <w:p w14:paraId="5FB86EB9" w14:textId="77777777" w:rsidR="00E60737" w:rsidRDefault="00E60737" w:rsidP="00E60737">
      <w:pPr>
        <w:pStyle w:val="SourceCode"/>
      </w:pPr>
      <w:r>
        <w:rPr>
          <w:rStyle w:val="NormalTok"/>
        </w:rPr>
        <w:t>##amount,oldbalanceOrg,newbalanceOrig,newbalanceDest,oldbalanceDest are not normally distributed</w:t>
      </w:r>
    </w:p>
    <w:p w14:paraId="417CA91E" w14:textId="77777777" w:rsidR="00E60737" w:rsidRDefault="00E60737" w:rsidP="00E60737">
      <w:pPr>
        <w:pStyle w:val="Heading2"/>
      </w:pPr>
      <w:bookmarkStart w:id="5" w:name="summary-of-data"/>
      <w:bookmarkEnd w:id="5"/>
      <w:r>
        <w:t>summary of data</w:t>
      </w:r>
    </w:p>
    <w:p w14:paraId="6670ABAD" w14:textId="77777777" w:rsidR="00E60737" w:rsidRDefault="00E60737" w:rsidP="00E6073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rauddata)</w:t>
      </w:r>
    </w:p>
    <w:p w14:paraId="0B770C81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step           type               amount            nameOrig      </w:t>
      </w:r>
      <w:r>
        <w:br/>
      </w:r>
      <w:r>
        <w:rPr>
          <w:rStyle w:val="VerbatimChar"/>
        </w:rPr>
        <w:t xml:space="preserve">##  Min.   :  1.0   Length:6362620     Min.   :       0   Min.   :      1  </w:t>
      </w:r>
      <w:r>
        <w:br/>
      </w:r>
      <w:r>
        <w:rPr>
          <w:rStyle w:val="VerbatimChar"/>
        </w:rPr>
        <w:lastRenderedPageBreak/>
        <w:t xml:space="preserve">##  1st Qu.:156.0   Class :character   1st Qu.:   13390   1st Qu.:1588333  </w:t>
      </w:r>
      <w:r>
        <w:br/>
      </w:r>
      <w:r>
        <w:rPr>
          <w:rStyle w:val="VerbatimChar"/>
        </w:rPr>
        <w:t xml:space="preserve">##  Median :239.0   Mode  :character   Median :   74872   Median :3176674  </w:t>
      </w:r>
      <w:r>
        <w:br/>
      </w:r>
      <w:r>
        <w:rPr>
          <w:rStyle w:val="VerbatimChar"/>
        </w:rPr>
        <w:t xml:space="preserve">##  Mean   :243.4                      Mean   :  179862   Mean   :3176679  </w:t>
      </w:r>
      <w:r>
        <w:br/>
      </w:r>
      <w:r>
        <w:rPr>
          <w:rStyle w:val="VerbatimChar"/>
        </w:rPr>
        <w:t xml:space="preserve">##  3rd Qu.:335.0                      3rd Qu.:  208721   3rd Qu.:4765049  </w:t>
      </w:r>
      <w:r>
        <w:br/>
      </w:r>
      <w:r>
        <w:rPr>
          <w:rStyle w:val="VerbatimChar"/>
        </w:rPr>
        <w:t xml:space="preserve">##  Max.   :743.0                      Max.   :92445517   Max.   :6353307  </w:t>
      </w:r>
      <w:r>
        <w:br/>
      </w:r>
      <w:r>
        <w:rPr>
          <w:rStyle w:val="VerbatimChar"/>
        </w:rPr>
        <w:t xml:space="preserve">##  oldbalanceOrg      newbalanceOrig       nameDest        </w:t>
      </w:r>
      <w:r>
        <w:br/>
      </w:r>
      <w:r>
        <w:rPr>
          <w:rStyle w:val="VerbatimChar"/>
        </w:rPr>
        <w:t xml:space="preserve">##  Min.   :       0   Min.   :       0   Length:6362620    </w:t>
      </w:r>
      <w:r>
        <w:br/>
      </w:r>
      <w:r>
        <w:rPr>
          <w:rStyle w:val="VerbatimChar"/>
        </w:rPr>
        <w:t xml:space="preserve">##  1st Qu.:       0   1st Qu.:       0   Class :character  </w:t>
      </w:r>
      <w:r>
        <w:br/>
      </w:r>
      <w:r>
        <w:rPr>
          <w:rStyle w:val="VerbatimChar"/>
        </w:rPr>
        <w:t xml:space="preserve">##  Median :   14208   Median :       0   Mode  :character  </w:t>
      </w:r>
      <w:r>
        <w:br/>
      </w:r>
      <w:r>
        <w:rPr>
          <w:rStyle w:val="VerbatimChar"/>
        </w:rPr>
        <w:t xml:space="preserve">##  Mean   :  833883   Mean   :  855114                     </w:t>
      </w:r>
      <w:r>
        <w:br/>
      </w:r>
      <w:r>
        <w:rPr>
          <w:rStyle w:val="VerbatimChar"/>
        </w:rPr>
        <w:t xml:space="preserve">##  3rd Qu.:  107315   3rd Qu.:  144258                     </w:t>
      </w:r>
      <w:r>
        <w:br/>
      </w:r>
      <w:r>
        <w:rPr>
          <w:rStyle w:val="VerbatimChar"/>
        </w:rPr>
        <w:t xml:space="preserve">##  Max.   :59585040   Max.   :49585040                     </w:t>
      </w:r>
      <w:r>
        <w:br/>
      </w:r>
      <w:r>
        <w:rPr>
          <w:rStyle w:val="VerbatimChar"/>
        </w:rPr>
        <w:t xml:space="preserve">##  oldbalanceDest      newbalanceDest         isFraud        </w:t>
      </w:r>
      <w:r>
        <w:br/>
      </w:r>
      <w:r>
        <w:rPr>
          <w:rStyle w:val="VerbatimChar"/>
        </w:rPr>
        <w:t xml:space="preserve">##  Min.   :        0   Min.   :        0   Min.   :0.000000  </w:t>
      </w:r>
      <w:r>
        <w:br/>
      </w:r>
      <w:r>
        <w:rPr>
          <w:rStyle w:val="VerbatimChar"/>
        </w:rPr>
        <w:t xml:space="preserve">##  1st Qu.:        0   1st Qu.:        0   1st Qu.:0.000000  </w:t>
      </w:r>
      <w:r>
        <w:br/>
      </w:r>
      <w:r>
        <w:rPr>
          <w:rStyle w:val="VerbatimChar"/>
        </w:rPr>
        <w:t xml:space="preserve">##  Median :   132706   Median :   214661   Median :0.000000  </w:t>
      </w:r>
      <w:r>
        <w:br/>
      </w:r>
      <w:r>
        <w:rPr>
          <w:rStyle w:val="VerbatimChar"/>
        </w:rPr>
        <w:t xml:space="preserve">##  Mean   :  1100702   Mean   :  1224996   Mean   :0.001291  </w:t>
      </w:r>
      <w:r>
        <w:br/>
      </w:r>
      <w:r>
        <w:rPr>
          <w:rStyle w:val="VerbatimChar"/>
        </w:rPr>
        <w:t xml:space="preserve">##  3rd Qu.:   943037   3rd Qu.:  1111909   3rd Qu.:0.000000  </w:t>
      </w:r>
      <w:r>
        <w:br/>
      </w:r>
      <w:r>
        <w:rPr>
          <w:rStyle w:val="VerbatimChar"/>
        </w:rPr>
        <w:t xml:space="preserve">##  Max.   :356015889   Max.   :356179279   Max.   :1.000000  </w:t>
      </w:r>
      <w:r>
        <w:br/>
      </w:r>
      <w:r>
        <w:rPr>
          <w:rStyle w:val="VerbatimChar"/>
        </w:rPr>
        <w:t xml:space="preserve">##  isFlaggedFraud   </w:t>
      </w:r>
      <w:r>
        <w:br/>
      </w:r>
      <w:r>
        <w:rPr>
          <w:rStyle w:val="VerbatimChar"/>
        </w:rPr>
        <w:t xml:space="preserve">##  Min.   :0.0e+00  </w:t>
      </w:r>
      <w:r>
        <w:br/>
      </w:r>
      <w:r>
        <w:rPr>
          <w:rStyle w:val="VerbatimChar"/>
        </w:rPr>
        <w:t xml:space="preserve">##  1st Qu.:0.0e+00  </w:t>
      </w:r>
      <w:r>
        <w:br/>
      </w:r>
      <w:r>
        <w:rPr>
          <w:rStyle w:val="VerbatimChar"/>
        </w:rPr>
        <w:t xml:space="preserve">##  Median :0.0e+00  </w:t>
      </w:r>
      <w:r>
        <w:br/>
      </w:r>
      <w:r>
        <w:rPr>
          <w:rStyle w:val="VerbatimChar"/>
        </w:rPr>
        <w:t xml:space="preserve">##  Mean   :2.5e-06  </w:t>
      </w:r>
      <w:r>
        <w:br/>
      </w:r>
      <w:r>
        <w:rPr>
          <w:rStyle w:val="VerbatimChar"/>
        </w:rPr>
        <w:t xml:space="preserve">##  3rd Qu.:0.0e+00  </w:t>
      </w:r>
      <w:r>
        <w:br/>
      </w:r>
      <w:r>
        <w:rPr>
          <w:rStyle w:val="VerbatimChar"/>
        </w:rPr>
        <w:t>##  Max.   :1.0e+00</w:t>
      </w:r>
    </w:p>
    <w:p w14:paraId="71275F9E" w14:textId="77777777" w:rsidR="00E60737" w:rsidRDefault="00E60737" w:rsidP="00E60737">
      <w:pPr>
        <w:pStyle w:val="Heading2"/>
      </w:pPr>
      <w:bookmarkStart w:id="6" w:name="check-outliers"/>
      <w:bookmarkEnd w:id="6"/>
      <w:r>
        <w:t>check outliers</w:t>
      </w:r>
    </w:p>
    <w:p w14:paraId="0E8C176E" w14:textId="77777777" w:rsidR="00E60737" w:rsidRDefault="00E60737" w:rsidP="00E60737">
      <w:pPr>
        <w:pStyle w:val="Heading2"/>
      </w:pPr>
      <w:bookmarkStart w:id="7" w:name="cooks-distance"/>
      <w:bookmarkEnd w:id="7"/>
      <w:r>
        <w:t>cook’s distance</w:t>
      </w:r>
    </w:p>
    <w:p w14:paraId="2F6B8126" w14:textId="77777777" w:rsidR="00E60737" w:rsidRDefault="00E60737" w:rsidP="00E60737">
      <w:pPr>
        <w:pStyle w:val="Heading2"/>
      </w:pPr>
      <w:bookmarkStart w:id="8" w:name="multivariate-model-ratio-is-0.000001729"/>
      <w:bookmarkEnd w:id="8"/>
      <w:r>
        <w:t>multivariate model (ratio is 0.000001729)</w:t>
      </w:r>
    </w:p>
    <w:p w14:paraId="4A464C65" w14:textId="77777777" w:rsidR="00E60737" w:rsidRDefault="00E60737" w:rsidP="00E60737">
      <w:pPr>
        <w:pStyle w:val="SourceCode"/>
      </w:pPr>
      <w:r>
        <w:rPr>
          <w:rStyle w:val="NormalTok"/>
        </w:rPr>
        <w:t>cooksd =</w:t>
      </w:r>
      <w:r>
        <w:rPr>
          <w:rStyle w:val="StringTok"/>
        </w:rPr>
        <w:t xml:space="preserve"> </w:t>
      </w:r>
      <w:r>
        <w:rPr>
          <w:rStyle w:val="KeywordTok"/>
        </w:rPr>
        <w:t>cooks.distanc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amount</w:t>
      </w:r>
      <w:r>
        <w:rPr>
          <w:rStyle w:val="OperatorTok"/>
        </w:rPr>
        <w:t>+</w:t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oldbalanceOrg</w:t>
      </w:r>
      <w:r>
        <w:rPr>
          <w:rStyle w:val="OperatorTok"/>
        </w:rPr>
        <w:t>+</w:t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newbalanceOrig</w:t>
      </w:r>
      <w:r>
        <w:rPr>
          <w:rStyle w:val="OperatorTok"/>
        </w:rPr>
        <w:t>+</w:t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oldbalanceDest</w:t>
      </w:r>
      <w:r>
        <w:rPr>
          <w:rStyle w:val="OperatorTok"/>
        </w:rPr>
        <w:t>+</w:t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 xml:space="preserve">newbalanceDest, </w:t>
      </w:r>
      <w:r>
        <w:rPr>
          <w:rStyle w:val="DataTypeTok"/>
        </w:rPr>
        <w:t>data =</w:t>
      </w:r>
      <w:r>
        <w:rPr>
          <w:rStyle w:val="NormalTok"/>
        </w:rPr>
        <w:t xml:space="preserve"> Frauddata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ooksd, </w:t>
      </w:r>
      <w:r>
        <w:rPr>
          <w:rStyle w:val="DataTypeTok"/>
        </w:rPr>
        <w:t>pch=</w:t>
      </w:r>
      <w:r>
        <w:rPr>
          <w:rStyle w:val="StringTok"/>
        </w:rPr>
        <w:t>"*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Influential Obs by Cooks dist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 xml:space="preserve">T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oksd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cooksd, </w:t>
      </w:r>
      <w:r>
        <w:rPr>
          <w:rStyle w:val="DataTypeTok"/>
        </w:rPr>
        <w:t>labels=</w:t>
      </w:r>
      <w:r>
        <w:rPr>
          <w:rStyle w:val="KeywordTok"/>
        </w:rPr>
        <w:t>ifelse</w:t>
      </w:r>
      <w:r>
        <w:rPr>
          <w:rStyle w:val="NormalTok"/>
        </w:rPr>
        <w:t>(cooksd</w:t>
      </w:r>
      <w:r>
        <w:rPr>
          <w:rStyle w:val="OperatorTok"/>
        </w:rPr>
        <w:t>&gt;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KeywordTok"/>
        </w:rPr>
        <w:t>names</w:t>
      </w:r>
      <w:r>
        <w:rPr>
          <w:rStyle w:val="NormalTok"/>
        </w:rPr>
        <w:t>(cooksd),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5EDA45F" w14:textId="77777777" w:rsidR="00E60737" w:rsidRDefault="00E60737" w:rsidP="00E60737">
      <w:pPr>
        <w:pStyle w:val="FirstParagraph"/>
      </w:pPr>
      <w:r>
        <w:rPr>
          <w:noProof/>
        </w:rPr>
        <w:lastRenderedPageBreak/>
        <w:drawing>
          <wp:inline distT="0" distB="0" distL="0" distR="0" wp14:anchorId="3FAFDAC0" wp14:editId="5867C12E">
            <wp:extent cx="4619625" cy="3695700"/>
            <wp:effectExtent l="0" t="0" r="9525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796A6" w14:textId="77777777" w:rsidR="00E60737" w:rsidRDefault="00E60737" w:rsidP="00E60737">
      <w:pPr>
        <w:pStyle w:val="SourceCode"/>
      </w:pPr>
      <w:r>
        <w:rPr>
          <w:rStyle w:val="NormalTok"/>
        </w:rPr>
        <w:t>influenti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cooksd)[(cooks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>T))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rauddata[influential, ])</w:t>
      </w:r>
    </w:p>
    <w:p w14:paraId="6BEB1261" w14:textId="77777777" w:rsidR="00E60737" w:rsidRDefault="00E60737" w:rsidP="00E60737">
      <w:pPr>
        <w:pStyle w:val="SourceCode"/>
      </w:pPr>
      <w:r>
        <w:rPr>
          <w:rStyle w:val="VerbatimChar"/>
        </w:rPr>
        <w:t>##    step     type     amount nameOrig oldbalanceOrg newbalanceOrig</w:t>
      </w:r>
      <w:r>
        <w:br/>
      </w:r>
      <w:r>
        <w:rPr>
          <w:rStyle w:val="VerbatimChar"/>
        </w:rPr>
        <w:t>## 3     1 TRANSFER     181.00  1002157           181              0</w:t>
      </w:r>
      <w:r>
        <w:br/>
      </w:r>
      <w:r>
        <w:rPr>
          <w:rStyle w:val="VerbatimChar"/>
        </w:rPr>
        <w:t>## 4     1 CASH_OUT     181.00  5828263           181              0</w:t>
      </w:r>
      <w:r>
        <w:br/>
      </w:r>
      <w:r>
        <w:rPr>
          <w:rStyle w:val="VerbatimChar"/>
        </w:rPr>
        <w:t>## 49    1 CASH_OUT    5346.89  4749572             0              0</w:t>
      </w:r>
      <w:r>
        <w:br/>
      </w:r>
      <w:r>
        <w:rPr>
          <w:rStyle w:val="VerbatimChar"/>
        </w:rPr>
        <w:t>## 85    1 TRANSFER  379856.23  1477100             0              0</w:t>
      </w:r>
      <w:r>
        <w:br/>
      </w:r>
      <w:r>
        <w:rPr>
          <w:rStyle w:val="VerbatimChar"/>
        </w:rPr>
        <w:t>## 89    1 TRANSFER  761507.39  4421347             0              0</w:t>
      </w:r>
      <w:r>
        <w:br/>
      </w:r>
      <w:r>
        <w:rPr>
          <w:rStyle w:val="VerbatimChar"/>
        </w:rPr>
        <w:t>## 90    1 TRANSFER 1429051.47  1708443             0              0</w:t>
      </w:r>
      <w:r>
        <w:br/>
      </w:r>
      <w:r>
        <w:rPr>
          <w:rStyle w:val="VerbatimChar"/>
        </w:rPr>
        <w:t>##       nameDest oldbalanceDest newbalanceDest isFraud isFlaggedFraud</w:t>
      </w:r>
      <w:r>
        <w:br/>
      </w:r>
      <w:r>
        <w:rPr>
          <w:rStyle w:val="VerbatimChar"/>
        </w:rPr>
        <w:t>## 3   C553264065              0              0       1              0</w:t>
      </w:r>
      <w:r>
        <w:br/>
      </w:r>
      <w:r>
        <w:rPr>
          <w:rStyle w:val="VerbatimChar"/>
        </w:rPr>
        <w:t>## 4    C38997010          21182              0       1              0</w:t>
      </w:r>
      <w:r>
        <w:br/>
      </w:r>
      <w:r>
        <w:rPr>
          <w:rStyle w:val="VerbatimChar"/>
        </w:rPr>
        <w:t>## 49  C248609774         652637        6453431       0              0</w:t>
      </w:r>
      <w:r>
        <w:br/>
      </w:r>
      <w:r>
        <w:rPr>
          <w:rStyle w:val="VerbatimChar"/>
        </w:rPr>
        <w:t>## 85 C1590550415         900180       19169205       0              0</w:t>
      </w:r>
      <w:r>
        <w:br/>
      </w:r>
      <w:r>
        <w:rPr>
          <w:rStyle w:val="VerbatimChar"/>
        </w:rPr>
        <w:t>## 89 C1590550415        1280036       19169205       0              0</w:t>
      </w:r>
      <w:r>
        <w:br/>
      </w:r>
      <w:r>
        <w:rPr>
          <w:rStyle w:val="VerbatimChar"/>
        </w:rPr>
        <w:t>## 90 C1590550415        2041544       19169205       0              0</w:t>
      </w:r>
    </w:p>
    <w:p w14:paraId="342CF64B" w14:textId="77777777" w:rsidR="00E60737" w:rsidRDefault="00E60737" w:rsidP="00E60737">
      <w:pPr>
        <w:pStyle w:val="Heading2"/>
      </w:pPr>
      <w:bookmarkStart w:id="9" w:name="histograms"/>
      <w:bookmarkEnd w:id="9"/>
      <w:r>
        <w:t>Histograms</w:t>
      </w:r>
    </w:p>
    <w:p w14:paraId="3BF17A2E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9E915DF" w14:textId="77777777" w:rsidR="00E60737" w:rsidRDefault="00E60737" w:rsidP="00E60737">
      <w:pPr>
        <w:pStyle w:val="SourceCode"/>
      </w:pPr>
      <w:r>
        <w:rPr>
          <w:rStyle w:val="VerbatimChar"/>
        </w:rPr>
        <w:t>## Warning: package 'ggplot2' was built under R version 3.5.3</w:t>
      </w:r>
    </w:p>
    <w:p w14:paraId="3DF8D9B6" w14:textId="77777777" w:rsidR="00E60737" w:rsidRDefault="00E60737" w:rsidP="00E6073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raud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 xml:space="preserve">type, </w:t>
      </w:r>
      <w:r>
        <w:rPr>
          <w:rStyle w:val="DataTypeTok"/>
        </w:rPr>
        <w:t>y =</w:t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isFraud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EC502D2" w14:textId="77777777" w:rsidR="00E60737" w:rsidRDefault="00E60737" w:rsidP="00E60737">
      <w:pPr>
        <w:pStyle w:val="FirstParagraph"/>
      </w:pPr>
      <w:r>
        <w:rPr>
          <w:noProof/>
        </w:rPr>
        <w:lastRenderedPageBreak/>
        <w:drawing>
          <wp:inline distT="0" distB="0" distL="0" distR="0" wp14:anchorId="1F6ADBDA" wp14:editId="61810160">
            <wp:extent cx="4619625" cy="3695700"/>
            <wp:effectExtent l="0" t="0" r="9525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9F4C0" w14:textId="77777777" w:rsidR="00E60737" w:rsidRDefault="00E60737" w:rsidP="00E607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type[Frauddata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StringTok"/>
        </w:rPr>
        <w:t>"CASH_OUT"</w:t>
      </w:r>
      <w:r>
        <w:rPr>
          <w:rStyle w:val="NormalTok"/>
        </w:rPr>
        <w:t>])</w:t>
      </w:r>
    </w:p>
    <w:p w14:paraId="13FF4803" w14:textId="77777777" w:rsidR="00E60737" w:rsidRDefault="00E60737" w:rsidP="00E60737">
      <w:pPr>
        <w:pStyle w:val="SourceCode"/>
      </w:pPr>
      <w:r>
        <w:rPr>
          <w:rStyle w:val="VerbatimChar"/>
        </w:rPr>
        <w:t>## [1] 2237500</w:t>
      </w:r>
    </w:p>
    <w:p w14:paraId="437A61E6" w14:textId="77777777" w:rsidR="00E60737" w:rsidRDefault="00E60737" w:rsidP="00E6073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type[Frauddata</w:t>
      </w:r>
      <w:r>
        <w:rPr>
          <w:rStyle w:val="OperatorTok"/>
        </w:rPr>
        <w:t>$</w:t>
      </w:r>
      <w:r>
        <w:rPr>
          <w:rStyle w:val="NormalTok"/>
        </w:rPr>
        <w:t>type</w:t>
      </w:r>
      <w:r>
        <w:rPr>
          <w:rStyle w:val="OperatorTok"/>
        </w:rPr>
        <w:t>==</w:t>
      </w:r>
      <w:r>
        <w:rPr>
          <w:rStyle w:val="StringTok"/>
        </w:rPr>
        <w:t xml:space="preserve"> "TRANSFER"</w:t>
      </w:r>
      <w:r>
        <w:rPr>
          <w:rStyle w:val="NormalTok"/>
        </w:rPr>
        <w:t>])</w:t>
      </w:r>
    </w:p>
    <w:p w14:paraId="490A80FB" w14:textId="77777777" w:rsidR="00E60737" w:rsidRDefault="00E60737" w:rsidP="00E60737">
      <w:pPr>
        <w:pStyle w:val="SourceCode"/>
      </w:pPr>
      <w:r>
        <w:rPr>
          <w:rStyle w:val="VerbatimChar"/>
        </w:rPr>
        <w:t>## [1] 532909</w:t>
      </w:r>
    </w:p>
    <w:p w14:paraId="33030184" w14:textId="77777777" w:rsidR="00E60737" w:rsidRDefault="00E60737" w:rsidP="00E60737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14:paraId="155DE0C0" w14:textId="77777777" w:rsidR="00E60737" w:rsidRDefault="00E60737" w:rsidP="00E60737">
      <w:pPr>
        <w:pStyle w:val="SourceCode"/>
      </w:pPr>
      <w:r>
        <w:rPr>
          <w:rStyle w:val="VerbatimChar"/>
        </w:rPr>
        <w:t>## [1] "PAYMENT"  "TRANSFER" "CASH_OUT" "DEBIT"    "CASH_IN"</w:t>
      </w:r>
    </w:p>
    <w:p w14:paraId="4D83D747" w14:textId="77777777" w:rsidR="00E60737" w:rsidRDefault="00E60737" w:rsidP="00E6073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rauddata,</w:t>
      </w:r>
      <w:r>
        <w:rPr>
          <w:rStyle w:val="KeywordTok"/>
        </w:rPr>
        <w:t>aes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type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5E69B1B" w14:textId="77777777" w:rsidR="00E60737" w:rsidRDefault="00E60737" w:rsidP="00E60737">
      <w:pPr>
        <w:pStyle w:val="FirstParagraph"/>
      </w:pPr>
      <w:r>
        <w:rPr>
          <w:noProof/>
        </w:rPr>
        <w:lastRenderedPageBreak/>
        <w:drawing>
          <wp:inline distT="0" distB="0" distL="0" distR="0" wp14:anchorId="2D1EAF25" wp14:editId="0D31EE2B">
            <wp:extent cx="4619625" cy="3695700"/>
            <wp:effectExtent l="0" t="0" r="9525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92C42" w14:textId="77777777" w:rsidR="00E60737" w:rsidRDefault="00E60737" w:rsidP="00E60737">
      <w:pPr>
        <w:pStyle w:val="Heading2"/>
      </w:pPr>
      <w:bookmarkStart w:id="10" w:name="correlationspearman-non-para-since-numer"/>
      <w:bookmarkEnd w:id="10"/>
      <w:r>
        <w:t>correlation(spearman non para since numeric variables are not normal)</w:t>
      </w:r>
    </w:p>
    <w:p w14:paraId="4883A476" w14:textId="77777777" w:rsidR="00E60737" w:rsidRDefault="00E60737" w:rsidP="00E60737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amount,Frauddata</w:t>
      </w:r>
      <w:r>
        <w:rPr>
          <w:rStyle w:val="OperatorTok"/>
        </w:rPr>
        <w:t>$</w:t>
      </w:r>
      <w:r>
        <w:rPr>
          <w:rStyle w:val="NormalTok"/>
        </w:rPr>
        <w:t>oldbalanceOrg,Frauddata</w:t>
      </w:r>
      <w:r>
        <w:rPr>
          <w:rStyle w:val="OperatorTok"/>
        </w:rPr>
        <w:t>$</w:t>
      </w:r>
      <w:r>
        <w:rPr>
          <w:rStyle w:val="NormalTok"/>
        </w:rPr>
        <w:t>newbalanceOrig, Frauddata</w:t>
      </w:r>
      <w:r>
        <w:rPr>
          <w:rStyle w:val="OperatorTok"/>
        </w:rPr>
        <w:t>$</w:t>
      </w:r>
      <w:r>
        <w:rPr>
          <w:rStyle w:val="NormalTok"/>
        </w:rPr>
        <w:t>oldbalanceDest,Frauddata</w:t>
      </w:r>
      <w:r>
        <w:rPr>
          <w:rStyle w:val="OperatorTok"/>
        </w:rPr>
        <w:t>$</w:t>
      </w:r>
      <w:r>
        <w:rPr>
          <w:rStyle w:val="NormalTok"/>
        </w:rPr>
        <w:t>newbalanceDest))</w:t>
      </w:r>
    </w:p>
    <w:p w14:paraId="7D491D74" w14:textId="77777777" w:rsidR="00E60737" w:rsidRDefault="00E60737" w:rsidP="00E60737">
      <w:pPr>
        <w:pStyle w:val="SourceCode"/>
      </w:pPr>
      <w:r>
        <w:rPr>
          <w:rStyle w:val="VerbatimChar"/>
        </w:rPr>
        <w:t>##                          Frauddata.amount Frauddata.oldbalanceOrg</w:t>
      </w:r>
      <w:r>
        <w:br/>
      </w:r>
      <w:r>
        <w:rPr>
          <w:rStyle w:val="VerbatimChar"/>
        </w:rPr>
        <w:t>## Frauddata.amount              1.000000000            -0.002762475</w:t>
      </w:r>
      <w:r>
        <w:br/>
      </w:r>
      <w:r>
        <w:rPr>
          <w:rStyle w:val="VerbatimChar"/>
        </w:rPr>
        <w:t>## Frauddata.oldbalanceOrg      -0.002762475             1.000000000</w:t>
      </w:r>
      <w:r>
        <w:br/>
      </w:r>
      <w:r>
        <w:rPr>
          <w:rStyle w:val="VerbatimChar"/>
        </w:rPr>
        <w:t>## Frauddata.newbalanceOrig     -0.007860925             0.998802763</w:t>
      </w:r>
      <w:r>
        <w:br/>
      </w:r>
      <w:r>
        <w:rPr>
          <w:rStyle w:val="VerbatimChar"/>
        </w:rPr>
        <w:t>## Frauddata.oldbalanceDest      0.294137450             0.066242501</w:t>
      </w:r>
      <w:r>
        <w:br/>
      </w:r>
      <w:r>
        <w:rPr>
          <w:rStyle w:val="VerbatimChar"/>
        </w:rPr>
        <w:t>## Frauddata.newbalanceDest      0.459304267             0.042028619</w:t>
      </w:r>
      <w:r>
        <w:br/>
      </w:r>
      <w:r>
        <w:rPr>
          <w:rStyle w:val="VerbatimChar"/>
        </w:rPr>
        <w:t>##                          Frauddata.newbalanceOrig Frauddata.oldbalanceDest</w:t>
      </w:r>
      <w:r>
        <w:br/>
      </w:r>
      <w:r>
        <w:rPr>
          <w:rStyle w:val="VerbatimChar"/>
        </w:rPr>
        <w:t>## Frauddata.amount                     -0.007860925               0.29413745</w:t>
      </w:r>
      <w:r>
        <w:br/>
      </w:r>
      <w:r>
        <w:rPr>
          <w:rStyle w:val="VerbatimChar"/>
        </w:rPr>
        <w:t>## Frauddata.oldbalanceOrg               0.998802763               0.06624250</w:t>
      </w:r>
      <w:r>
        <w:br/>
      </w:r>
      <w:r>
        <w:rPr>
          <w:rStyle w:val="VerbatimChar"/>
        </w:rPr>
        <w:t>## Frauddata.newbalanceOrig              1.000000000               0.06781152</w:t>
      </w:r>
      <w:r>
        <w:br/>
      </w:r>
      <w:r>
        <w:rPr>
          <w:rStyle w:val="VerbatimChar"/>
        </w:rPr>
        <w:t>## Frauddata.oldbalanceDest              0.067811518               1.00000000</w:t>
      </w:r>
      <w:r>
        <w:br/>
      </w:r>
      <w:r>
        <w:rPr>
          <w:rStyle w:val="VerbatimChar"/>
        </w:rPr>
        <w:t>## Frauddata.newbalanceDest              0.041837497               0.97656851</w:t>
      </w:r>
      <w:r>
        <w:br/>
      </w:r>
      <w:r>
        <w:rPr>
          <w:rStyle w:val="VerbatimChar"/>
        </w:rPr>
        <w:t>##                          Frauddata.newbalanceDest</w:t>
      </w:r>
      <w:r>
        <w:br/>
      </w:r>
      <w:r>
        <w:rPr>
          <w:rStyle w:val="VerbatimChar"/>
        </w:rPr>
        <w:t>## Frauddata.amount                       0.45930427</w:t>
      </w:r>
      <w:r>
        <w:br/>
      </w:r>
      <w:r>
        <w:rPr>
          <w:rStyle w:val="VerbatimChar"/>
        </w:rPr>
        <w:t>## Frauddata.oldbalanceOrg                0.04202862</w:t>
      </w:r>
      <w:r>
        <w:br/>
      </w:r>
      <w:r>
        <w:rPr>
          <w:rStyle w:val="VerbatimChar"/>
        </w:rPr>
        <w:t>## Frauddata.newbalanceOrig               0.04183750</w:t>
      </w:r>
      <w:r>
        <w:br/>
      </w:r>
      <w:r>
        <w:rPr>
          <w:rStyle w:val="VerbatimChar"/>
        </w:rPr>
        <w:t>## Frauddata.oldbalanceDest               0.97656851</w:t>
      </w:r>
      <w:r>
        <w:br/>
      </w:r>
      <w:r>
        <w:rPr>
          <w:rStyle w:val="VerbatimChar"/>
        </w:rPr>
        <w:t>## Frauddata.newbalanceDest               1.00000000</w:t>
      </w:r>
    </w:p>
    <w:p w14:paraId="78FBDC21" w14:textId="77777777" w:rsidR="00E60737" w:rsidRPr="00FF7E87" w:rsidRDefault="00E60737" w:rsidP="00E60737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 w:rsidRPr="00FF7E87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  <w:t xml:space="preserve"> </w:t>
      </w:r>
    </w:p>
    <w:p w14:paraId="7138DAE4" w14:textId="77777777" w:rsidR="00E60737" w:rsidRPr="003F6661" w:rsidRDefault="00E60737" w:rsidP="00E60737"/>
    <w:p w14:paraId="2D32553D" w14:textId="77777777" w:rsidR="00E60737" w:rsidRPr="00F903F5" w:rsidRDefault="00E60737" w:rsidP="00E60737">
      <w:pPr>
        <w:pStyle w:val="SourceCode"/>
        <w:numPr>
          <w:ilvl w:val="0"/>
          <w:numId w:val="3"/>
        </w:numPr>
        <w:rPr>
          <w:rStyle w:val="NormalTok"/>
          <w:b/>
          <w:bCs/>
          <w:sz w:val="28"/>
          <w:szCs w:val="28"/>
        </w:rPr>
      </w:pPr>
      <w:r w:rsidRPr="00F903F5">
        <w:rPr>
          <w:rStyle w:val="NormalTok"/>
          <w:b/>
          <w:bCs/>
          <w:sz w:val="28"/>
          <w:szCs w:val="28"/>
        </w:rPr>
        <w:lastRenderedPageBreak/>
        <w:t>Logistic regression</w:t>
      </w:r>
      <w:r>
        <w:rPr>
          <w:rStyle w:val="NormalTok"/>
          <w:b/>
          <w:bCs/>
          <w:sz w:val="28"/>
          <w:szCs w:val="28"/>
        </w:rPr>
        <w:t xml:space="preserve"> </w:t>
      </w:r>
      <w:r w:rsidRPr="00F903F5">
        <w:rPr>
          <w:rStyle w:val="NormalTok"/>
          <w:b/>
          <w:bCs/>
          <w:sz w:val="28"/>
          <w:szCs w:val="28"/>
        </w:rPr>
        <w:t>(information Gain)</w:t>
      </w:r>
    </w:p>
    <w:p w14:paraId="7EFCDB19" w14:textId="77777777" w:rsidR="00E60737" w:rsidRDefault="00E60737" w:rsidP="00E60737">
      <w:pPr>
        <w:pStyle w:val="SourceCode"/>
      </w:pP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type)</w:t>
      </w:r>
      <w:r>
        <w:br/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nameDest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Dest)</w:t>
      </w:r>
      <w:r>
        <w:br/>
      </w:r>
      <w:r>
        <w:rPr>
          <w:rStyle w:val="NormalTok"/>
        </w:rPr>
        <w:t>Frauddata</w:t>
      </w:r>
      <w:r>
        <w:rPr>
          <w:rStyle w:val="OperatorTok"/>
        </w:rPr>
        <w:t>$</w:t>
      </w:r>
      <w:r>
        <w:rPr>
          <w:rStyle w:val="NormalTok"/>
        </w:rPr>
        <w:t>nameOrig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rauddata</w:t>
      </w:r>
      <w:r>
        <w:rPr>
          <w:rStyle w:val="OperatorTok"/>
        </w:rPr>
        <w:t>$</w:t>
      </w:r>
      <w:r>
        <w:rPr>
          <w:rStyle w:val="NormalTok"/>
        </w:rPr>
        <w:t>nameOrig)</w:t>
      </w:r>
    </w:p>
    <w:p w14:paraId="456E5B66" w14:textId="77777777" w:rsidR="00E60737" w:rsidRDefault="00E60737" w:rsidP="00E60737">
      <w:pPr>
        <w:pStyle w:val="SourceCode"/>
      </w:pP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5B521B6" w14:textId="77777777" w:rsidR="00E60737" w:rsidRDefault="00E60737" w:rsidP="00E60737">
      <w:pPr>
        <w:pStyle w:val="SourceCode"/>
      </w:pPr>
      <w:r>
        <w:rPr>
          <w:rStyle w:val="VerbatimChar"/>
        </w:rPr>
        <w:t>## Warning: package 'caret' was built under R version 3.5.3</w:t>
      </w:r>
    </w:p>
    <w:p w14:paraId="00DB0BCD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lattice</w:t>
      </w:r>
    </w:p>
    <w:p w14:paraId="6E60724A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ggplot2</w:t>
      </w:r>
    </w:p>
    <w:p w14:paraId="050D7148" w14:textId="77777777" w:rsidR="00E60737" w:rsidRDefault="00E60737" w:rsidP="00E60737">
      <w:pPr>
        <w:pStyle w:val="SourceCode"/>
      </w:pPr>
      <w:r>
        <w:rPr>
          <w:rStyle w:val="VerbatimChar"/>
        </w:rPr>
        <w:t>## Warning: package 'ggplot2' was built under R version 3.5.3</w:t>
      </w:r>
    </w:p>
    <w:p w14:paraId="6FBF817D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Rcpp)</w:t>
      </w:r>
    </w:p>
    <w:p w14:paraId="20D78A4E" w14:textId="77777777" w:rsidR="00E60737" w:rsidRDefault="00E60737" w:rsidP="00E60737">
      <w:pPr>
        <w:pStyle w:val="SourceCode"/>
      </w:pPr>
      <w:r>
        <w:rPr>
          <w:rStyle w:val="VerbatimChar"/>
        </w:rPr>
        <w:t>## Warning: package 'FSelectorRcpp' was built under R version 3.5.3</w:t>
      </w:r>
    </w:p>
    <w:p w14:paraId="07E18969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)</w:t>
      </w:r>
    </w:p>
    <w:p w14:paraId="72614806" w14:textId="77777777" w:rsidR="00E60737" w:rsidRDefault="00E60737" w:rsidP="00E60737">
      <w:pPr>
        <w:pStyle w:val="SourceCode"/>
      </w:pPr>
      <w:r>
        <w:rPr>
          <w:rStyle w:val="VerbatimChar"/>
        </w:rPr>
        <w:t>## Warning: package 'FSelector' was built under R version 3.5.3</w:t>
      </w:r>
    </w:p>
    <w:p w14:paraId="191507F1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SE)</w:t>
      </w:r>
    </w:p>
    <w:p w14:paraId="56DE6278" w14:textId="77777777" w:rsidR="00E60737" w:rsidRDefault="00E60737" w:rsidP="00E60737">
      <w:pPr>
        <w:pStyle w:val="SourceCode"/>
      </w:pPr>
      <w:r>
        <w:rPr>
          <w:rStyle w:val="VerbatimChar"/>
        </w:rPr>
        <w:t>## Warning: package 'ROSE' was built under R version 3.5.3</w:t>
      </w:r>
    </w:p>
    <w:p w14:paraId="2C747F18" w14:textId="77777777" w:rsidR="00E60737" w:rsidRDefault="00E60737" w:rsidP="00E60737">
      <w:pPr>
        <w:pStyle w:val="SourceCode"/>
      </w:pPr>
      <w:r>
        <w:rPr>
          <w:rStyle w:val="VerbatimChar"/>
        </w:rPr>
        <w:t>## Loaded ROSE 0.0-3</w:t>
      </w:r>
    </w:p>
    <w:p w14:paraId="0C3C8BF8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9D2712E" w14:textId="77777777" w:rsidR="00E60737" w:rsidRDefault="00E60737" w:rsidP="00E60737">
      <w:pPr>
        <w:pStyle w:val="SourceCode"/>
      </w:pPr>
      <w:r>
        <w:rPr>
          <w:rStyle w:val="VerbatimChar"/>
        </w:rPr>
        <w:t>## Warning: package 'dplyr' was built under R version 3.5.3</w:t>
      </w:r>
    </w:p>
    <w:p w14:paraId="694C9B25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AE8C571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EEB4237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257FA5D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14:paraId="342CBF71" w14:textId="77777777" w:rsidR="00E60737" w:rsidRDefault="00E60737" w:rsidP="00E60737">
      <w:pPr>
        <w:pStyle w:val="SourceCode"/>
      </w:pPr>
      <w:r>
        <w:rPr>
          <w:rStyle w:val="VerbatimChar"/>
        </w:rPr>
        <w:t>## Warning: package 'Metrics' was built under R version 3.5.3</w:t>
      </w:r>
    </w:p>
    <w:p w14:paraId="33B91D0E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14:paraId="5F9C751B" w14:textId="77777777" w:rsidR="00E60737" w:rsidRDefault="00E60737" w:rsidP="00E60737">
      <w:pPr>
        <w:pStyle w:val="SourceCode"/>
      </w:pPr>
      <w:r>
        <w:rPr>
          <w:rStyle w:val="VerbatimChar"/>
        </w:rPr>
        <w:lastRenderedPageBreak/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14:paraId="1045708B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vAUC)</w:t>
      </w:r>
    </w:p>
    <w:p w14:paraId="52FB2EE8" w14:textId="77777777" w:rsidR="00E60737" w:rsidRDefault="00E60737" w:rsidP="00E60737">
      <w:pPr>
        <w:pStyle w:val="SourceCode"/>
      </w:pPr>
      <w:r>
        <w:rPr>
          <w:rStyle w:val="VerbatimChar"/>
        </w:rPr>
        <w:t>## Warning: package 'cvAUC' was built under R version 3.5.3</w:t>
      </w:r>
    </w:p>
    <w:p w14:paraId="09434CC8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ROCR</w:t>
      </w:r>
    </w:p>
    <w:p w14:paraId="75E5479B" w14:textId="77777777" w:rsidR="00E60737" w:rsidRDefault="00E60737" w:rsidP="00E60737">
      <w:pPr>
        <w:pStyle w:val="SourceCode"/>
      </w:pPr>
      <w:r>
        <w:rPr>
          <w:rStyle w:val="VerbatimChar"/>
        </w:rPr>
        <w:t>## Warning: package 'ROCR' was built under R version 3.5.3</w:t>
      </w:r>
    </w:p>
    <w:p w14:paraId="77F8F2ED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gplots</w:t>
      </w:r>
    </w:p>
    <w:p w14:paraId="248C6469" w14:textId="77777777" w:rsidR="00E60737" w:rsidRDefault="00E60737" w:rsidP="00E60737">
      <w:pPr>
        <w:pStyle w:val="SourceCode"/>
      </w:pPr>
      <w:r>
        <w:rPr>
          <w:rStyle w:val="VerbatimChar"/>
        </w:rPr>
        <w:t>## Warning: package 'gplots' was built under R version 3.5.3</w:t>
      </w:r>
    </w:p>
    <w:p w14:paraId="38F4E2CB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25AD46A3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037B9A3C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data.table</w:t>
      </w:r>
    </w:p>
    <w:p w14:paraId="37D89A0F" w14:textId="77777777" w:rsidR="00E60737" w:rsidRDefault="00E60737" w:rsidP="00E60737">
      <w:pPr>
        <w:pStyle w:val="SourceCode"/>
      </w:pPr>
      <w:r>
        <w:rPr>
          <w:rStyle w:val="VerbatimChar"/>
        </w:rPr>
        <w:t>## Warning: package 'data.table' was built under R version 3.5.3</w:t>
      </w:r>
    </w:p>
    <w:p w14:paraId="0B9AF603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52DC8C48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71FE9306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</w:p>
    <w:p w14:paraId="4E5B4A76" w14:textId="77777777" w:rsidR="00E60737" w:rsidRDefault="00E60737" w:rsidP="00E60737">
      <w:pPr>
        <w:pStyle w:val="SourceCode"/>
      </w:pPr>
      <w:r>
        <w:rPr>
          <w:rStyle w:val="VerbatimChar"/>
        </w:rPr>
        <w:t>## cvAUC version: 1.1.0</w:t>
      </w:r>
    </w:p>
    <w:p w14:paraId="1F445F52" w14:textId="77777777" w:rsidR="00E60737" w:rsidRDefault="00E60737" w:rsidP="00E60737">
      <w:pPr>
        <w:pStyle w:val="SourceCode"/>
      </w:pPr>
      <w:r>
        <w:rPr>
          <w:rStyle w:val="VerbatimChar"/>
        </w:rPr>
        <w:t>## Notice to cvAUC users: Major speed improvements in version 1.1.0</w:t>
      </w:r>
    </w:p>
    <w:p w14:paraId="1D098716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</w:p>
    <w:p w14:paraId="1190169C" w14:textId="77777777" w:rsidR="00E60737" w:rsidRDefault="00E60737" w:rsidP="00E60737">
      <w:pPr>
        <w:pStyle w:val="SourceCode"/>
      </w:pPr>
      <w:r>
        <w:rPr>
          <w:rStyle w:val="NormalTok"/>
        </w:rPr>
        <w:t>validateaccruacy=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accruacy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NormalTok"/>
        </w:rPr>
        <w:t>folds =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Frauddata))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F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f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##Random Shuffle to avoid overfitting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## spliting 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Indexe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fold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>arr.ind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OperatorTok"/>
        </w:rPr>
        <w:t>-</w:t>
      </w:r>
      <w:r>
        <w:rPr>
          <w:rStyle w:val="NormalTok"/>
        </w:rPr>
        <w:t>testIndexes,]</w:t>
      </w:r>
      <w:r>
        <w:br/>
      </w:r>
      <w:r>
        <w:rPr>
          <w:rStyle w:val="NormalTok"/>
        </w:rPr>
        <w:t xml:space="preserve">  testset =</w:t>
      </w:r>
      <w:r>
        <w:rPr>
          <w:rStyle w:val="StringTok"/>
        </w:rPr>
        <w:t xml:space="preserve"> </w:t>
      </w:r>
      <w:r>
        <w:rPr>
          <w:rStyle w:val="NormalTok"/>
        </w:rPr>
        <w:t>Frauddata[testIndexes,]</w:t>
      </w:r>
      <w:r>
        <w:br/>
      </w:r>
      <w:r>
        <w:rPr>
          <w:rStyle w:val="NormalTok"/>
        </w:rPr>
        <w:t xml:space="preserve">  data_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rain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rainset =</w:t>
      </w:r>
      <w:r>
        <w:rPr>
          <w:rStyle w:val="StringTok"/>
        </w:rPr>
        <w:t xml:space="preserve"> </w:t>
      </w:r>
      <w:r>
        <w:rPr>
          <w:rStyle w:val="NormalTok"/>
        </w:rPr>
        <w:t>train[data_train,]</w:t>
      </w:r>
      <w:r>
        <w:br/>
      </w:r>
      <w:r>
        <w:rPr>
          <w:rStyle w:val="NormalTok"/>
        </w:rPr>
        <w:t xml:space="preserve">  validateset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NormalTok"/>
        </w:rPr>
        <w:t>data_train,]</w:t>
      </w:r>
      <w:r>
        <w:br/>
      </w:r>
      <w:r>
        <w:rPr>
          <w:rStyle w:val="NormalTok"/>
        </w:rPr>
        <w:t xml:space="preserve">  ## performing information gain feature selection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information_gain</w:t>
      </w:r>
      <w:r>
        <w:rPr>
          <w:rStyle w:val="NormalTok"/>
        </w:rPr>
        <w:t xml:space="preserve">(isFrau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se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o_formula</w:t>
      </w:r>
      <w:r>
        <w:rPr>
          <w:rStyle w:val="NormalTok"/>
        </w:rPr>
        <w:t>(</w:t>
      </w:r>
      <w:r>
        <w:rPr>
          <w:rStyle w:val="KeywordTok"/>
        </w:rPr>
        <w:t>cut_attrs</w:t>
      </w:r>
      <w:r>
        <w:rPr>
          <w:rStyle w:val="NormalTok"/>
        </w:rPr>
        <w:t>(</w:t>
      </w:r>
      <w:r>
        <w:rPr>
          <w:rStyle w:val="DataTypeTok"/>
        </w:rPr>
        <w:t>attrs =</w:t>
      </w:r>
      <w:r>
        <w:rPr>
          <w:rStyle w:val="NormalTok"/>
        </w:rPr>
        <w:t xml:space="preserve"> x), </w:t>
      </w:r>
      <w:r>
        <w:rPr>
          <w:rStyle w:val="StringTok"/>
        </w:rPr>
        <w:t>"Spe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ariable =</w:t>
      </w:r>
      <w:r>
        <w:rPr>
          <w:rStyle w:val="StringTok"/>
        </w:rPr>
        <w:t xml:space="preserve"> </w:t>
      </w:r>
      <w:r>
        <w:rPr>
          <w:rStyle w:val="KeywordTok"/>
        </w:rPr>
        <w:t>cut_attrs</w:t>
      </w:r>
      <w:r>
        <w:rPr>
          <w:rStyle w:val="NormalTok"/>
        </w:rPr>
        <w:t>(</w:t>
      </w:r>
      <w:r>
        <w:rPr>
          <w:rStyle w:val="DataTypeTok"/>
        </w:rPr>
        <w:t>attrs =</w:t>
      </w:r>
      <w:r>
        <w:rPr>
          <w:rStyle w:val="NormalTok"/>
        </w:rPr>
        <w:t xml:space="preserve"> x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ariabl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ariabl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isFrau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set =</w:t>
      </w:r>
      <w:r>
        <w:rPr>
          <w:rStyle w:val="StringTok"/>
        </w:rPr>
        <w:t xml:space="preserve"> </w:t>
      </w:r>
      <w:r>
        <w:rPr>
          <w:rStyle w:val="NormalTok"/>
        </w:rPr>
        <w:t>trainset[variable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Over and under sampling</w:t>
      </w:r>
      <w:r>
        <w:br/>
      </w:r>
      <w:r>
        <w:rPr>
          <w:rStyle w:val="NormalTok"/>
        </w:rPr>
        <w:t xml:space="preserve">  trainsetunder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ovun.sample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nder"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trainsetboth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ovun.sample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trainsetunder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under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trainsetboth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both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logstic regression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logisticboth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isFrau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trainsetboth)</w:t>
      </w:r>
      <w:r>
        <w:br/>
      </w:r>
      <w:r>
        <w:rPr>
          <w:rStyle w:val="NormalTok"/>
        </w:rPr>
        <w:t xml:space="preserve">  probabi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sticbo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validate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icted.validat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abilities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mvalidate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validate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ed =</w:t>
      </w:r>
      <w:r>
        <w:rPr>
          <w:rStyle w:val="NormalTok"/>
        </w:rPr>
        <w:t>predicted.validate ))</w:t>
      </w:r>
      <w:r>
        <w:br/>
      </w:r>
      <w:r>
        <w:rPr>
          <w:rStyle w:val="NormalTok"/>
        </w:rPr>
        <w:t xml:space="preserve">  cmvalid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n1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 diag1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accuracyvalidat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br/>
      </w:r>
      <w:r>
        <w:rPr>
          <w:rStyle w:val="NormalTok"/>
        </w:rPr>
        <w:t xml:space="preserve">  precisionvalidate =</w:t>
      </w:r>
      <w:r>
        <w:rPr>
          <w:rStyle w:val="StringTok"/>
        </w:rPr>
        <w:t xml:space="preserve"> 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validate =</w:t>
      </w:r>
      <w:r>
        <w:rPr>
          <w:rStyle w:val="StringTok"/>
        </w:rPr>
        <w:t xml:space="preserve">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validate</w:t>
      </w:r>
      <w:r>
        <w:br/>
      </w:r>
      <w:r>
        <w:rPr>
          <w:rStyle w:val="NormalTok"/>
        </w:rPr>
        <w:t xml:space="preserve">    f1validat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valid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validate </w:t>
      </w:r>
      <w:r>
        <w:rPr>
          <w:rStyle w:val="OperatorTok"/>
        </w:rPr>
        <w:lastRenderedPageBreak/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)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data.frame</w:t>
      </w:r>
      <w:r>
        <w:rPr>
          <w:rStyle w:val="NormalTok"/>
        </w:rPr>
        <w:t>(precisionvalidate, recallvalidate, f1validate)</w:t>
      </w:r>
      <w:r>
        <w:br/>
      </w:r>
      <w:r>
        <w:rPr>
          <w:rStyle w:val="NormalTok"/>
        </w:rPr>
        <w:t xml:space="preserve">   auc1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predicted.validate,validateset</w:t>
      </w:r>
      <w:r>
        <w:rPr>
          <w:rStyle w:val="OperatorTok"/>
        </w:rPr>
        <w:t>$</w:t>
      </w:r>
      <w:r>
        <w:rPr>
          <w:rStyle w:val="NormalTok"/>
        </w:rPr>
        <w:t>isFraud )</w:t>
      </w:r>
      <w:r>
        <w:br/>
      </w:r>
      <w:r>
        <w:rPr>
          <w:rStyle w:val="NormalTok"/>
        </w:rPr>
        <w:t xml:space="preserve">   ##store resul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validate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accruacy,accuracyvalidate)</w:t>
      </w:r>
      <w:r>
        <w:br/>
      </w:r>
      <w:r>
        <w:rPr>
          <w:rStyle w:val="NormalTok"/>
        </w:rPr>
        <w:t xml:space="preserve">    validaterecall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recall,recallvalidate)</w:t>
      </w:r>
      <w:r>
        <w:br/>
      </w:r>
      <w:r>
        <w:rPr>
          <w:rStyle w:val="NormalTok"/>
        </w:rPr>
        <w:t xml:space="preserve">    validateprecision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precision,precisionvalidate)</w:t>
      </w:r>
      <w:r>
        <w:br/>
      </w:r>
      <w:r>
        <w:rPr>
          <w:rStyle w:val="NormalTok"/>
        </w:rPr>
        <w:t xml:space="preserve">    validate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F1,f1validate)</w:t>
      </w:r>
      <w:r>
        <w:br/>
      </w:r>
      <w:r>
        <w:rPr>
          <w:rStyle w:val="NormalTok"/>
        </w:rPr>
        <w:t xml:space="preserve">    MSError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validate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validate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 =</w:t>
      </w:r>
      <w:r>
        <w:rPr>
          <w:rStyle w:val="NormalTok"/>
        </w:rPr>
        <w:t xml:space="preserve"> predicted.validate))</w:t>
      </w:r>
      <w:r>
        <w:br/>
      </w:r>
      <w:r>
        <w:rPr>
          <w:rStyle w:val="NormalTok"/>
        </w:rPr>
        <w:t xml:space="preserve">    auc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validate, auc1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##</w:t>
      </w:r>
      <w:r>
        <w:br/>
      </w:r>
      <w:r>
        <w:rPr>
          <w:rStyle w:val="NormalTok"/>
        </w:rPr>
        <w:t xml:space="preserve">  probabilities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sticbo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icted.tes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abilitiestest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predicted.te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test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ed =</w:t>
      </w:r>
      <w:r>
        <w:rPr>
          <w:rStyle w:val="NormalTok"/>
        </w:rPr>
        <w:t>predicted.test ))</w:t>
      </w:r>
      <w:r>
        <w:br/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nc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diag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precision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1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)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data.frame</w:t>
      </w:r>
      <w:r>
        <w:rPr>
          <w:rStyle w:val="NormalTok"/>
        </w:rPr>
        <w:t>(precision, recall, f1)</w:t>
      </w:r>
      <w:r>
        <w:br/>
      </w:r>
      <w:r>
        <w:rPr>
          <w:rStyle w:val="NormalTok"/>
        </w:rPr>
        <w:t xml:space="preserve">   auc2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predicted.test,testset</w:t>
      </w:r>
      <w:r>
        <w:rPr>
          <w:rStyle w:val="OperatorTok"/>
        </w:rPr>
        <w:t>$</w:t>
      </w:r>
      <w:r>
        <w:rPr>
          <w:rStyle w:val="NormalTok"/>
        </w:rPr>
        <w:t>isFraud 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store resul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test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accruacy,accuracy)</w:t>
      </w:r>
      <w:r>
        <w:br/>
      </w:r>
      <w:r>
        <w:rPr>
          <w:rStyle w:val="NormalTok"/>
        </w:rPr>
        <w:t xml:space="preserve">   testrecall=</w:t>
      </w:r>
      <w:r>
        <w:rPr>
          <w:rStyle w:val="KeywordTok"/>
        </w:rPr>
        <w:t>append</w:t>
      </w:r>
      <w:r>
        <w:rPr>
          <w:rStyle w:val="NormalTok"/>
        </w:rPr>
        <w:t>(testrecall,recall)</w:t>
      </w:r>
      <w:r>
        <w:br/>
      </w:r>
      <w:r>
        <w:rPr>
          <w:rStyle w:val="NormalTok"/>
        </w:rPr>
        <w:t xml:space="preserve">   testreprecision=</w:t>
      </w:r>
      <w:r>
        <w:rPr>
          <w:rStyle w:val="KeywordTok"/>
        </w:rPr>
        <w:t>append</w:t>
      </w:r>
      <w:r>
        <w:rPr>
          <w:rStyle w:val="NormalTok"/>
        </w:rPr>
        <w:t>(testreprecision,precision)</w:t>
      </w:r>
      <w:r>
        <w:br/>
      </w:r>
      <w:r>
        <w:rPr>
          <w:rStyle w:val="NormalTok"/>
        </w:rPr>
        <w:t xml:space="preserve">   test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F1,f1)</w:t>
      </w:r>
      <w:r>
        <w:br/>
      </w:r>
      <w:r>
        <w:rPr>
          <w:rStyle w:val="NormalTok"/>
        </w:rPr>
        <w:t xml:space="preserve">   MSError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test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test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 =</w:t>
      </w:r>
      <w:r>
        <w:rPr>
          <w:rStyle w:val="NormalTok"/>
        </w:rPr>
        <w:t xml:space="preserve"> predicted.test) )</w:t>
      </w:r>
      <w:r>
        <w:br/>
      </w:r>
      <w:r>
        <w:rPr>
          <w:rStyle w:val="NormalTok"/>
        </w:rPr>
        <w:t xml:space="preserve">  auc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test, auc2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}</w:t>
      </w:r>
    </w:p>
    <w:p w14:paraId="5FC01A50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67BE5F61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0D5DF0CC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67EB6C71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4DAC1CF1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5EDF26FC" w14:textId="77777777" w:rsidR="00E60737" w:rsidRDefault="00E60737" w:rsidP="00E60737">
      <w:pPr>
        <w:pStyle w:val="SourceCode"/>
      </w:pPr>
      <w:r>
        <w:rPr>
          <w:rStyle w:val="VerbatimChar"/>
        </w:rPr>
        <w:lastRenderedPageBreak/>
        <w:t>## Warning: glm.fit: fitted probabilities numerically 0 or 1 occurred</w:t>
      </w:r>
    </w:p>
    <w:p w14:paraId="31E77ECB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18F80525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7DEA1648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1865D10E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1511B42B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6339A44B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3560C6CF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5CB7CCD0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12392AB2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3627AE0E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2B4D1C30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483F33C1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3BB1568B" w14:textId="77777777" w:rsidR="00E60737" w:rsidRDefault="00E60737" w:rsidP="00E60737">
      <w:pPr>
        <w:pStyle w:val="SourceCode"/>
      </w:pPr>
      <w:r>
        <w:rPr>
          <w:rStyle w:val="VerbatimChar"/>
        </w:rPr>
        <w:t>## Warning: glm.fit: algorithm did not converge</w:t>
      </w:r>
    </w:p>
    <w:p w14:paraId="1D51EDC3" w14:textId="77777777" w:rsidR="00E60737" w:rsidRDefault="00E60737" w:rsidP="00E6073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6B1B0E74" w14:textId="77777777" w:rsidR="00E60737" w:rsidRDefault="00E60737" w:rsidP="00E60737">
      <w:pPr>
        <w:pStyle w:val="SourceCode"/>
      </w:pPr>
      <w:r>
        <w:rPr>
          <w:rStyle w:val="NormalTok"/>
        </w:rPr>
        <w:t xml:space="preserve"> 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</w:p>
    <w:p w14:paraId="08067653" w14:textId="77777777" w:rsidR="00E60737" w:rsidRDefault="00E60737" w:rsidP="00E60737">
      <w:pPr>
        <w:pStyle w:val="SourceCode"/>
      </w:pPr>
      <w:r>
        <w:rPr>
          <w:rStyle w:val="VerbatimChar"/>
        </w:rPr>
        <w:t>## Time difference of 1.296812 hours</w:t>
      </w:r>
    </w:p>
    <w:p w14:paraId="7AF5FD21" w14:textId="77777777" w:rsidR="00E60737" w:rsidRDefault="00E60737" w:rsidP="00E60737">
      <w:pPr>
        <w:pStyle w:val="SourceCode"/>
      </w:pPr>
      <w:r>
        <w:rPr>
          <w:rStyle w:val="NormalTok"/>
        </w:rPr>
        <w:t xml:space="preserve">  ##Validate Resul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accruacy))</w:t>
      </w:r>
    </w:p>
    <w:p w14:paraId="49FCD6EB" w14:textId="77777777" w:rsidR="00E60737" w:rsidRDefault="00E60737" w:rsidP="00E60737">
      <w:pPr>
        <w:pStyle w:val="SourceCode"/>
      </w:pPr>
      <w:r>
        <w:rPr>
          <w:rStyle w:val="VerbatimChar"/>
        </w:rPr>
        <w:t>## [1] 0.8061388</w:t>
      </w:r>
    </w:p>
    <w:p w14:paraId="03CDE000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recall))</w:t>
      </w:r>
    </w:p>
    <w:p w14:paraId="0C16FF53" w14:textId="77777777" w:rsidR="00E60737" w:rsidRDefault="00E60737" w:rsidP="00E60737">
      <w:pPr>
        <w:pStyle w:val="SourceCode"/>
      </w:pPr>
      <w:r>
        <w:rPr>
          <w:rStyle w:val="VerbatimChar"/>
        </w:rPr>
        <w:t>## [1] 0.7683645</w:t>
      </w:r>
    </w:p>
    <w:p w14:paraId="694DC3C7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F1))</w:t>
      </w:r>
    </w:p>
    <w:p w14:paraId="675CA513" w14:textId="77777777" w:rsidR="00E60737" w:rsidRDefault="00E60737" w:rsidP="00E60737">
      <w:pPr>
        <w:pStyle w:val="SourceCode"/>
      </w:pPr>
      <w:r>
        <w:rPr>
          <w:rStyle w:val="VerbatimChar"/>
        </w:rPr>
        <w:t>## [1] 0.04843643</w:t>
      </w:r>
    </w:p>
    <w:p w14:paraId="6835A670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validate))</w:t>
      </w:r>
    </w:p>
    <w:p w14:paraId="6D3EFD0A" w14:textId="77777777" w:rsidR="00E60737" w:rsidRDefault="00E60737" w:rsidP="00E60737">
      <w:pPr>
        <w:pStyle w:val="SourceCode"/>
      </w:pPr>
      <w:r>
        <w:rPr>
          <w:rStyle w:val="VerbatimChar"/>
        </w:rPr>
        <w:t>## [1] 0.1938612</w:t>
      </w:r>
    </w:p>
    <w:p w14:paraId="247E471F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validate))</w:t>
      </w:r>
    </w:p>
    <w:p w14:paraId="1B7B25B0" w14:textId="77777777" w:rsidR="00E60737" w:rsidRDefault="00E60737" w:rsidP="00E60737">
      <w:pPr>
        <w:pStyle w:val="SourceCode"/>
      </w:pPr>
      <w:r>
        <w:rPr>
          <w:rStyle w:val="VerbatimChar"/>
        </w:rPr>
        <w:t>## [1] 0.7872763</w:t>
      </w:r>
    </w:p>
    <w:p w14:paraId="5E6197F8" w14:textId="77777777" w:rsidR="00E60737" w:rsidRDefault="00E60737" w:rsidP="00E60737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validateaccruacy)</w:t>
      </w:r>
    </w:p>
    <w:p w14:paraId="610FE66D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7040633</w:t>
      </w:r>
      <w:r>
        <w:br/>
      </w:r>
      <w:r>
        <w:rPr>
          <w:rStyle w:val="VerbatimChar"/>
        </w:rPr>
        <w:t>##  [2,] 0.9881897</w:t>
      </w:r>
      <w:r>
        <w:br/>
      </w:r>
      <w:r>
        <w:rPr>
          <w:rStyle w:val="VerbatimChar"/>
        </w:rPr>
        <w:t>##  [3,] 0.6858711</w:t>
      </w:r>
      <w:r>
        <w:br/>
      </w:r>
      <w:r>
        <w:rPr>
          <w:rStyle w:val="VerbatimChar"/>
        </w:rPr>
        <w:t>##  [4,] 0.9874266</w:t>
      </w:r>
      <w:r>
        <w:br/>
      </w:r>
      <w:r>
        <w:rPr>
          <w:rStyle w:val="VerbatimChar"/>
        </w:rPr>
        <w:t>##  [5,] 0.6510226</w:t>
      </w:r>
      <w:r>
        <w:br/>
      </w:r>
      <w:r>
        <w:rPr>
          <w:rStyle w:val="VerbatimChar"/>
        </w:rPr>
        <w:t>##  [6,] 0.9853144</w:t>
      </w:r>
      <w:r>
        <w:br/>
      </w:r>
      <w:r>
        <w:rPr>
          <w:rStyle w:val="VerbatimChar"/>
        </w:rPr>
        <w:t>##  [7,] 0.7024698</w:t>
      </w:r>
      <w:r>
        <w:br/>
      </w:r>
      <w:r>
        <w:rPr>
          <w:rStyle w:val="VerbatimChar"/>
        </w:rPr>
        <w:t>##  [8,] 0.9836912</w:t>
      </w:r>
      <w:r>
        <w:br/>
      </w:r>
      <w:r>
        <w:rPr>
          <w:rStyle w:val="VerbatimChar"/>
        </w:rPr>
        <w:t xml:space="preserve">##  [9,] 0.682905 </w:t>
      </w:r>
      <w:r>
        <w:br/>
      </w:r>
      <w:r>
        <w:rPr>
          <w:rStyle w:val="VerbatimChar"/>
        </w:rPr>
        <w:t>## [10,] 0.6904342</w:t>
      </w:r>
    </w:p>
    <w:p w14:paraId="3A07BB90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validaterecall)</w:t>
      </w:r>
    </w:p>
    <w:p w14:paraId="55B36697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967742</w:t>
      </w:r>
      <w:r>
        <w:br/>
      </w:r>
      <w:r>
        <w:rPr>
          <w:rStyle w:val="VerbatimChar"/>
        </w:rPr>
        <w:t>##  [2,] 0.6961057</w:t>
      </w:r>
      <w:r>
        <w:br/>
      </w:r>
      <w:r>
        <w:rPr>
          <w:rStyle w:val="VerbatimChar"/>
        </w:rPr>
        <w:t>##  [3,] 0.9973369</w:t>
      </w:r>
      <w:r>
        <w:br/>
      </w:r>
      <w:r>
        <w:rPr>
          <w:rStyle w:val="VerbatimChar"/>
        </w:rPr>
        <w:t>##  [4,] 0.6803559</w:t>
      </w:r>
      <w:r>
        <w:br/>
      </w:r>
      <w:r>
        <w:rPr>
          <w:rStyle w:val="VerbatimChar"/>
        </w:rPr>
        <w:t>##  [5,] 0.0244373</w:t>
      </w:r>
      <w:r>
        <w:br/>
      </w:r>
      <w:r>
        <w:rPr>
          <w:rStyle w:val="VerbatimChar"/>
        </w:rPr>
        <w:t xml:space="preserve">##  [6,] 0.650904 </w:t>
      </w:r>
      <w:r>
        <w:br/>
      </w:r>
      <w:r>
        <w:rPr>
          <w:rStyle w:val="VerbatimChar"/>
        </w:rPr>
        <w:t>##  [7,] 0.9986329</w:t>
      </w:r>
      <w:r>
        <w:br/>
      </w:r>
      <w:r>
        <w:rPr>
          <w:rStyle w:val="VerbatimChar"/>
        </w:rPr>
        <w:t>##  [8,] 0.6452933</w:t>
      </w:r>
      <w:r>
        <w:br/>
      </w:r>
      <w:r>
        <w:rPr>
          <w:rStyle w:val="VerbatimChar"/>
        </w:rPr>
        <w:t>##  [9,] 0.9958735</w:t>
      </w:r>
      <w:r>
        <w:br/>
      </w:r>
      <w:r>
        <w:rPr>
          <w:rStyle w:val="VerbatimChar"/>
        </w:rPr>
        <w:t>## [10,] 0.997931</w:t>
      </w:r>
    </w:p>
    <w:p w14:paraId="5E73A28B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validateF1)</w:t>
      </w:r>
    </w:p>
    <w:p w14:paraId="152F99B9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   </w:t>
      </w:r>
      <w:r>
        <w:br/>
      </w:r>
      <w:r>
        <w:rPr>
          <w:rStyle w:val="VerbatimChar"/>
        </w:rPr>
        <w:t xml:space="preserve">##  [1,] 0.009034612 </w:t>
      </w:r>
      <w:r>
        <w:br/>
      </w:r>
      <w:r>
        <w:rPr>
          <w:rStyle w:val="VerbatimChar"/>
        </w:rPr>
        <w:t xml:space="preserve">##  [2,] 0.1289284   </w:t>
      </w:r>
      <w:r>
        <w:br/>
      </w:r>
      <w:r>
        <w:rPr>
          <w:rStyle w:val="VerbatimChar"/>
        </w:rPr>
        <w:t xml:space="preserve">##  [3,] 0.008258927 </w:t>
      </w:r>
      <w:r>
        <w:br/>
      </w:r>
      <w:r>
        <w:rPr>
          <w:rStyle w:val="VerbatimChar"/>
        </w:rPr>
        <w:t xml:space="preserve">##  [4,] 0.1213083   </w:t>
      </w:r>
      <w:r>
        <w:br/>
      </w:r>
      <w:r>
        <w:rPr>
          <w:rStyle w:val="VerbatimChar"/>
        </w:rPr>
        <w:t>##  [5,] 0.0001901188</w:t>
      </w:r>
      <w:r>
        <w:br/>
      </w:r>
      <w:r>
        <w:rPr>
          <w:rStyle w:val="VerbatimChar"/>
        </w:rPr>
        <w:t xml:space="preserve">##  [6,] 0.1001552   </w:t>
      </w:r>
      <w:r>
        <w:br/>
      </w:r>
      <w:r>
        <w:rPr>
          <w:rStyle w:val="VerbatimChar"/>
        </w:rPr>
        <w:t xml:space="preserve">##  [7,] 0.008502219 </w:t>
      </w:r>
      <w:r>
        <w:br/>
      </w:r>
      <w:r>
        <w:rPr>
          <w:rStyle w:val="VerbatimChar"/>
        </w:rPr>
        <w:t xml:space="preserve">##  [8,] 0.09197861  </w:t>
      </w:r>
      <w:r>
        <w:br/>
      </w:r>
      <w:r>
        <w:rPr>
          <w:rStyle w:val="VerbatimChar"/>
        </w:rPr>
        <w:t xml:space="preserve">##  [9,] 0.007911358 </w:t>
      </w:r>
      <w:r>
        <w:br/>
      </w:r>
      <w:r>
        <w:rPr>
          <w:rStyle w:val="VerbatimChar"/>
        </w:rPr>
        <w:t>## [10,] 0.008096668</w:t>
      </w:r>
    </w:p>
    <w:p w14:paraId="5E28FEE9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MSErrorvalidate)</w:t>
      </w:r>
    </w:p>
    <w:p w14:paraId="65C80D07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 </w:t>
      </w:r>
      <w:r>
        <w:br/>
      </w:r>
      <w:r>
        <w:rPr>
          <w:rStyle w:val="VerbatimChar"/>
        </w:rPr>
        <w:t xml:space="preserve">##  [1,] 0.2959367 </w:t>
      </w:r>
      <w:r>
        <w:br/>
      </w:r>
      <w:r>
        <w:rPr>
          <w:rStyle w:val="VerbatimChar"/>
        </w:rPr>
        <w:t>##  [2,] 0.01181029</w:t>
      </w:r>
      <w:r>
        <w:br/>
      </w:r>
      <w:r>
        <w:rPr>
          <w:rStyle w:val="VerbatimChar"/>
        </w:rPr>
        <w:t xml:space="preserve">##  [3,] 0.3141289 </w:t>
      </w:r>
      <w:r>
        <w:br/>
      </w:r>
      <w:r>
        <w:rPr>
          <w:rStyle w:val="VerbatimChar"/>
        </w:rPr>
        <w:t>##  [4,] 0.01257343</w:t>
      </w:r>
      <w:r>
        <w:br/>
      </w:r>
      <w:r>
        <w:rPr>
          <w:rStyle w:val="VerbatimChar"/>
        </w:rPr>
        <w:t xml:space="preserve">##  [5,] 0.3489774 </w:t>
      </w:r>
      <w:r>
        <w:br/>
      </w:r>
      <w:r>
        <w:rPr>
          <w:rStyle w:val="VerbatimChar"/>
        </w:rPr>
        <w:t>##  [6,] 0.01468559</w:t>
      </w:r>
      <w:r>
        <w:br/>
      </w:r>
      <w:r>
        <w:rPr>
          <w:rStyle w:val="VerbatimChar"/>
        </w:rPr>
        <w:lastRenderedPageBreak/>
        <w:t xml:space="preserve">##  [7,] 0.2975302 </w:t>
      </w:r>
      <w:r>
        <w:br/>
      </w:r>
      <w:r>
        <w:rPr>
          <w:rStyle w:val="VerbatimChar"/>
        </w:rPr>
        <w:t>##  [8,] 0.01630879</w:t>
      </w:r>
      <w:r>
        <w:br/>
      </w:r>
      <w:r>
        <w:rPr>
          <w:rStyle w:val="VerbatimChar"/>
        </w:rPr>
        <w:t xml:space="preserve">##  [9,] 0.317095  </w:t>
      </w:r>
      <w:r>
        <w:br/>
      </w:r>
      <w:r>
        <w:rPr>
          <w:rStyle w:val="VerbatimChar"/>
        </w:rPr>
        <w:t>## [10,] 0.3095658</w:t>
      </w:r>
    </w:p>
    <w:p w14:paraId="46A8C452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aucvalidate)</w:t>
      </w:r>
    </w:p>
    <w:p w14:paraId="53806484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8502204</w:t>
      </w:r>
      <w:r>
        <w:br/>
      </w:r>
      <w:r>
        <w:rPr>
          <w:rStyle w:val="VerbatimChar"/>
        </w:rPr>
        <w:t>##  [2,] 0.8423313</w:t>
      </w:r>
      <w:r>
        <w:br/>
      </w:r>
      <w:r>
        <w:rPr>
          <w:rStyle w:val="VerbatimChar"/>
        </w:rPr>
        <w:t>##  [3,] 0.8413995</w:t>
      </w:r>
      <w:r>
        <w:br/>
      </w:r>
      <w:r>
        <w:rPr>
          <w:rStyle w:val="VerbatimChar"/>
        </w:rPr>
        <w:t>##  [4,] 0.8340874</w:t>
      </w:r>
      <w:r>
        <w:br/>
      </w:r>
      <w:r>
        <w:rPr>
          <w:rStyle w:val="VerbatimChar"/>
        </w:rPr>
        <w:t>##  [5,] 0.3381559</w:t>
      </w:r>
      <w:r>
        <w:br/>
      </w:r>
      <w:r>
        <w:rPr>
          <w:rStyle w:val="VerbatimChar"/>
        </w:rPr>
        <w:t>##  [6,] 0.8183194</w:t>
      </w:r>
      <w:r>
        <w:br/>
      </w:r>
      <w:r>
        <w:rPr>
          <w:rStyle w:val="VerbatimChar"/>
        </w:rPr>
        <w:t xml:space="preserve">##  [7,] 0.850362 </w:t>
      </w:r>
      <w:r>
        <w:br/>
      </w:r>
      <w:r>
        <w:rPr>
          <w:rStyle w:val="VerbatimChar"/>
        </w:rPr>
        <w:t>##  [8,] 0.8147091</w:t>
      </w:r>
      <w:r>
        <w:br/>
      </w:r>
      <w:r>
        <w:rPr>
          <w:rStyle w:val="VerbatimChar"/>
        </w:rPr>
        <w:t>##  [9,] 0.8391903</w:t>
      </w:r>
      <w:r>
        <w:br/>
      </w:r>
      <w:r>
        <w:rPr>
          <w:rStyle w:val="VerbatimChar"/>
        </w:rPr>
        <w:t>## [10,] 0.8439877</w:t>
      </w:r>
    </w:p>
    <w:p w14:paraId="7F9CF6EA" w14:textId="77777777" w:rsidR="00E60737" w:rsidRDefault="00E60737" w:rsidP="00E60737">
      <w:pPr>
        <w:pStyle w:val="SourceCode"/>
      </w:pPr>
      <w:r>
        <w:rPr>
          <w:rStyle w:val="NormalTok"/>
        </w:rPr>
        <w:t xml:space="preserve">  ##test Resul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accruacy))</w:t>
      </w:r>
    </w:p>
    <w:p w14:paraId="43B95C7A" w14:textId="77777777" w:rsidR="00E60737" w:rsidRDefault="00E60737" w:rsidP="00E60737">
      <w:pPr>
        <w:pStyle w:val="SourceCode"/>
      </w:pPr>
      <w:r>
        <w:rPr>
          <w:rStyle w:val="VerbatimChar"/>
        </w:rPr>
        <w:t>## [1] 0.806337</w:t>
      </w:r>
    </w:p>
    <w:p w14:paraId="391D9CB2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recall))</w:t>
      </w:r>
    </w:p>
    <w:p w14:paraId="4011337A" w14:textId="77777777" w:rsidR="00E60737" w:rsidRDefault="00E60737" w:rsidP="00E60737">
      <w:pPr>
        <w:pStyle w:val="SourceCode"/>
      </w:pPr>
      <w:r>
        <w:rPr>
          <w:rStyle w:val="VerbatimChar"/>
        </w:rPr>
        <w:t>## [1] 0.7640862</w:t>
      </w:r>
    </w:p>
    <w:p w14:paraId="6EF0AEDA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F1))</w:t>
      </w:r>
    </w:p>
    <w:p w14:paraId="2270D1BD" w14:textId="77777777" w:rsidR="00E60737" w:rsidRDefault="00E60737" w:rsidP="00E60737">
      <w:pPr>
        <w:pStyle w:val="SourceCode"/>
      </w:pPr>
      <w:r>
        <w:rPr>
          <w:rStyle w:val="VerbatimChar"/>
        </w:rPr>
        <w:t>## [1] 0.049051</w:t>
      </w:r>
    </w:p>
    <w:p w14:paraId="5D2B12E7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test))</w:t>
      </w:r>
    </w:p>
    <w:p w14:paraId="5881208D" w14:textId="77777777" w:rsidR="00E60737" w:rsidRDefault="00E60737" w:rsidP="00E60737">
      <w:pPr>
        <w:pStyle w:val="SourceCode"/>
      </w:pPr>
      <w:r>
        <w:rPr>
          <w:rStyle w:val="VerbatimChar"/>
        </w:rPr>
        <w:t>## [1] 0.193663</w:t>
      </w:r>
    </w:p>
    <w:p w14:paraId="6CCAABFE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test))</w:t>
      </w:r>
    </w:p>
    <w:p w14:paraId="36352942" w14:textId="77777777" w:rsidR="00E60737" w:rsidRDefault="00E60737" w:rsidP="00E60737">
      <w:pPr>
        <w:pStyle w:val="SourceCode"/>
      </w:pPr>
      <w:r>
        <w:rPr>
          <w:rStyle w:val="VerbatimChar"/>
        </w:rPr>
        <w:t>## [1] 0.7852362</w:t>
      </w:r>
    </w:p>
    <w:p w14:paraId="307C97BA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testaccruacy)</w:t>
      </w:r>
    </w:p>
    <w:p w14:paraId="36D590BD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7037007</w:t>
      </w:r>
      <w:r>
        <w:br/>
      </w:r>
      <w:r>
        <w:rPr>
          <w:rStyle w:val="VerbatimChar"/>
        </w:rPr>
        <w:t xml:space="preserve">##  [2,] 0.988456 </w:t>
      </w:r>
      <w:r>
        <w:br/>
      </w:r>
      <w:r>
        <w:rPr>
          <w:rStyle w:val="VerbatimChar"/>
        </w:rPr>
        <w:t>##  [3,] 0.6861214</w:t>
      </w:r>
      <w:r>
        <w:br/>
      </w:r>
      <w:r>
        <w:rPr>
          <w:rStyle w:val="VerbatimChar"/>
        </w:rPr>
        <w:t>##  [4,] 0.9873244</w:t>
      </w:r>
      <w:r>
        <w:br/>
      </w:r>
      <w:r>
        <w:rPr>
          <w:rStyle w:val="VerbatimChar"/>
        </w:rPr>
        <w:t>##  [5,] 0.6516341</w:t>
      </w:r>
      <w:r>
        <w:br/>
      </w:r>
      <w:r>
        <w:rPr>
          <w:rStyle w:val="VerbatimChar"/>
        </w:rPr>
        <w:t>##  [6,] 0.9850423</w:t>
      </w:r>
      <w:r>
        <w:br/>
      </w:r>
      <w:r>
        <w:rPr>
          <w:rStyle w:val="VerbatimChar"/>
        </w:rPr>
        <w:t>##  [7,] 0.7035325</w:t>
      </w:r>
      <w:r>
        <w:br/>
      </w:r>
      <w:r>
        <w:rPr>
          <w:rStyle w:val="VerbatimChar"/>
        </w:rPr>
        <w:t>##  [8,] 0.9837866</w:t>
      </w:r>
      <w:r>
        <w:br/>
      </w:r>
      <w:r>
        <w:rPr>
          <w:rStyle w:val="VerbatimChar"/>
        </w:rPr>
        <w:t>##  [9,] 0.6834244</w:t>
      </w:r>
      <w:r>
        <w:br/>
      </w:r>
      <w:r>
        <w:rPr>
          <w:rStyle w:val="VerbatimChar"/>
        </w:rPr>
        <w:t>## [10,] 0.6903477</w:t>
      </w:r>
    </w:p>
    <w:p w14:paraId="3A1E7827" w14:textId="77777777" w:rsidR="00E60737" w:rsidRDefault="00E60737" w:rsidP="00E60737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testrecall)</w:t>
      </w:r>
    </w:p>
    <w:p w14:paraId="3DF453AC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 </w:t>
      </w:r>
      <w:r>
        <w:br/>
      </w:r>
      <w:r>
        <w:rPr>
          <w:rStyle w:val="VerbatimChar"/>
        </w:rPr>
        <w:t xml:space="preserve">##  [1,] 0.9976247 </w:t>
      </w:r>
      <w:r>
        <w:br/>
      </w:r>
      <w:r>
        <w:rPr>
          <w:rStyle w:val="VerbatimChar"/>
        </w:rPr>
        <w:t xml:space="preserve">##  [2,] 0.6821026 </w:t>
      </w:r>
      <w:r>
        <w:br/>
      </w:r>
      <w:r>
        <w:rPr>
          <w:rStyle w:val="VerbatimChar"/>
        </w:rPr>
        <w:t xml:space="preserve">##  [3,] 0.995116  </w:t>
      </w:r>
      <w:r>
        <w:br/>
      </w:r>
      <w:r>
        <w:rPr>
          <w:rStyle w:val="VerbatimChar"/>
        </w:rPr>
        <w:t xml:space="preserve">##  [4,] 0.6743064 </w:t>
      </w:r>
      <w:r>
        <w:br/>
      </w:r>
      <w:r>
        <w:rPr>
          <w:rStyle w:val="VerbatimChar"/>
        </w:rPr>
        <w:t>##  [5,] 0.02405063</w:t>
      </w:r>
      <w:r>
        <w:br/>
      </w:r>
      <w:r>
        <w:rPr>
          <w:rStyle w:val="VerbatimChar"/>
        </w:rPr>
        <w:t xml:space="preserve">##  [6,] 0.652019  </w:t>
      </w:r>
      <w:r>
        <w:br/>
      </w:r>
      <w:r>
        <w:rPr>
          <w:rStyle w:val="VerbatimChar"/>
        </w:rPr>
        <w:t xml:space="preserve">##  [7,] 0.9952607 </w:t>
      </w:r>
      <w:r>
        <w:br/>
      </w:r>
      <w:r>
        <w:rPr>
          <w:rStyle w:val="VerbatimChar"/>
        </w:rPr>
        <w:t xml:space="preserve">##  [8,] 0.6310795 </w:t>
      </w:r>
      <w:r>
        <w:br/>
      </w:r>
      <w:r>
        <w:rPr>
          <w:rStyle w:val="VerbatimChar"/>
        </w:rPr>
        <w:t xml:space="preserve">##  [9,] 0.9964455 </w:t>
      </w:r>
      <w:r>
        <w:br/>
      </w:r>
      <w:r>
        <w:rPr>
          <w:rStyle w:val="VerbatimChar"/>
        </w:rPr>
        <w:t>## [10,] 0.9928571</w:t>
      </w:r>
    </w:p>
    <w:p w14:paraId="613ACFB7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testF1)</w:t>
      </w:r>
    </w:p>
    <w:p w14:paraId="283F7E57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   </w:t>
      </w:r>
      <w:r>
        <w:br/>
      </w:r>
      <w:r>
        <w:rPr>
          <w:rStyle w:val="VerbatimChar"/>
        </w:rPr>
        <w:t xml:space="preserve">##  [1,] 0.008832622 </w:t>
      </w:r>
      <w:r>
        <w:br/>
      </w:r>
      <w:r>
        <w:rPr>
          <w:rStyle w:val="VerbatimChar"/>
        </w:rPr>
        <w:t xml:space="preserve">##  [2,] 0.1292235   </w:t>
      </w:r>
      <w:r>
        <w:br/>
      </w:r>
      <w:r>
        <w:rPr>
          <w:rStyle w:val="VerbatimChar"/>
        </w:rPr>
        <w:t xml:space="preserve">##  [3,] 0.008095799 </w:t>
      </w:r>
      <w:r>
        <w:br/>
      </w:r>
      <w:r>
        <w:rPr>
          <w:rStyle w:val="VerbatimChar"/>
        </w:rPr>
        <w:t xml:space="preserve">##  [4,] 0.1217467   </w:t>
      </w:r>
      <w:r>
        <w:br/>
      </w:r>
      <w:r>
        <w:rPr>
          <w:rStyle w:val="VerbatimChar"/>
        </w:rPr>
        <w:t>##  [5,] 0.0001714105</w:t>
      </w:r>
      <w:r>
        <w:br/>
      </w:r>
      <w:r>
        <w:rPr>
          <w:rStyle w:val="VerbatimChar"/>
        </w:rPr>
        <w:t xml:space="preserve">##  [6,] 0.1034385   </w:t>
      </w:r>
      <w:r>
        <w:br/>
      </w:r>
      <w:r>
        <w:rPr>
          <w:rStyle w:val="VerbatimChar"/>
        </w:rPr>
        <w:t xml:space="preserve">##  [7,] 0.008827656 </w:t>
      </w:r>
      <w:r>
        <w:br/>
      </w:r>
      <w:r>
        <w:rPr>
          <w:rStyle w:val="VerbatimChar"/>
        </w:rPr>
        <w:t xml:space="preserve">##  [8,] 0.09349736  </w:t>
      </w:r>
      <w:r>
        <w:br/>
      </w:r>
      <w:r>
        <w:rPr>
          <w:rStyle w:val="VerbatimChar"/>
        </w:rPr>
        <w:t xml:space="preserve">##  [9,] 0.008281349 </w:t>
      </w:r>
      <w:r>
        <w:br/>
      </w:r>
      <w:r>
        <w:rPr>
          <w:rStyle w:val="VerbatimChar"/>
        </w:rPr>
        <w:t>## [10,] 0.008395072</w:t>
      </w:r>
    </w:p>
    <w:p w14:paraId="26DEA7CC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MSErrortest)</w:t>
      </w:r>
    </w:p>
    <w:p w14:paraId="46D80EEE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 </w:t>
      </w:r>
      <w:r>
        <w:br/>
      </w:r>
      <w:r>
        <w:rPr>
          <w:rStyle w:val="VerbatimChar"/>
        </w:rPr>
        <w:t xml:space="preserve">##  [1,] 0.2962993 </w:t>
      </w:r>
      <w:r>
        <w:br/>
      </w:r>
      <w:r>
        <w:rPr>
          <w:rStyle w:val="VerbatimChar"/>
        </w:rPr>
        <w:t>##  [2,] 0.01154399</w:t>
      </w:r>
      <w:r>
        <w:br/>
      </w:r>
      <w:r>
        <w:rPr>
          <w:rStyle w:val="VerbatimChar"/>
        </w:rPr>
        <w:t xml:space="preserve">##  [3,] 0.3138786 </w:t>
      </w:r>
      <w:r>
        <w:br/>
      </w:r>
      <w:r>
        <w:rPr>
          <w:rStyle w:val="VerbatimChar"/>
        </w:rPr>
        <w:t xml:space="preserve">##  [4,] 0.0126756 </w:t>
      </w:r>
      <w:r>
        <w:br/>
      </w:r>
      <w:r>
        <w:rPr>
          <w:rStyle w:val="VerbatimChar"/>
        </w:rPr>
        <w:t xml:space="preserve">##  [5,] 0.3483659 </w:t>
      </w:r>
      <w:r>
        <w:br/>
      </w:r>
      <w:r>
        <w:rPr>
          <w:rStyle w:val="VerbatimChar"/>
        </w:rPr>
        <w:t>##  [6,] 0.01495767</w:t>
      </w:r>
      <w:r>
        <w:br/>
      </w:r>
      <w:r>
        <w:rPr>
          <w:rStyle w:val="VerbatimChar"/>
        </w:rPr>
        <w:t xml:space="preserve">##  [7,] 0.2964675 </w:t>
      </w:r>
      <w:r>
        <w:br/>
      </w:r>
      <w:r>
        <w:rPr>
          <w:rStyle w:val="VerbatimChar"/>
        </w:rPr>
        <w:t>##  [8,] 0.01621345</w:t>
      </w:r>
      <w:r>
        <w:br/>
      </w:r>
      <w:r>
        <w:rPr>
          <w:rStyle w:val="VerbatimChar"/>
        </w:rPr>
        <w:t xml:space="preserve">##  [9,] 0.3165756 </w:t>
      </w:r>
      <w:r>
        <w:br/>
      </w:r>
      <w:r>
        <w:rPr>
          <w:rStyle w:val="VerbatimChar"/>
        </w:rPr>
        <w:t>## [10,] 0.3096523</w:t>
      </w:r>
    </w:p>
    <w:p w14:paraId="69C1A7C9" w14:textId="77777777" w:rsidR="00E60737" w:rsidRDefault="00E60737" w:rsidP="00E6073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auctest)</w:t>
      </w:r>
    </w:p>
    <w:p w14:paraId="454EB65E" w14:textId="77777777" w:rsidR="00E60737" w:rsidRDefault="00E60737" w:rsidP="00E60737">
      <w:pPr>
        <w:pStyle w:val="SourceCode"/>
        <w:rPr>
          <w:rStyle w:val="VerbatimChar"/>
        </w:rPr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8504679</w:t>
      </w:r>
      <w:r>
        <w:br/>
      </w:r>
      <w:r>
        <w:rPr>
          <w:rStyle w:val="VerbatimChar"/>
        </w:rPr>
        <w:t>##  [2,] 0.8354719</w:t>
      </w:r>
      <w:r>
        <w:br/>
      </w:r>
      <w:r>
        <w:rPr>
          <w:rStyle w:val="VerbatimChar"/>
        </w:rPr>
        <w:t>##  [3,] 0.8404196</w:t>
      </w:r>
      <w:r>
        <w:br/>
      </w:r>
      <w:r>
        <w:rPr>
          <w:rStyle w:val="VerbatimChar"/>
        </w:rPr>
        <w:t>##  [4,] 0.8310196</w:t>
      </w:r>
      <w:r>
        <w:br/>
      </w:r>
      <w:r>
        <w:rPr>
          <w:rStyle w:val="VerbatimChar"/>
        </w:rPr>
        <w:t>##  [5,] 0.3382325</w:t>
      </w:r>
      <w:r>
        <w:br/>
      </w:r>
      <w:r>
        <w:rPr>
          <w:rStyle w:val="VerbatimChar"/>
        </w:rPr>
        <w:t>##  [6,] 0.8187513</w:t>
      </w:r>
      <w:r>
        <w:br/>
      </w:r>
      <w:r>
        <w:rPr>
          <w:rStyle w:val="VerbatimChar"/>
        </w:rPr>
        <w:lastRenderedPageBreak/>
        <w:t>##  [7,] 0.8492028</w:t>
      </w:r>
      <w:r>
        <w:br/>
      </w:r>
      <w:r>
        <w:rPr>
          <w:rStyle w:val="VerbatimChar"/>
        </w:rPr>
        <w:t xml:space="preserve">##  [8,] 0.807667 </w:t>
      </w:r>
      <w:r>
        <w:br/>
      </w:r>
      <w:r>
        <w:rPr>
          <w:rStyle w:val="VerbatimChar"/>
        </w:rPr>
        <w:t>##  [9,] 0.8397271</w:t>
      </w:r>
      <w:r>
        <w:br/>
      </w:r>
      <w:r>
        <w:rPr>
          <w:rStyle w:val="VerbatimChar"/>
        </w:rPr>
        <w:t>## [10,] 0.8414025</w:t>
      </w:r>
    </w:p>
    <w:p w14:paraId="77B700A6" w14:textId="77777777" w:rsidR="00E60737" w:rsidRPr="00F903F5" w:rsidRDefault="00E60737" w:rsidP="00E60737">
      <w:pPr>
        <w:pStyle w:val="SourceCode"/>
        <w:numPr>
          <w:ilvl w:val="0"/>
          <w:numId w:val="3"/>
        </w:numPr>
        <w:rPr>
          <w:rStyle w:val="NormalTok"/>
          <w:b/>
          <w:bCs/>
          <w:sz w:val="28"/>
          <w:szCs w:val="28"/>
        </w:rPr>
      </w:pPr>
      <w:r w:rsidRPr="00F903F5">
        <w:rPr>
          <w:rStyle w:val="NormalTok"/>
          <w:b/>
          <w:bCs/>
          <w:sz w:val="28"/>
          <w:szCs w:val="28"/>
        </w:rPr>
        <w:t>Logistic regression</w:t>
      </w:r>
      <w:r>
        <w:rPr>
          <w:rStyle w:val="NormalTok"/>
          <w:b/>
          <w:bCs/>
          <w:sz w:val="28"/>
          <w:szCs w:val="28"/>
        </w:rPr>
        <w:t xml:space="preserve"> </w:t>
      </w:r>
      <w:r w:rsidRPr="00F903F5">
        <w:rPr>
          <w:rStyle w:val="NormalTok"/>
          <w:b/>
          <w:bCs/>
          <w:sz w:val="28"/>
          <w:szCs w:val="28"/>
        </w:rPr>
        <w:t>(</w:t>
      </w:r>
      <w:r w:rsidRPr="00D97295">
        <w:rPr>
          <w:rStyle w:val="NormalTok"/>
          <w:rFonts w:eastAsia="SimSun"/>
          <w:b/>
          <w:bCs/>
          <w:sz w:val="28"/>
          <w:szCs w:val="28"/>
        </w:rPr>
        <w:t>stepwise selection</w:t>
      </w:r>
      <w:r w:rsidRPr="00F903F5">
        <w:rPr>
          <w:rStyle w:val="NormalTok"/>
          <w:b/>
          <w:bCs/>
          <w:sz w:val="28"/>
          <w:szCs w:val="28"/>
        </w:rPr>
        <w:t>)</w:t>
      </w:r>
    </w:p>
    <w:p w14:paraId="42A0CB9A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2DAFB0FB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caret' was built under R version 3.5.3</w:t>
      </w:r>
    </w:p>
    <w:p w14:paraId="48256573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Loading required package: lattice</w:t>
      </w:r>
    </w:p>
    <w:p w14:paraId="5DB1C591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Loading required package: ggplot2</w:t>
      </w:r>
    </w:p>
    <w:p w14:paraId="07F52EE2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ggplot2' was built under R version 3.5.3</w:t>
      </w:r>
    </w:p>
    <w:p w14:paraId="64145A75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KeywordTok"/>
        </w:rPr>
        <w:t>library</w:t>
      </w:r>
      <w:r>
        <w:rPr>
          <w:rStyle w:val="NormalTok"/>
        </w:rPr>
        <w:t>(ROSE)</w:t>
      </w:r>
    </w:p>
    <w:p w14:paraId="7BDF29D8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ROSE' was built under R version 3.5.3</w:t>
      </w:r>
    </w:p>
    <w:p w14:paraId="3B554086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Loaded ROSE 0.0-3</w:t>
      </w:r>
    </w:p>
    <w:p w14:paraId="509934AA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20862B63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dplyr' was built under R version 3.5.3</w:t>
      </w:r>
    </w:p>
    <w:p w14:paraId="563B2F55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793BCD3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9BFC88A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D7D2077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14532FE7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56616D02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29FD97D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14:paraId="79678299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Metrics' was built under R version 3.5.3</w:t>
      </w:r>
    </w:p>
    <w:p w14:paraId="130A20E5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etrics'</w:t>
      </w:r>
    </w:p>
    <w:p w14:paraId="069CA7AB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14:paraId="42D9009F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KeywordTok"/>
        </w:rPr>
        <w:t>library</w:t>
      </w:r>
      <w:r>
        <w:rPr>
          <w:rStyle w:val="NormalTok"/>
        </w:rPr>
        <w:t>(cvAUC)</w:t>
      </w:r>
    </w:p>
    <w:p w14:paraId="19F9A1C4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cvAUC' was built under R version 3.5.3</w:t>
      </w:r>
    </w:p>
    <w:p w14:paraId="18BF930E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Loading required package: ROCR</w:t>
      </w:r>
    </w:p>
    <w:p w14:paraId="08793211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ROCR' was built under R version 3.5.3</w:t>
      </w:r>
    </w:p>
    <w:p w14:paraId="2C826F93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Loading required package: gplots</w:t>
      </w:r>
    </w:p>
    <w:p w14:paraId="22FF1320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gplots' was built under R version 3.5.3</w:t>
      </w:r>
    </w:p>
    <w:p w14:paraId="2E8D795C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047583E2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2B513731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Loading required package: data.table</w:t>
      </w:r>
    </w:p>
    <w:p w14:paraId="65BF0E38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Warning: package 'data.table' was built under R version 3.5.3</w:t>
      </w:r>
    </w:p>
    <w:p w14:paraId="6D9155C1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7B93BE07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6DEE088D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 xml:space="preserve">## </w:t>
      </w:r>
    </w:p>
    <w:p w14:paraId="5FCB0CB8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cvAUC version: 1.1.0</w:t>
      </w:r>
    </w:p>
    <w:p w14:paraId="0BB3E6A8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>## Notice to cvAUC users: Major speed improvements in version 1.1.0</w:t>
      </w:r>
    </w:p>
    <w:p w14:paraId="0FA47F85" w14:textId="77777777" w:rsidR="00E60737" w:rsidRDefault="00E60737" w:rsidP="00E60737">
      <w:pPr>
        <w:pStyle w:val="SourceCode"/>
        <w:numPr>
          <w:ilvl w:val="0"/>
          <w:numId w:val="3"/>
        </w:numPr>
      </w:pPr>
      <w:r>
        <w:rPr>
          <w:rStyle w:val="VerbatimChar"/>
        </w:rPr>
        <w:t xml:space="preserve">## </w:t>
      </w:r>
    </w:p>
    <w:p w14:paraId="34BCC58B" w14:textId="77777777" w:rsidR="00E60737" w:rsidRPr="005F5598" w:rsidRDefault="00E60737" w:rsidP="00E60737">
      <w:pPr>
        <w:pStyle w:val="SourceCode"/>
        <w:numPr>
          <w:ilvl w:val="0"/>
          <w:numId w:val="3"/>
        </w:numPr>
        <w:rPr>
          <w:rStyle w:val="NormalTok"/>
        </w:rPr>
      </w:pPr>
      <w:r>
        <w:rPr>
          <w:rStyle w:val="NormalTok"/>
        </w:rPr>
        <w:t>validateaccruacy=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accruacy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test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olds =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Frauddata))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F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f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##random shuffle avoide overfit</w:t>
      </w:r>
      <w:r>
        <w:br/>
      </w:r>
      <w:r>
        <w:rPr>
          <w:rStyle w:val="NormalTok"/>
        </w:rPr>
        <w:t xml:space="preserve"> 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Frauddata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rauddata)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Indexe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fold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>arr.ind 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## spliting data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OperatorTok"/>
        </w:rPr>
        <w:t>-</w:t>
      </w:r>
      <w:r>
        <w:rPr>
          <w:rStyle w:val="NormalTok"/>
        </w:rPr>
        <w:t>testIndexes,]</w:t>
      </w:r>
      <w:r>
        <w:br/>
      </w:r>
      <w:r>
        <w:rPr>
          <w:rStyle w:val="NormalTok"/>
        </w:rPr>
        <w:t xml:space="preserve">  testset =</w:t>
      </w:r>
      <w:r>
        <w:rPr>
          <w:rStyle w:val="StringTok"/>
        </w:rPr>
        <w:t xml:space="preserve"> </w:t>
      </w:r>
      <w:r>
        <w:rPr>
          <w:rStyle w:val="NormalTok"/>
        </w:rPr>
        <w:t>Frauddata[testIndexes,]</w:t>
      </w:r>
      <w:r>
        <w:br/>
      </w:r>
      <w:r>
        <w:rPr>
          <w:rStyle w:val="NormalTok"/>
        </w:rPr>
        <w:t xml:space="preserve">  data_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rain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rainset =</w:t>
      </w:r>
      <w:r>
        <w:rPr>
          <w:rStyle w:val="StringTok"/>
        </w:rPr>
        <w:t xml:space="preserve"> </w:t>
      </w:r>
      <w:r>
        <w:rPr>
          <w:rStyle w:val="NormalTok"/>
        </w:rPr>
        <w:t>train[data_train,]</w:t>
      </w:r>
      <w:r>
        <w:br/>
      </w:r>
      <w:r>
        <w:rPr>
          <w:rStyle w:val="NormalTok"/>
        </w:rPr>
        <w:t xml:space="preserve">  trainset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validateset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NormalTok"/>
        </w:rPr>
        <w:t>data_train,]</w:t>
      </w:r>
      <w:r>
        <w:br/>
      </w:r>
      <w:r>
        <w:rPr>
          <w:rStyle w:val="NormalTok"/>
        </w:rPr>
        <w:t xml:space="preserve">  ## performing forward and backward </w:t>
      </w:r>
      <w:r>
        <w:br/>
      </w:r>
      <w:r>
        <w:rPr>
          <w:rStyle w:val="NormalTok"/>
        </w:rPr>
        <w:t xml:space="preserve">  </w:t>
      </w:r>
      <w:r w:rsidRPr="005F5598">
        <w:rPr>
          <w:rStyle w:val="NormalTok"/>
        </w:rPr>
        <w:t>stepMod &lt;- step(lm(isFraud ~ . , data= Frauddatadirection = "both")</w:t>
      </w:r>
    </w:p>
    <w:p w14:paraId="48F33020" w14:textId="77777777" w:rsidR="00E60737" w:rsidRPr="005F5598" w:rsidRDefault="00E60737" w:rsidP="00E60737">
      <w:pPr>
        <w:pStyle w:val="SourceCode"/>
        <w:ind w:left="720"/>
        <w:rPr>
          <w:rStyle w:val="NormalTok"/>
        </w:rPr>
      </w:pPr>
      <w:r w:rsidRPr="005F5598">
        <w:rPr>
          <w:rStyle w:val="NormalTok"/>
        </w:rPr>
        <w:t xml:space="preserve">shortlistedVars &lt;- names(unlist(stepMod[[1]])) </w:t>
      </w:r>
    </w:p>
    <w:p w14:paraId="348A122B" w14:textId="77777777" w:rsidR="00E60737" w:rsidRDefault="00E60737" w:rsidP="00E60737">
      <w:pPr>
        <w:pStyle w:val="SourceCode"/>
        <w:ind w:left="720"/>
      </w:pPr>
      <w:r w:rsidRPr="005F5598">
        <w:rPr>
          <w:rStyle w:val="NormalTok"/>
        </w:rPr>
        <w:t>shortlistedVars &lt;- shortlistedVars[!shortlistedVars %in% "(Intercept)"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set =</w:t>
      </w:r>
      <w:r>
        <w:rPr>
          <w:rStyle w:val="StringTok"/>
        </w:rPr>
        <w:t xml:space="preserve"> </w:t>
      </w:r>
      <w:r>
        <w:rPr>
          <w:rStyle w:val="NormalTok"/>
        </w:rPr>
        <w:t>trainset[shortlistedVar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Over and under samplin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ainsetboth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ovun.sample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trainsetboth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both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##logstic regression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logisticboth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isFrau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trainsetboth)</w:t>
      </w:r>
      <w:r>
        <w:br/>
      </w:r>
      <w:r>
        <w:rPr>
          <w:rStyle w:val="NormalTok"/>
        </w:rPr>
        <w:t xml:space="preserve">  logisticboth</w:t>
      </w:r>
      <w:r>
        <w:br/>
      </w:r>
      <w:r>
        <w:rPr>
          <w:rStyle w:val="NormalTok"/>
        </w:rPr>
        <w:t xml:space="preserve">  probabi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sticbo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validate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icted.validat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abilities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predicted.valida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validateset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cmvalidate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validate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ed =</w:t>
      </w:r>
      <w:r>
        <w:rPr>
          <w:rStyle w:val="NormalTok"/>
        </w:rPr>
        <w:t>predicted.validate ))</w:t>
      </w:r>
      <w:r>
        <w:br/>
      </w:r>
      <w:r>
        <w:lastRenderedPageBreak/>
        <w:br/>
      </w:r>
      <w:r>
        <w:rPr>
          <w:rStyle w:val="NormalTok"/>
        </w:rPr>
        <w:t xml:space="preserve">  n1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 nc1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 diag1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accuracyvalidat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br/>
      </w:r>
      <w:r>
        <w:rPr>
          <w:rStyle w:val="NormalTok"/>
        </w:rPr>
        <w:t xml:space="preserve"> precisionvalidate =</w:t>
      </w:r>
      <w:r>
        <w:rPr>
          <w:rStyle w:val="StringTok"/>
        </w:rPr>
        <w:t xml:space="preserve"> 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validate =</w:t>
      </w:r>
      <w:r>
        <w:rPr>
          <w:rStyle w:val="StringTok"/>
        </w:rPr>
        <w:t xml:space="preserve">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1validat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valid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vali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) </w:t>
      </w:r>
      <w:r>
        <w:br/>
      </w:r>
      <w:r>
        <w:rPr>
          <w:rStyle w:val="NormalTok"/>
        </w:rPr>
        <w:t xml:space="preserve">   auc1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predicted.validate,validateset</w:t>
      </w:r>
      <w:r>
        <w:rPr>
          <w:rStyle w:val="OperatorTok"/>
        </w:rPr>
        <w:t>$</w:t>
      </w:r>
      <w:r>
        <w:rPr>
          <w:rStyle w:val="NormalTok"/>
        </w:rPr>
        <w:t>isFraud )</w:t>
      </w:r>
      <w:r>
        <w:br/>
      </w:r>
      <w:r>
        <w:rPr>
          <w:rStyle w:val="NormalTok"/>
        </w:rPr>
        <w:t xml:space="preserve">   ##store resul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validate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accruacy,accuracyvalidate)</w:t>
      </w:r>
      <w:r>
        <w:br/>
      </w:r>
      <w:r>
        <w:rPr>
          <w:rStyle w:val="NormalTok"/>
        </w:rPr>
        <w:t xml:space="preserve">    validaterecall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recall,recallvalidate)</w:t>
      </w:r>
      <w:r>
        <w:br/>
      </w:r>
      <w:r>
        <w:rPr>
          <w:rStyle w:val="NormalTok"/>
        </w:rPr>
        <w:t xml:space="preserve">    validateprecision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precision,precisionvalidate)</w:t>
      </w:r>
      <w:r>
        <w:br/>
      </w:r>
      <w:r>
        <w:rPr>
          <w:rStyle w:val="NormalTok"/>
        </w:rPr>
        <w:t xml:space="preserve">    validate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F1,f1validate)</w:t>
      </w:r>
      <w:r>
        <w:br/>
      </w:r>
      <w:r>
        <w:rPr>
          <w:rStyle w:val="NormalTok"/>
        </w:rPr>
        <w:t xml:space="preserve">    MSError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validate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validate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 =</w:t>
      </w:r>
      <w:r>
        <w:rPr>
          <w:rStyle w:val="NormalTok"/>
        </w:rPr>
        <w:t xml:space="preserve"> predicted.validate))</w:t>
      </w:r>
      <w:r>
        <w:br/>
      </w:r>
      <w:r>
        <w:rPr>
          <w:rStyle w:val="NormalTok"/>
        </w:rPr>
        <w:t xml:space="preserve">    auc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validate, auc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##</w:t>
      </w:r>
      <w:r>
        <w:br/>
      </w:r>
      <w:r>
        <w:rPr>
          <w:rStyle w:val="NormalTok"/>
        </w:rPr>
        <w:t xml:space="preserve">  probabilities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sticbo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icted.tes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abilitiestest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predicted.te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test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ed =</w:t>
      </w:r>
      <w:r>
        <w:rPr>
          <w:rStyle w:val="NormalTok"/>
        </w:rPr>
        <w:t>predicted.test ))</w:t>
      </w:r>
      <w:r>
        <w:br/>
      </w:r>
      <w:r>
        <w:rPr>
          <w:rStyle w:val="NormalTok"/>
        </w:rPr>
        <w:t xml:space="preserve">  cm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nc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diag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 precision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1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auc2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predicted.test,testset</w:t>
      </w:r>
      <w:r>
        <w:rPr>
          <w:rStyle w:val="OperatorTok"/>
        </w:rPr>
        <w:t>$</w:t>
      </w:r>
      <w:r>
        <w:rPr>
          <w:rStyle w:val="NormalTok"/>
        </w:rPr>
        <w:t>isFraud )</w:t>
      </w:r>
      <w:r>
        <w:br/>
      </w:r>
      <w:r>
        <w:rPr>
          <w:rStyle w:val="NormalTok"/>
        </w:rPr>
        <w:t xml:space="preserve">      ##store resul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test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accruacy,accuracy)</w:t>
      </w:r>
      <w:r>
        <w:br/>
      </w:r>
      <w:r>
        <w:rPr>
          <w:rStyle w:val="NormalTok"/>
        </w:rPr>
        <w:t xml:space="preserve">   testrecall=</w:t>
      </w:r>
      <w:r>
        <w:rPr>
          <w:rStyle w:val="KeywordTok"/>
        </w:rPr>
        <w:t>append</w:t>
      </w:r>
      <w:r>
        <w:rPr>
          <w:rStyle w:val="NormalTok"/>
        </w:rPr>
        <w:t>(testrecall,recall)</w:t>
      </w:r>
      <w:r>
        <w:br/>
      </w:r>
      <w:r>
        <w:rPr>
          <w:rStyle w:val="NormalTok"/>
        </w:rPr>
        <w:t xml:space="preserve">   testreprecision=</w:t>
      </w:r>
      <w:r>
        <w:rPr>
          <w:rStyle w:val="KeywordTok"/>
        </w:rPr>
        <w:t>append</w:t>
      </w:r>
      <w:r>
        <w:rPr>
          <w:rStyle w:val="NormalTok"/>
        </w:rPr>
        <w:t>(testreprecision,precision)</w:t>
      </w:r>
      <w:r>
        <w:br/>
      </w:r>
      <w:r>
        <w:rPr>
          <w:rStyle w:val="NormalTok"/>
        </w:rPr>
        <w:t xml:space="preserve">   test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F1,f1)</w:t>
      </w:r>
      <w:r>
        <w:br/>
      </w:r>
      <w:r>
        <w:rPr>
          <w:rStyle w:val="NormalTok"/>
        </w:rPr>
        <w:t xml:space="preserve">   MSError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test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test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 =</w:t>
      </w:r>
      <w:r>
        <w:rPr>
          <w:rStyle w:val="NormalTok"/>
        </w:rPr>
        <w:t xml:space="preserve"> predicted.test) )</w:t>
      </w:r>
      <w:r>
        <w:br/>
      </w:r>
      <w:r>
        <w:rPr>
          <w:rStyle w:val="NormalTok"/>
        </w:rPr>
        <w:t xml:space="preserve">    auc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test, auc2)</w:t>
      </w:r>
      <w:r>
        <w:br/>
      </w:r>
      <w:r>
        <w:rPr>
          <w:rStyle w:val="NormalTok"/>
        </w:rPr>
        <w:t xml:space="preserve">  }</w:t>
      </w:r>
    </w:p>
    <w:p w14:paraId="2FE7CD98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6AC70F1E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lastRenderedPageBreak/>
        <w:t>## Warning: glm.fit: fitted probabilities numerically 0 or 1 occurred</w:t>
      </w:r>
    </w:p>
    <w:p w14:paraId="719BD600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026DB19E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4543B85D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5204A9F1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17F87173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3124F5A9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71F126AA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4B653288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04505F1B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1A5D3E2A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0626A34F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1353BD35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0E8E53E1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05348601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4B058EBB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2F4188E1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002CFDA1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algorithm did not converge</w:t>
      </w:r>
    </w:p>
    <w:p w14:paraId="590AAD74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Warning: glm.fit: fitted probabilities numerically 0 or 1 occurred</w:t>
      </w:r>
    </w:p>
    <w:p w14:paraId="09AD1C2E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</w:p>
    <w:p w14:paraId="511EB4D3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</w:p>
    <w:p w14:paraId="220BF1A0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Time difference of 1.127227 hours</w:t>
      </w:r>
    </w:p>
    <w:p w14:paraId="3F413AFA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##Validate Resul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accruacy))</w:t>
      </w:r>
    </w:p>
    <w:p w14:paraId="448056F8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6869895</w:t>
      </w:r>
    </w:p>
    <w:p w14:paraId="0A95533F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recall))</w:t>
      </w:r>
    </w:p>
    <w:p w14:paraId="1DA741A0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9958083</w:t>
      </w:r>
    </w:p>
    <w:p w14:paraId="348D5145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F1))</w:t>
      </w:r>
    </w:p>
    <w:p w14:paraId="2C739C1C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008306414</w:t>
      </w:r>
    </w:p>
    <w:p w14:paraId="6A38A20E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lastRenderedPageBreak/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validate))</w:t>
      </w:r>
    </w:p>
    <w:p w14:paraId="19ADE2A8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3130105</w:t>
      </w:r>
    </w:p>
    <w:p w14:paraId="3EDD0C44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validate))</w:t>
      </w:r>
    </w:p>
    <w:p w14:paraId="412C6040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8411958</w:t>
      </w:r>
    </w:p>
    <w:p w14:paraId="5E753F08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validateaccruacy)</w:t>
      </w:r>
    </w:p>
    <w:p w14:paraId="52FFF032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6989676</w:t>
      </w:r>
      <w:r>
        <w:br/>
      </w:r>
      <w:r>
        <w:rPr>
          <w:rStyle w:val="VerbatimChar"/>
        </w:rPr>
        <w:t>##  [2,] 0.6936632</w:t>
      </w:r>
      <w:r>
        <w:br/>
      </w:r>
      <w:r>
        <w:rPr>
          <w:rStyle w:val="VerbatimChar"/>
        </w:rPr>
        <w:t>##  [3,] 0.6999088</w:t>
      </w:r>
      <w:r>
        <w:br/>
      </w:r>
      <w:r>
        <w:rPr>
          <w:rStyle w:val="VerbatimChar"/>
        </w:rPr>
        <w:t>##  [4,] 0.6908787</w:t>
      </w:r>
      <w:r>
        <w:br/>
      </w:r>
      <w:r>
        <w:rPr>
          <w:rStyle w:val="VerbatimChar"/>
        </w:rPr>
        <w:t xml:space="preserve">##  [5,] 0.686567 </w:t>
      </w:r>
      <w:r>
        <w:br/>
      </w:r>
      <w:r>
        <w:rPr>
          <w:rStyle w:val="VerbatimChar"/>
        </w:rPr>
        <w:t xml:space="preserve">##  [6,] 0.694697 </w:t>
      </w:r>
      <w:r>
        <w:br/>
      </w:r>
      <w:r>
        <w:rPr>
          <w:rStyle w:val="VerbatimChar"/>
        </w:rPr>
        <w:t>##  [7,] 0.6521027</w:t>
      </w:r>
      <w:r>
        <w:br/>
      </w:r>
      <w:r>
        <w:rPr>
          <w:rStyle w:val="VerbatimChar"/>
        </w:rPr>
        <w:t>##  [8,] 0.6708179</w:t>
      </w:r>
      <w:r>
        <w:br/>
      </w:r>
      <w:r>
        <w:rPr>
          <w:rStyle w:val="VerbatimChar"/>
        </w:rPr>
        <w:t>##  [9,] 0.6923456</w:t>
      </w:r>
      <w:r>
        <w:br/>
      </w:r>
      <w:r>
        <w:rPr>
          <w:rStyle w:val="VerbatimChar"/>
        </w:rPr>
        <w:t>## [10,] 0.6899461</w:t>
      </w:r>
    </w:p>
    <w:p w14:paraId="3FAE8348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validaterecall)</w:t>
      </w:r>
    </w:p>
    <w:p w14:paraId="24EF482F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947575</w:t>
      </w:r>
      <w:r>
        <w:br/>
      </w:r>
      <w:r>
        <w:rPr>
          <w:rStyle w:val="VerbatimChar"/>
        </w:rPr>
        <w:t xml:space="preserve">##  [2,] 0.989425 </w:t>
      </w:r>
      <w:r>
        <w:br/>
      </w:r>
      <w:r>
        <w:rPr>
          <w:rStyle w:val="VerbatimChar"/>
        </w:rPr>
        <w:t xml:space="preserve">##  [3,] 0.996008 </w:t>
      </w:r>
      <w:r>
        <w:br/>
      </w:r>
      <w:r>
        <w:rPr>
          <w:rStyle w:val="VerbatimChar"/>
        </w:rPr>
        <w:t>##  [4,] 0.9967763</w:t>
      </w:r>
      <w:r>
        <w:br/>
      </w:r>
      <w:r>
        <w:rPr>
          <w:rStyle w:val="VerbatimChar"/>
        </w:rPr>
        <w:t>##  [5,] 0.9965398</w:t>
      </w:r>
      <w:r>
        <w:br/>
      </w:r>
      <w:r>
        <w:rPr>
          <w:rStyle w:val="VerbatimChar"/>
        </w:rPr>
        <w:t>##  [6,] 0.9973369</w:t>
      </w:r>
      <w:r>
        <w:br/>
      </w:r>
      <w:r>
        <w:rPr>
          <w:rStyle w:val="VerbatimChar"/>
        </w:rPr>
        <w:t xml:space="preserve">##  [7,] 0.995935 </w:t>
      </w:r>
      <w:r>
        <w:br/>
      </w:r>
      <w:r>
        <w:rPr>
          <w:rStyle w:val="VerbatimChar"/>
        </w:rPr>
        <w:t>##  [8,] 0.9980658</w:t>
      </w:r>
      <w:r>
        <w:br/>
      </w:r>
      <w:r>
        <w:rPr>
          <w:rStyle w:val="VerbatimChar"/>
        </w:rPr>
        <w:t>##  [9,] 0.9986737</w:t>
      </w:r>
      <w:r>
        <w:br/>
      </w:r>
      <w:r>
        <w:rPr>
          <w:rStyle w:val="VerbatimChar"/>
        </w:rPr>
        <w:t>## [10,] 0.9945652</w:t>
      </w:r>
    </w:p>
    <w:p w14:paraId="0AB1038D" w14:textId="77777777" w:rsidR="00E60737" w:rsidRDefault="00E60737" w:rsidP="00E60737">
      <w:pPr>
        <w:pStyle w:val="SourceCode"/>
        <w:ind w:left="720"/>
      </w:pPr>
      <w:r>
        <w:rPr>
          <w:rStyle w:val="KeywordTok"/>
        </w:rPr>
        <w:t>matrix</w:t>
      </w:r>
      <w:r>
        <w:rPr>
          <w:rStyle w:val="NormalTok"/>
        </w:rPr>
        <w:t>(validateF1)</w:t>
      </w:r>
    </w:p>
    <w:p w14:paraId="43E1EED8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  </w:t>
      </w:r>
      <w:r>
        <w:br/>
      </w:r>
      <w:r>
        <w:rPr>
          <w:rStyle w:val="VerbatimChar"/>
        </w:rPr>
        <w:t>##  [1,] 0.008729155</w:t>
      </w:r>
      <w:r>
        <w:br/>
      </w:r>
      <w:r>
        <w:rPr>
          <w:rStyle w:val="VerbatimChar"/>
        </w:rPr>
        <w:t>##  [2,] 0.008461619</w:t>
      </w:r>
      <w:r>
        <w:br/>
      </w:r>
      <w:r>
        <w:rPr>
          <w:rStyle w:val="VerbatimChar"/>
        </w:rPr>
        <w:t>##  [3,] 0.008636206</w:t>
      </w:r>
      <w:r>
        <w:br/>
      </w:r>
      <w:r>
        <w:rPr>
          <w:rStyle w:val="VerbatimChar"/>
        </w:rPr>
        <w:t>##  [4,] 0.008658154</w:t>
      </w:r>
      <w:r>
        <w:br/>
      </w:r>
      <w:r>
        <w:rPr>
          <w:rStyle w:val="VerbatimChar"/>
        </w:rPr>
        <w:t>##  [5,] 0.007959187</w:t>
      </w:r>
      <w:r>
        <w:br/>
      </w:r>
      <w:r>
        <w:rPr>
          <w:rStyle w:val="VerbatimChar"/>
        </w:rPr>
        <w:t>##  [6,] 0.008495652</w:t>
      </w:r>
      <w:r>
        <w:br/>
      </w:r>
      <w:r>
        <w:rPr>
          <w:rStyle w:val="VerbatimChar"/>
        </w:rPr>
        <w:t>##  [7,] 0.007324784</w:t>
      </w:r>
      <w:r>
        <w:br/>
      </w:r>
      <w:r>
        <w:rPr>
          <w:rStyle w:val="VerbatimChar"/>
        </w:rPr>
        <w:t>##  [8,] 0.008145246</w:t>
      </w:r>
      <w:r>
        <w:br/>
      </w:r>
      <w:r>
        <w:rPr>
          <w:rStyle w:val="VerbatimChar"/>
        </w:rPr>
        <w:t>##  [9,] 0.008475912</w:t>
      </w:r>
      <w:r>
        <w:br/>
      </w:r>
      <w:r>
        <w:rPr>
          <w:rStyle w:val="VerbatimChar"/>
        </w:rPr>
        <w:t>## [10,] 0.008178223</w:t>
      </w:r>
    </w:p>
    <w:p w14:paraId="4D94BE44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MSErrorvalidate)</w:t>
      </w:r>
    </w:p>
    <w:p w14:paraId="5E5422D3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lastRenderedPageBreak/>
        <w:t xml:space="preserve">##       [,1]     </w:t>
      </w:r>
      <w:r>
        <w:br/>
      </w:r>
      <w:r>
        <w:rPr>
          <w:rStyle w:val="VerbatimChar"/>
        </w:rPr>
        <w:t>##  [1,] 0.3010324</w:t>
      </w:r>
      <w:r>
        <w:br/>
      </w:r>
      <w:r>
        <w:rPr>
          <w:rStyle w:val="VerbatimChar"/>
        </w:rPr>
        <w:t>##  [2,] 0.3063368</w:t>
      </w:r>
      <w:r>
        <w:br/>
      </w:r>
      <w:r>
        <w:rPr>
          <w:rStyle w:val="VerbatimChar"/>
        </w:rPr>
        <w:t>##  [3,] 0.3000912</w:t>
      </w:r>
      <w:r>
        <w:br/>
      </w:r>
      <w:r>
        <w:rPr>
          <w:rStyle w:val="VerbatimChar"/>
        </w:rPr>
        <w:t>##  [4,] 0.3091213</w:t>
      </w:r>
      <w:r>
        <w:br/>
      </w:r>
      <w:r>
        <w:rPr>
          <w:rStyle w:val="VerbatimChar"/>
        </w:rPr>
        <w:t xml:space="preserve">##  [5,] 0.313433 </w:t>
      </w:r>
      <w:r>
        <w:br/>
      </w:r>
      <w:r>
        <w:rPr>
          <w:rStyle w:val="VerbatimChar"/>
        </w:rPr>
        <w:t xml:space="preserve">##  [6,] 0.305303 </w:t>
      </w:r>
      <w:r>
        <w:br/>
      </w:r>
      <w:r>
        <w:rPr>
          <w:rStyle w:val="VerbatimChar"/>
        </w:rPr>
        <w:t>##  [7,] 0.3478973</w:t>
      </w:r>
      <w:r>
        <w:br/>
      </w:r>
      <w:r>
        <w:rPr>
          <w:rStyle w:val="VerbatimChar"/>
        </w:rPr>
        <w:t>##  [8,] 0.3291821</w:t>
      </w:r>
      <w:r>
        <w:br/>
      </w:r>
      <w:r>
        <w:rPr>
          <w:rStyle w:val="VerbatimChar"/>
        </w:rPr>
        <w:t>##  [9,] 0.3076544</w:t>
      </w:r>
      <w:r>
        <w:br/>
      </w:r>
      <w:r>
        <w:rPr>
          <w:rStyle w:val="VerbatimChar"/>
        </w:rPr>
        <w:t>## [10,] 0.3100539</w:t>
      </w:r>
    </w:p>
    <w:p w14:paraId="5CC8D69C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aucvalidate)</w:t>
      </w:r>
    </w:p>
    <w:p w14:paraId="1FDE1656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8466652</w:t>
      </w:r>
      <w:r>
        <w:br/>
      </w:r>
      <w:r>
        <w:rPr>
          <w:rStyle w:val="VerbatimChar"/>
        </w:rPr>
        <w:t>##  [2,] 0.8413485</w:t>
      </w:r>
      <w:r>
        <w:br/>
      </w:r>
      <w:r>
        <w:rPr>
          <w:rStyle w:val="VerbatimChar"/>
        </w:rPr>
        <w:t>##  [3,] 0.8477639</w:t>
      </w:r>
      <w:r>
        <w:br/>
      </w:r>
      <w:r>
        <w:rPr>
          <w:rStyle w:val="VerbatimChar"/>
        </w:rPr>
        <w:t>##  [4,] 0.8436201</w:t>
      </w:r>
      <w:r>
        <w:br/>
      </w:r>
      <w:r>
        <w:rPr>
          <w:rStyle w:val="VerbatimChar"/>
        </w:rPr>
        <w:t>##  [5,] 0.8413576</w:t>
      </w:r>
      <w:r>
        <w:br/>
      </w:r>
      <w:r>
        <w:rPr>
          <w:rStyle w:val="VerbatimChar"/>
        </w:rPr>
        <w:t>##  [6,] 0.8458182</w:t>
      </w:r>
      <w:r>
        <w:br/>
      </w:r>
      <w:r>
        <w:rPr>
          <w:rStyle w:val="VerbatimChar"/>
        </w:rPr>
        <w:t xml:space="preserve">##  [7,] 0.823797 </w:t>
      </w:r>
      <w:r>
        <w:br/>
      </w:r>
      <w:r>
        <w:rPr>
          <w:rStyle w:val="VerbatimChar"/>
        </w:rPr>
        <w:t xml:space="preserve">##  [8,] 0.83422  </w:t>
      </w:r>
      <w:r>
        <w:br/>
      </w:r>
      <w:r>
        <w:rPr>
          <w:rStyle w:val="VerbatimChar"/>
        </w:rPr>
        <w:t>##  [9,] 0.8453077</w:t>
      </w:r>
      <w:r>
        <w:br/>
      </w:r>
      <w:r>
        <w:rPr>
          <w:rStyle w:val="VerbatimChar"/>
        </w:rPr>
        <w:t>## [10,] 0.8420597</w:t>
      </w:r>
    </w:p>
    <w:p w14:paraId="260B97CB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##test Resul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accruacy))</w:t>
      </w:r>
    </w:p>
    <w:p w14:paraId="25CB0337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686758</w:t>
      </w:r>
    </w:p>
    <w:p w14:paraId="78471EDB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recall))</w:t>
      </w:r>
    </w:p>
    <w:p w14:paraId="5B77BB82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9949231</w:t>
      </w:r>
    </w:p>
    <w:p w14:paraId="1B613F1F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F1))</w:t>
      </w:r>
    </w:p>
    <w:p w14:paraId="7CBF5A61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008233015</w:t>
      </w:r>
    </w:p>
    <w:p w14:paraId="53FB3E70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test))</w:t>
      </w:r>
    </w:p>
    <w:p w14:paraId="68972A9F" w14:textId="77777777" w:rsidR="00E60737" w:rsidRDefault="00E60737" w:rsidP="00E60737">
      <w:pPr>
        <w:pStyle w:val="SourceCode"/>
        <w:ind w:firstLine="720"/>
      </w:pPr>
      <w:r>
        <w:rPr>
          <w:rStyle w:val="VerbatimChar"/>
        </w:rPr>
        <w:t>## [1] 0.313242</w:t>
      </w:r>
    </w:p>
    <w:p w14:paraId="0A4B1119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test))</w:t>
      </w:r>
    </w:p>
    <w:p w14:paraId="7CDB9ECE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>## [1] 0.8406391</w:t>
      </w:r>
    </w:p>
    <w:p w14:paraId="106843EB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testaccruacy)</w:t>
      </w:r>
    </w:p>
    <w:p w14:paraId="0B024440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6996898</w:t>
      </w:r>
      <w:r>
        <w:br/>
      </w:r>
      <w:r>
        <w:rPr>
          <w:rStyle w:val="VerbatimChar"/>
        </w:rPr>
        <w:t>##  [2,] 0.6932883</w:t>
      </w:r>
      <w:r>
        <w:br/>
      </w:r>
      <w:r>
        <w:rPr>
          <w:rStyle w:val="VerbatimChar"/>
        </w:rPr>
        <w:t xml:space="preserve">##  [3,] 0.700089 </w:t>
      </w:r>
      <w:r>
        <w:br/>
      </w:r>
      <w:r>
        <w:rPr>
          <w:rStyle w:val="VerbatimChar"/>
        </w:rPr>
        <w:lastRenderedPageBreak/>
        <w:t>##  [4,] 0.6908805</w:t>
      </w:r>
      <w:r>
        <w:br/>
      </w:r>
      <w:r>
        <w:rPr>
          <w:rStyle w:val="VerbatimChar"/>
        </w:rPr>
        <w:t>##  [5,] 0.6859596</w:t>
      </w:r>
      <w:r>
        <w:br/>
      </w:r>
      <w:r>
        <w:rPr>
          <w:rStyle w:val="VerbatimChar"/>
        </w:rPr>
        <w:t>##  [6,] 0.6948663</w:t>
      </w:r>
      <w:r>
        <w:br/>
      </w:r>
      <w:r>
        <w:rPr>
          <w:rStyle w:val="VerbatimChar"/>
        </w:rPr>
        <w:t>##  [7,] 0.6514926</w:t>
      </w:r>
      <w:r>
        <w:br/>
      </w:r>
      <w:r>
        <w:rPr>
          <w:rStyle w:val="VerbatimChar"/>
        </w:rPr>
        <w:t>##  [8,] 0.6702129</w:t>
      </w:r>
      <w:r>
        <w:br/>
      </w:r>
      <w:r>
        <w:rPr>
          <w:rStyle w:val="VerbatimChar"/>
        </w:rPr>
        <w:t>##  [9,] 0.6910549</w:t>
      </w:r>
      <w:r>
        <w:br/>
      </w:r>
      <w:r>
        <w:rPr>
          <w:rStyle w:val="VerbatimChar"/>
        </w:rPr>
        <w:t>## [10,] 0.6900459</w:t>
      </w:r>
    </w:p>
    <w:p w14:paraId="7100EF5D" w14:textId="77777777" w:rsidR="00E60737" w:rsidRDefault="00E60737" w:rsidP="00E60737">
      <w:pPr>
        <w:pStyle w:val="SourceCode"/>
        <w:ind w:left="36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testrecall)</w:t>
      </w:r>
    </w:p>
    <w:p w14:paraId="4BEBB1C1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963235</w:t>
      </w:r>
      <w:r>
        <w:br/>
      </w:r>
      <w:r>
        <w:rPr>
          <w:rStyle w:val="VerbatimChar"/>
        </w:rPr>
        <w:t xml:space="preserve">##  [2,] 0.990099 </w:t>
      </w:r>
      <w:r>
        <w:br/>
      </w:r>
      <w:r>
        <w:rPr>
          <w:rStyle w:val="VerbatimChar"/>
        </w:rPr>
        <w:t>##  [3,] 0.9964953</w:t>
      </w:r>
      <w:r>
        <w:br/>
      </w:r>
      <w:r>
        <w:rPr>
          <w:rStyle w:val="VerbatimChar"/>
        </w:rPr>
        <w:t xml:space="preserve">##  [4,] 0.996129 </w:t>
      </w:r>
      <w:r>
        <w:br/>
      </w:r>
      <w:r>
        <w:rPr>
          <w:rStyle w:val="VerbatimChar"/>
        </w:rPr>
        <w:t>##  [5,] 0.9976663</w:t>
      </w:r>
      <w:r>
        <w:br/>
      </w:r>
      <w:r>
        <w:rPr>
          <w:rStyle w:val="VerbatimChar"/>
        </w:rPr>
        <w:t>##  [6,] 0.9917355</w:t>
      </w:r>
      <w:r>
        <w:br/>
      </w:r>
      <w:r>
        <w:rPr>
          <w:rStyle w:val="VerbatimChar"/>
        </w:rPr>
        <w:t>##  [7,] 0.9976959</w:t>
      </w:r>
      <w:r>
        <w:br/>
      </w:r>
      <w:r>
        <w:rPr>
          <w:rStyle w:val="VerbatimChar"/>
        </w:rPr>
        <w:t>##  [8,] 0.9962917</w:t>
      </w:r>
      <w:r>
        <w:br/>
      </w:r>
      <w:r>
        <w:rPr>
          <w:rStyle w:val="VerbatimChar"/>
        </w:rPr>
        <w:t>##  [9,] 0.9927971</w:t>
      </w:r>
      <w:r>
        <w:br/>
      </w:r>
      <w:r>
        <w:rPr>
          <w:rStyle w:val="VerbatimChar"/>
        </w:rPr>
        <w:t>## [10,] 0.9939976</w:t>
      </w:r>
    </w:p>
    <w:p w14:paraId="2C0F1367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testF1)</w:t>
      </w:r>
    </w:p>
    <w:p w14:paraId="59682B89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  </w:t>
      </w:r>
      <w:r>
        <w:br/>
      </w:r>
      <w:r>
        <w:rPr>
          <w:rStyle w:val="VerbatimChar"/>
        </w:rPr>
        <w:t>##  [1,] 0.008437899</w:t>
      </w:r>
      <w:r>
        <w:br/>
      </w:r>
      <w:r>
        <w:rPr>
          <w:rStyle w:val="VerbatimChar"/>
        </w:rPr>
        <w:t>##  [2,] 0.008132189</w:t>
      </w:r>
      <w:r>
        <w:br/>
      </w:r>
      <w:r>
        <w:rPr>
          <w:rStyle w:val="VerbatimChar"/>
        </w:rPr>
        <w:t>##  [3,] 0.008861049</w:t>
      </w:r>
      <w:r>
        <w:br/>
      </w:r>
      <w:r>
        <w:rPr>
          <w:rStyle w:val="VerbatimChar"/>
        </w:rPr>
        <w:t>##  [4,] 0.007789129</w:t>
      </w:r>
      <w:r>
        <w:br/>
      </w:r>
      <w:r>
        <w:rPr>
          <w:rStyle w:val="VerbatimChar"/>
        </w:rPr>
        <w:t>##  [5,] 0.008485426</w:t>
      </w:r>
      <w:r>
        <w:br/>
      </w:r>
      <w:r>
        <w:rPr>
          <w:rStyle w:val="VerbatimChar"/>
        </w:rPr>
        <w:t>##  [6,] 0.008579088</w:t>
      </w:r>
      <w:r>
        <w:br/>
      </w:r>
      <w:r>
        <w:rPr>
          <w:rStyle w:val="VerbatimChar"/>
        </w:rPr>
        <w:t>##  [7,] 0.007750342</w:t>
      </w:r>
      <w:r>
        <w:br/>
      </w:r>
      <w:r>
        <w:rPr>
          <w:rStyle w:val="VerbatimChar"/>
        </w:rPr>
        <w:t>##  [8,] 0.007623804</w:t>
      </w:r>
      <w:r>
        <w:br/>
      </w:r>
      <w:r>
        <w:rPr>
          <w:rStyle w:val="VerbatimChar"/>
        </w:rPr>
        <w:t>##  [9,] 0.008344096</w:t>
      </w:r>
      <w:r>
        <w:br/>
      </w:r>
      <w:r>
        <w:rPr>
          <w:rStyle w:val="VerbatimChar"/>
        </w:rPr>
        <w:t>## [10,] 0.008327132</w:t>
      </w:r>
    </w:p>
    <w:p w14:paraId="0C5B0DCD" w14:textId="77777777" w:rsidR="00E60737" w:rsidRDefault="00E60737" w:rsidP="00E60737">
      <w:pPr>
        <w:pStyle w:val="SourceCode"/>
        <w:ind w:left="36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MSErrortest)</w:t>
      </w:r>
    </w:p>
    <w:p w14:paraId="1C2D1B96" w14:textId="77777777" w:rsidR="00E60737" w:rsidRDefault="00E60737" w:rsidP="00E60737">
      <w:pPr>
        <w:pStyle w:val="SourceCode"/>
        <w:ind w:left="720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3003102</w:t>
      </w:r>
      <w:r>
        <w:br/>
      </w:r>
      <w:r>
        <w:rPr>
          <w:rStyle w:val="VerbatimChar"/>
        </w:rPr>
        <w:t>##  [2,] 0.3067117</w:t>
      </w:r>
      <w:r>
        <w:br/>
      </w:r>
      <w:r>
        <w:rPr>
          <w:rStyle w:val="VerbatimChar"/>
        </w:rPr>
        <w:t xml:space="preserve">##  [3,] 0.299911 </w:t>
      </w:r>
      <w:r>
        <w:br/>
      </w:r>
      <w:r>
        <w:rPr>
          <w:rStyle w:val="VerbatimChar"/>
        </w:rPr>
        <w:t>##  [4,] 0.3091195</w:t>
      </w:r>
      <w:r>
        <w:br/>
      </w:r>
      <w:r>
        <w:rPr>
          <w:rStyle w:val="VerbatimChar"/>
        </w:rPr>
        <w:t>##  [5,] 0.3140404</w:t>
      </w:r>
      <w:r>
        <w:br/>
      </w:r>
      <w:r>
        <w:rPr>
          <w:rStyle w:val="VerbatimChar"/>
        </w:rPr>
        <w:t>##  [6,] 0.3051337</w:t>
      </w:r>
      <w:r>
        <w:br/>
      </w:r>
      <w:r>
        <w:rPr>
          <w:rStyle w:val="VerbatimChar"/>
        </w:rPr>
        <w:t>##  [7,] 0.3485074</w:t>
      </w:r>
      <w:r>
        <w:br/>
      </w:r>
      <w:r>
        <w:rPr>
          <w:rStyle w:val="VerbatimChar"/>
        </w:rPr>
        <w:t>##  [8,] 0.3297871</w:t>
      </w:r>
      <w:r>
        <w:br/>
      </w:r>
      <w:r>
        <w:rPr>
          <w:rStyle w:val="VerbatimChar"/>
        </w:rPr>
        <w:t>##  [9,] 0.3089451</w:t>
      </w:r>
      <w:r>
        <w:br/>
      </w:r>
      <w:r>
        <w:rPr>
          <w:rStyle w:val="VerbatimChar"/>
        </w:rPr>
        <w:t>## [10,] 0.3099541</w:t>
      </w:r>
    </w:p>
    <w:p w14:paraId="0988001E" w14:textId="77777777" w:rsidR="00E60737" w:rsidRDefault="00E60737" w:rsidP="00E60737">
      <w:pPr>
        <w:pStyle w:val="SourceCode"/>
        <w:ind w:left="720"/>
      </w:pP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auctest)</w:t>
      </w:r>
    </w:p>
    <w:p w14:paraId="41794256" w14:textId="77777777" w:rsidR="00E60737" w:rsidRPr="00AB5067" w:rsidRDefault="00E60737" w:rsidP="00E60737">
      <w:pPr>
        <w:pStyle w:val="SourceCode"/>
        <w:ind w:left="720"/>
        <w:rPr>
          <w:rStyle w:val="VerbatimChar"/>
          <w:shd w:val="clear" w:color="auto" w:fill="auto"/>
        </w:rPr>
      </w:pPr>
      <w:r>
        <w:rPr>
          <w:rStyle w:val="VerbatimChar"/>
        </w:rPr>
        <w:lastRenderedPageBreak/>
        <w:t xml:space="preserve">##       [,1]     </w:t>
      </w:r>
      <w:r>
        <w:br/>
      </w:r>
      <w:r>
        <w:rPr>
          <w:rStyle w:val="VerbatimChar"/>
        </w:rPr>
        <w:t>##  [1,] 0.8478162</w:t>
      </w:r>
      <w:r>
        <w:br/>
      </w:r>
      <w:r>
        <w:rPr>
          <w:rStyle w:val="VerbatimChar"/>
        </w:rPr>
        <w:t xml:space="preserve">##  [2,] 0.841505 </w:t>
      </w:r>
      <w:r>
        <w:br/>
      </w:r>
      <w:r>
        <w:rPr>
          <w:rStyle w:val="VerbatimChar"/>
        </w:rPr>
        <w:t>##  [3,] 0.8480925</w:t>
      </w:r>
      <w:r>
        <w:br/>
      </w:r>
      <w:r>
        <w:rPr>
          <w:rStyle w:val="VerbatimChar"/>
        </w:rPr>
        <w:t>##  [4,] 0.8433186</w:t>
      </w:r>
      <w:r>
        <w:br/>
      </w:r>
      <w:r>
        <w:rPr>
          <w:rStyle w:val="VerbatimChar"/>
        </w:rPr>
        <w:t>##  [5,] 0.8416027</w:t>
      </w:r>
      <w:r>
        <w:br/>
      </w:r>
      <w:r>
        <w:rPr>
          <w:rStyle w:val="VerbatimChar"/>
        </w:rPr>
        <w:t xml:space="preserve">##  [6,] 0.843103 </w:t>
      </w:r>
      <w:r>
        <w:br/>
      </w:r>
      <w:r>
        <w:rPr>
          <w:rStyle w:val="VerbatimChar"/>
        </w:rPr>
        <w:t>##  [7,] 0.8243578</w:t>
      </w:r>
      <w:r>
        <w:br/>
      </w:r>
      <w:r>
        <w:rPr>
          <w:rStyle w:val="VerbatimChar"/>
        </w:rPr>
        <w:t>##  [8,] 0.8330447</w:t>
      </w:r>
      <w:r>
        <w:br/>
      </w:r>
      <w:r>
        <w:rPr>
          <w:rStyle w:val="VerbatimChar"/>
        </w:rPr>
        <w:t>##  [9,] 0.8417283</w:t>
      </w:r>
      <w:r>
        <w:br/>
      </w:r>
      <w:r>
        <w:rPr>
          <w:rStyle w:val="VerbatimChar"/>
        </w:rPr>
        <w:t>## [10,] 0.8418225</w:t>
      </w:r>
    </w:p>
    <w:p w14:paraId="63F2A300" w14:textId="77777777" w:rsidR="00E60737" w:rsidRDefault="00E60737" w:rsidP="00E60737">
      <w:pPr>
        <w:pStyle w:val="SourceCode"/>
        <w:ind w:left="360"/>
      </w:pPr>
    </w:p>
    <w:p w14:paraId="6E6414F5" w14:textId="77777777" w:rsidR="00E60737" w:rsidRDefault="00E60737" w:rsidP="00E60737">
      <w:pPr>
        <w:pStyle w:val="HTMLPreformatted"/>
        <w:numPr>
          <w:ilvl w:val="0"/>
          <w:numId w:val="3"/>
        </w:numPr>
      </w:pPr>
    </w:p>
    <w:p w14:paraId="1084F2AB" w14:textId="77777777" w:rsidR="00E60737" w:rsidRDefault="00E60737" w:rsidP="00E60737">
      <w:pPr>
        <w:pStyle w:val="FirstParagraph"/>
        <w:numPr>
          <w:ilvl w:val="0"/>
          <w:numId w:val="3"/>
        </w:numPr>
        <w:rPr>
          <w:rStyle w:val="NormalTok"/>
          <w:rFonts w:eastAsia="SimSun"/>
          <w:b/>
          <w:bCs/>
          <w:sz w:val="28"/>
          <w:szCs w:val="28"/>
        </w:rPr>
      </w:pPr>
      <w:r w:rsidRPr="00D97295">
        <w:rPr>
          <w:rStyle w:val="NormalTok"/>
          <w:rFonts w:eastAsia="SimSun"/>
          <w:b/>
          <w:bCs/>
          <w:sz w:val="28"/>
          <w:szCs w:val="28"/>
        </w:rPr>
        <w:t>Decision tree</w:t>
      </w:r>
      <w:r>
        <w:rPr>
          <w:rStyle w:val="NormalTok"/>
          <w:rFonts w:eastAsia="SimSun"/>
          <w:b/>
          <w:bCs/>
          <w:sz w:val="28"/>
          <w:szCs w:val="28"/>
        </w:rPr>
        <w:t xml:space="preserve"> </w:t>
      </w:r>
      <w:r w:rsidRPr="00D97295">
        <w:rPr>
          <w:rStyle w:val="NormalTok"/>
          <w:rFonts w:eastAsia="SimSun"/>
          <w:b/>
          <w:bCs/>
          <w:sz w:val="28"/>
          <w:szCs w:val="28"/>
        </w:rPr>
        <w:t>(</w:t>
      </w:r>
      <w:r>
        <w:rPr>
          <w:rStyle w:val="NormalTok"/>
          <w:rFonts w:eastAsia="SimSun"/>
          <w:b/>
          <w:bCs/>
          <w:sz w:val="28"/>
          <w:szCs w:val="28"/>
        </w:rPr>
        <w:t>information Gain</w:t>
      </w:r>
      <w:r w:rsidRPr="00D97295">
        <w:rPr>
          <w:rStyle w:val="NormalTok"/>
          <w:rFonts w:eastAsia="SimSun"/>
          <w:b/>
          <w:bCs/>
          <w:sz w:val="28"/>
          <w:szCs w:val="28"/>
        </w:rPr>
        <w:t>)</w:t>
      </w:r>
    </w:p>
    <w:p w14:paraId="575E40B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</w:p>
    <w:p w14:paraId="55E6A2D2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library(caret)</w:t>
      </w:r>
    </w:p>
    <w:p w14:paraId="0C013E6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Loading required package: lattice</w:t>
      </w:r>
    </w:p>
    <w:p w14:paraId="26C4201B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Loading required package: ggplot2</w:t>
      </w:r>
    </w:p>
    <w:p w14:paraId="4D107D1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library(FSelectorRcpp)</w:t>
      </w:r>
    </w:p>
    <w:p w14:paraId="0C9C51B9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library(ROSE)</w:t>
      </w:r>
    </w:p>
    <w:p w14:paraId="63F7E2AC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Loaded ROSE 0.0-3</w:t>
      </w:r>
    </w:p>
    <w:p w14:paraId="37BFD0B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library(dplyr)</w:t>
      </w:r>
    </w:p>
    <w:p w14:paraId="54B74D2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1717CC5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Attaching package: 'dplyr'</w:t>
      </w:r>
    </w:p>
    <w:p w14:paraId="070763D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The following objects are masked from 'package:stats':</w:t>
      </w:r>
    </w:p>
    <w:p w14:paraId="418E5CC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0D8A8CE0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    filter, lag</w:t>
      </w:r>
    </w:p>
    <w:p w14:paraId="174B188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The following objects are masked from 'package:base':</w:t>
      </w:r>
    </w:p>
    <w:p w14:paraId="36F90B3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0B30602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    intersect, setdiff, setequal, union</w:t>
      </w:r>
    </w:p>
    <w:p w14:paraId="59E6695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library(Metrics)</w:t>
      </w:r>
    </w:p>
    <w:p w14:paraId="776474B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63DE7435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Attaching package: 'Metrics'</w:t>
      </w:r>
    </w:p>
    <w:p w14:paraId="681D0C7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The following objects are masked from 'package:caret':</w:t>
      </w:r>
    </w:p>
    <w:p w14:paraId="3D740AB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lastRenderedPageBreak/>
        <w:t xml:space="preserve">## </w:t>
      </w:r>
    </w:p>
    <w:p w14:paraId="27CB23DC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    precision, recall</w:t>
      </w:r>
    </w:p>
    <w:p w14:paraId="372B768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library(cvAUC)</w:t>
      </w:r>
    </w:p>
    <w:p w14:paraId="196FF1F1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Loading required package: ROCR</w:t>
      </w:r>
    </w:p>
    <w:p w14:paraId="76A1618C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Loading required package: gplots</w:t>
      </w:r>
    </w:p>
    <w:p w14:paraId="28281E2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2618FC4F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Attaching package: 'gplots'</w:t>
      </w:r>
    </w:p>
    <w:p w14:paraId="2794232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The following object is masked from 'package:stats':</w:t>
      </w:r>
    </w:p>
    <w:p w14:paraId="7914D7A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2FA1BE4B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    lowess</w:t>
      </w:r>
    </w:p>
    <w:p w14:paraId="6B0E05B5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Loading required package: data.table</w:t>
      </w:r>
    </w:p>
    <w:p w14:paraId="13FDCF0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0AFB936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Attaching package: 'data.table'</w:t>
      </w:r>
    </w:p>
    <w:p w14:paraId="7052FD8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The following objects are masked from 'package:dplyr':</w:t>
      </w:r>
    </w:p>
    <w:p w14:paraId="3AD4405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</w:t>
      </w:r>
    </w:p>
    <w:p w14:paraId="7BB4200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    between, first, last</w:t>
      </w:r>
    </w:p>
    <w:p w14:paraId="483E1DD0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 xml:space="preserve">## </w:t>
      </w:r>
    </w:p>
    <w:p w14:paraId="120A89E9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cvAUC version: 1.1.0</w:t>
      </w:r>
    </w:p>
    <w:p w14:paraId="39595ED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Notice to cvAUC users: Major speed improvements in version 1.1.0</w:t>
      </w:r>
    </w:p>
    <w:p w14:paraId="3498954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 xml:space="preserve">## </w:t>
      </w:r>
    </w:p>
    <w:p w14:paraId="5CA4AF7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validateaccruacy=list()</w:t>
      </w:r>
    </w:p>
    <w:p w14:paraId="34EB87A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testaccruacy = list()</w:t>
      </w:r>
    </w:p>
    <w:p w14:paraId="4ABFBFF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validaterecall = list()</w:t>
      </w:r>
    </w:p>
    <w:p w14:paraId="3934970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testrecall = list()</w:t>
      </w:r>
    </w:p>
    <w:p w14:paraId="31931D7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validateprecision = list()</w:t>
      </w:r>
    </w:p>
    <w:p w14:paraId="73DE5F5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testreprecision = list()</w:t>
      </w:r>
    </w:p>
    <w:p w14:paraId="34FC187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validateF1 = list()</w:t>
      </w:r>
    </w:p>
    <w:p w14:paraId="46429BD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testF1 = list()</w:t>
      </w:r>
    </w:p>
    <w:p w14:paraId="04624DF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MSErrorvalidate = list()</w:t>
      </w:r>
    </w:p>
    <w:p w14:paraId="4A54FC8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MSErrortest = list()</w:t>
      </w:r>
    </w:p>
    <w:p w14:paraId="3968A90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aucvalidate = list()</w:t>
      </w:r>
    </w:p>
    <w:p w14:paraId="7F2A21A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auctest = list()</w:t>
      </w:r>
    </w:p>
    <w:p w14:paraId="0E5ACE6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</w:p>
    <w:p w14:paraId="4CAD164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lastRenderedPageBreak/>
        <w:t>folds = cut(seq(1,nrow(Frauddata)),breaks = 10, labels = F)</w:t>
      </w:r>
    </w:p>
    <w:p w14:paraId="273C082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for(f in 1:10){</w:t>
      </w:r>
    </w:p>
    <w:p w14:paraId="45122ED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</w:t>
      </w:r>
    </w:p>
    <w:p w14:paraId="659ACF8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Frauddata = Frauddata[sample(nrow(Frauddata)),]</w:t>
      </w:r>
    </w:p>
    <w:p w14:paraId="7F196D4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Frauddata = Frauddata[sample(nrow(Frauddata)),]</w:t>
      </w:r>
    </w:p>
    <w:p w14:paraId="0D83005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Frauddata = Frauddata[sample(nrow(Frauddata)),]</w:t>
      </w:r>
    </w:p>
    <w:p w14:paraId="75B0A34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Frauddata = Frauddata[sample(nrow(Frauddata)),]</w:t>
      </w:r>
    </w:p>
    <w:p w14:paraId="1475CCC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Frauddata = Frauddata[sample(nrow(Frauddata)),]</w:t>
      </w:r>
    </w:p>
    <w:p w14:paraId="063E392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</w:t>
      </w:r>
    </w:p>
    <w:p w14:paraId="1C224F0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</w:t>
      </w:r>
    </w:p>
    <w:p w14:paraId="6B3D8CB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estIndexes = which(folds == f, arr.ind =T)</w:t>
      </w:r>
    </w:p>
    <w:p w14:paraId="334B260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</w:p>
    <w:p w14:paraId="64FF08E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## spliting data</w:t>
      </w:r>
    </w:p>
    <w:p w14:paraId="2705536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rain = Frauddata[-testIndexes,]</w:t>
      </w:r>
    </w:p>
    <w:p w14:paraId="125D1C7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estset = Frauddata[testIndexes,]</w:t>
      </w:r>
    </w:p>
    <w:p w14:paraId="191AB63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data_train = sample(nrow(train), floor(nrow(train)*0.8))</w:t>
      </w:r>
    </w:p>
    <w:p w14:paraId="30CDF8E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rainset = train[data_train,]</w:t>
      </w:r>
    </w:p>
    <w:p w14:paraId="68D3BA3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rainset$isFraud = as.factor(trainset$isFraud)</w:t>
      </w:r>
    </w:p>
    <w:p w14:paraId="1D9AF40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validateset = train[-data_train,]</w:t>
      </w:r>
    </w:p>
    <w:p w14:paraId="5C9128B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## performing forward and backward </w:t>
      </w:r>
    </w:p>
    <w:p w14:paraId="47D3720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</w:p>
    <w:p w14:paraId="15C990C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x = information_gain(isFraud ~ ., trainset)</w:t>
      </w:r>
    </w:p>
    <w:p w14:paraId="70C47BF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o_formula(cut_attrs(attrs = x), "Species")</w:t>
      </w:r>
    </w:p>
    <w:p w14:paraId="3CD4596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variable = cut_attrs(attrs = x, k = 0.7)</w:t>
      </w:r>
    </w:p>
    <w:p w14:paraId="3976470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variable = c(variable[-1],"isFraud")</w:t>
      </w:r>
    </w:p>
    <w:p w14:paraId="0990323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rainset = trainset[variable]</w:t>
      </w:r>
    </w:p>
    <w:p w14:paraId="7BE20FF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</w:t>
      </w:r>
    </w:p>
    <w:p w14:paraId="2A8B36D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##Over and under sampling</w:t>
      </w:r>
    </w:p>
    <w:p w14:paraId="39C4CF1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</w:t>
      </w:r>
    </w:p>
    <w:p w14:paraId="4E48B90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rainsetboth = data.frame(ovun.sample(isFraud~.,data = trainset, method = "both", seed =1)$data)</w:t>
      </w:r>
    </w:p>
    <w:p w14:paraId="56EE68E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rainsetboth$isFraud = as.factor(trainsetboth$isFraud)</w:t>
      </w:r>
    </w:p>
    <w:p w14:paraId="133B445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##Decision tree</w:t>
      </w:r>
    </w:p>
    <w:p w14:paraId="63B91F4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library(e1071)</w:t>
      </w:r>
    </w:p>
    <w:p w14:paraId="4FF1118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lastRenderedPageBreak/>
        <w:t xml:space="preserve">  library(rpart)</w:t>
      </w:r>
    </w:p>
    <w:p w14:paraId="6E3A26C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fit &lt;- rpart(isFraud~., data = trainsetboth, method = 'class')</w:t>
      </w:r>
    </w:p>
    <w:p w14:paraId="47EDBB9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fit</w:t>
      </w:r>
    </w:p>
    <w:p w14:paraId="064264E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Vpredict_decisiontree = predict(fit,validateset, type = 'class')</w:t>
      </w:r>
    </w:p>
    <w:p w14:paraId="3C25AB9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able_validate = table(Actual = validateset$isFraud, Predicted = Vpredict_decisiontree)</w:t>
      </w:r>
    </w:p>
    <w:p w14:paraId="0C357AA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cmvalidate = as.matrix(table_validate)</w:t>
      </w:r>
    </w:p>
    <w:p w14:paraId="7AAE4F1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</w:p>
    <w:p w14:paraId="0C1D5F6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confusionMatrix(table_validate)</w:t>
      </w:r>
    </w:p>
    <w:p w14:paraId="5DE1CCD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diag1 = diag(cmvalidate)</w:t>
      </w:r>
    </w:p>
    <w:p w14:paraId="3A7CD09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n1 = sum(cmvalidate)</w:t>
      </w:r>
    </w:p>
    <w:p w14:paraId="615BF5D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accuracyvalidate = sum(diag1) / n1 </w:t>
      </w:r>
    </w:p>
    <w:p w14:paraId="1FF24A8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precisionvalidate =  (cmvalidate[2,2])/(cmvalidate[2,2]+cmvalidate[1,2])</w:t>
      </w:r>
    </w:p>
    <w:p w14:paraId="2D21598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recallvalidate = (cmvalidate[2,2])/(cmvalidate[2,2]+cmvalidate[2,1])</w:t>
      </w:r>
    </w:p>
    <w:p w14:paraId="73749D5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</w:p>
    <w:p w14:paraId="5BC59BE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f1validate = 2 * precisionvalidate * recallvalidate / (precisionvalidate + recallvalidate) </w:t>
      </w:r>
    </w:p>
    <w:p w14:paraId="46FBB44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auc1 = AUC(as.numeric(Vpredict_decisiontree),as.numeric(validateset$isFraud) )</w:t>
      </w:r>
    </w:p>
    <w:p w14:paraId="413FF83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##store result</w:t>
      </w:r>
    </w:p>
    <w:p w14:paraId="4E210E9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</w:t>
      </w:r>
    </w:p>
    <w:p w14:paraId="6539D02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 validateaccruacy= append(validateaccruacy,accuracyvalidate)</w:t>
      </w:r>
    </w:p>
    <w:p w14:paraId="75F380C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validaterecall= append(validaterecall,recallvalidate)</w:t>
      </w:r>
    </w:p>
    <w:p w14:paraId="19A0EC0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validateprecision = append(validateprecision,precisionvalidate)</w:t>
      </w:r>
    </w:p>
    <w:p w14:paraId="4D8B7AD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validateF1= append(validateF1,f1validate)</w:t>
      </w:r>
    </w:p>
    <w:p w14:paraId="7AF39F8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MSErrorvalidate = append(MSErrorvalidate,mse(actual = as.numeric(validateset$isFraud), predict =as.numeric( Vpredict_decisiontree)))</w:t>
      </w:r>
    </w:p>
    <w:p w14:paraId="6F3CFF8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 aucvalidate = append(aucvalidate, auc1)</w:t>
      </w:r>
    </w:p>
    <w:p w14:paraId="12248C8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  </w:t>
      </w:r>
    </w:p>
    <w:p w14:paraId="1F2FFBD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##  </w:t>
      </w:r>
    </w:p>
    <w:p w14:paraId="0EDC8CE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predict_decisiontree = predict(fit,testset, type = 'class')</w:t>
      </w:r>
    </w:p>
    <w:p w14:paraId="3E15EC5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table_test = table(Actual =testset$isFraud,Predicted =predict_decisiontree)</w:t>
      </w:r>
    </w:p>
    <w:p w14:paraId="6A193D9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cm = as.matrix(table_test)</w:t>
      </w:r>
    </w:p>
    <w:p w14:paraId="655DB91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confusionMatrix(table_test)</w:t>
      </w:r>
    </w:p>
    <w:p w14:paraId="5792169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cm</w:t>
      </w:r>
    </w:p>
    <w:p w14:paraId="1A78C4D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lastRenderedPageBreak/>
        <w:t xml:space="preserve">  n = sum(cm)</w:t>
      </w:r>
    </w:p>
    <w:p w14:paraId="26254CB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 diag = diag(cm)</w:t>
      </w:r>
    </w:p>
    <w:p w14:paraId="7FFD010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accuracy = sum(diag) / n </w:t>
      </w:r>
    </w:p>
    <w:p w14:paraId="281DC07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precision = (cm[2,2])/(cm[2,2]+cm[1,2])</w:t>
      </w:r>
    </w:p>
    <w:p w14:paraId="186C606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recall = (cm[2,2])/(cm[2,2]+cm[2,1])</w:t>
      </w:r>
    </w:p>
    <w:p w14:paraId="10BC2A5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f1 = 2 * precision * recall / (precision + recall) </w:t>
      </w:r>
    </w:p>
    <w:p w14:paraId="1DB0FEE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data.frame(precision, recall, f1)</w:t>
      </w:r>
    </w:p>
    <w:p w14:paraId="2A30DA9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auc2 = AUC(as.numeric(predict_decisiontree),as.numeric(testset$isFraud) )</w:t>
      </w:r>
    </w:p>
    <w:p w14:paraId="2F3D819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##store result</w:t>
      </w:r>
    </w:p>
    <w:p w14:paraId="65A0FE9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</w:t>
      </w:r>
    </w:p>
    <w:p w14:paraId="6C54531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testaccruacy= append(testaccruacy,accuracy)</w:t>
      </w:r>
    </w:p>
    <w:p w14:paraId="7A0501A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testrecall=append(testrecall,recall)</w:t>
      </w:r>
    </w:p>
    <w:p w14:paraId="2D1C80F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testreprecision=append(testreprecision,precision)</w:t>
      </w:r>
    </w:p>
    <w:p w14:paraId="398D3B5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testF1= append(testF1,f1)</w:t>
      </w:r>
    </w:p>
    <w:p w14:paraId="7A2AFCE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MSErrortest = append(MSErrortest,mse(actual = as.numeric(testset$isFraud), predict = as.numeric(predict_decisiontree) ))</w:t>
      </w:r>
    </w:p>
    <w:p w14:paraId="5E352AD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auctest = append(auctest, auc2)</w:t>
      </w:r>
    </w:p>
    <w:p w14:paraId="38BA77B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    </w:t>
      </w:r>
    </w:p>
    <w:p w14:paraId="648F84F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}</w:t>
      </w:r>
    </w:p>
    <w:p w14:paraId="70EDD21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end_time &lt;- Sys.time()</w:t>
      </w:r>
    </w:p>
    <w:p w14:paraId="6EA2E4E6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end_time - start_time</w:t>
      </w:r>
    </w:p>
    <w:p w14:paraId="7A342C49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Time difference of 53.96558 mins</w:t>
      </w:r>
    </w:p>
    <w:p w14:paraId="3E93D98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validateaccruacy))</w:t>
      </w:r>
    </w:p>
    <w:p w14:paraId="490D6810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9639509</w:t>
      </w:r>
    </w:p>
    <w:p w14:paraId="225DFAF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validaterecall))</w:t>
      </w:r>
    </w:p>
    <w:p w14:paraId="0A729933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9922424</w:t>
      </w:r>
    </w:p>
    <w:p w14:paraId="696BF278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validateF1))</w:t>
      </w:r>
    </w:p>
    <w:p w14:paraId="6D41E798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06715547</w:t>
      </w:r>
    </w:p>
    <w:p w14:paraId="145E91A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MSErrorvalidate))</w:t>
      </w:r>
    </w:p>
    <w:p w14:paraId="0B078393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1.108107</w:t>
      </w:r>
    </w:p>
    <w:p w14:paraId="3A4F5D31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aucvalidate))</w:t>
      </w:r>
    </w:p>
    <w:p w14:paraId="11B702E3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9780781</w:t>
      </w:r>
    </w:p>
    <w:p w14:paraId="34F66906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validateaccruacy)</w:t>
      </w:r>
    </w:p>
    <w:p w14:paraId="6C27EB9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lastRenderedPageBreak/>
        <w:t xml:space="preserve">##       [,1]     </w:t>
      </w:r>
    </w:p>
    <w:p w14:paraId="5286B71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9644294</w:t>
      </w:r>
    </w:p>
    <w:p w14:paraId="152B755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9638959</w:t>
      </w:r>
    </w:p>
    <w:p w14:paraId="3F40EE4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9643403</w:t>
      </w:r>
    </w:p>
    <w:p w14:paraId="3902270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9644163</w:t>
      </w:r>
    </w:p>
    <w:p w14:paraId="22A046C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5,] 0.9640723</w:t>
      </w:r>
    </w:p>
    <w:p w14:paraId="79C9321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9627041</w:t>
      </w:r>
    </w:p>
    <w:p w14:paraId="369278D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7,] 0.9639815</w:t>
      </w:r>
    </w:p>
    <w:p w14:paraId="2C33833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9637091</w:t>
      </w:r>
    </w:p>
    <w:p w14:paraId="4F3E838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9,] 0.9636942</w:t>
      </w:r>
    </w:p>
    <w:p w14:paraId="2C4930C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9642661</w:t>
      </w:r>
    </w:p>
    <w:p w14:paraId="0EE2295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validaterecall)</w:t>
      </w:r>
    </w:p>
    <w:p w14:paraId="1559255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 </w:t>
      </w:r>
    </w:p>
    <w:p w14:paraId="17FAEEB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9911202</w:t>
      </w:r>
    </w:p>
    <w:p w14:paraId="10A500C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9938734</w:t>
      </w:r>
    </w:p>
    <w:p w14:paraId="251CB14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9940984</w:t>
      </w:r>
    </w:p>
    <w:p w14:paraId="58C9035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9934938</w:t>
      </w:r>
    </w:p>
    <w:p w14:paraId="3291528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5,] 0.9917145</w:t>
      </w:r>
    </w:p>
    <w:p w14:paraId="0C17FAE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9939516</w:t>
      </w:r>
    </w:p>
    <w:p w14:paraId="0F01656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7,] 0.992691 </w:t>
      </w:r>
    </w:p>
    <w:p w14:paraId="439C196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9892256</w:t>
      </w:r>
    </w:p>
    <w:p w14:paraId="568851D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9,] 0.9897331</w:t>
      </w:r>
    </w:p>
    <w:p w14:paraId="46B8D736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9925221</w:t>
      </w:r>
    </w:p>
    <w:p w14:paraId="3C25033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validateF1)</w:t>
      </w:r>
    </w:p>
    <w:p w14:paraId="72FA261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  </w:t>
      </w:r>
    </w:p>
    <w:p w14:paraId="0193D53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06649863</w:t>
      </w:r>
    </w:p>
    <w:p w14:paraId="1F66591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06596038</w:t>
      </w:r>
    </w:p>
    <w:p w14:paraId="3474D29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06911014</w:t>
      </w:r>
    </w:p>
    <w:p w14:paraId="00BF231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06971489</w:t>
      </w:r>
    </w:p>
    <w:p w14:paraId="3FB2D93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5,] 0.07031338</w:t>
      </w:r>
    </w:p>
    <w:p w14:paraId="4B44656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06476616</w:t>
      </w:r>
    </w:p>
    <w:p w14:paraId="19F3915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7,] 0.06754221</w:t>
      </w:r>
    </w:p>
    <w:p w14:paraId="301A82E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06602099</w:t>
      </w:r>
    </w:p>
    <w:p w14:paraId="041DA84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lastRenderedPageBreak/>
        <w:t>##  [9,] 0.06502968</w:t>
      </w:r>
    </w:p>
    <w:p w14:paraId="00CD47AC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06659824</w:t>
      </w:r>
    </w:p>
    <w:p w14:paraId="5E433479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MSErrorvalidate)</w:t>
      </w:r>
    </w:p>
    <w:p w14:paraId="5340FF7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</w:t>
      </w:r>
    </w:p>
    <w:p w14:paraId="7F965B8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1.106666</w:t>
      </w:r>
    </w:p>
    <w:p w14:paraId="4642A40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1.108281</w:t>
      </w:r>
    </w:p>
    <w:p w14:paraId="059AC9B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1.106948</w:t>
      </w:r>
    </w:p>
    <w:p w14:paraId="1E38C43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1.106716</w:t>
      </w:r>
    </w:p>
    <w:p w14:paraId="02CCA3A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5,] 1.107738</w:t>
      </w:r>
    </w:p>
    <w:p w14:paraId="7FAE716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1.111856</w:t>
      </w:r>
    </w:p>
    <w:p w14:paraId="6240E69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7,] 1.108017</w:t>
      </w:r>
    </w:p>
    <w:p w14:paraId="6EDC0B5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1.108817</w:t>
      </w:r>
    </w:p>
    <w:p w14:paraId="0AAC27E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9,] 1.108865</w:t>
      </w:r>
    </w:p>
    <w:p w14:paraId="0983A95B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1.107163</w:t>
      </w:r>
    </w:p>
    <w:p w14:paraId="1B04B2C5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aucvalidate)</w:t>
      </w:r>
    </w:p>
    <w:p w14:paraId="1E4AF79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 </w:t>
      </w:r>
    </w:p>
    <w:p w14:paraId="3D088B3C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9777577</w:t>
      </w:r>
    </w:p>
    <w:p w14:paraId="0BD2458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9788654</w:t>
      </w:r>
    </w:p>
    <w:p w14:paraId="1CC31A6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9791995</w:t>
      </w:r>
    </w:p>
    <w:p w14:paraId="03D79AC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9789355</w:t>
      </w:r>
    </w:p>
    <w:p w14:paraId="0159D68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5,] 0.9778744</w:t>
      </w:r>
    </w:p>
    <w:p w14:paraId="6E88CEA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9783075</w:t>
      </w:r>
    </w:p>
    <w:p w14:paraId="116C473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7,] 0.9783174</w:t>
      </w:r>
    </w:p>
    <w:p w14:paraId="01F5D67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9764508</w:t>
      </w:r>
    </w:p>
    <w:p w14:paraId="4F323F6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9,] 0.976697 </w:t>
      </w:r>
    </w:p>
    <w:p w14:paraId="55B6D232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9783759</w:t>
      </w:r>
    </w:p>
    <w:p w14:paraId="61AAA419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testaccruacy))</w:t>
      </w:r>
    </w:p>
    <w:p w14:paraId="6A664E69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9640892</w:t>
      </w:r>
    </w:p>
    <w:p w14:paraId="71DB1198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testrecall))</w:t>
      </w:r>
    </w:p>
    <w:p w14:paraId="7C3EF34B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9934629</w:t>
      </w:r>
    </w:p>
    <w:p w14:paraId="160886D9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testF1))</w:t>
      </w:r>
    </w:p>
    <w:p w14:paraId="6029FD62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06536096</w:t>
      </w:r>
    </w:p>
    <w:p w14:paraId="45EA8E8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MSErrortest))</w:t>
      </w:r>
    </w:p>
    <w:p w14:paraId="526B1A3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lastRenderedPageBreak/>
        <w:t>## [1] 1.107699</w:t>
      </w:r>
    </w:p>
    <w:p w14:paraId="71D9F198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ean(as.numeric(auctest))</w:t>
      </w:r>
    </w:p>
    <w:p w14:paraId="51163BD8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] 0.9787575</w:t>
      </w:r>
    </w:p>
    <w:p w14:paraId="5D02AF66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testaccruacy)</w:t>
      </w:r>
    </w:p>
    <w:p w14:paraId="4B0FC56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 </w:t>
      </w:r>
    </w:p>
    <w:p w14:paraId="3714E91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9645099</w:t>
      </w:r>
    </w:p>
    <w:p w14:paraId="383F0E0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9637083</w:t>
      </w:r>
    </w:p>
    <w:p w14:paraId="660A8B0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9641296</w:t>
      </w:r>
    </w:p>
    <w:p w14:paraId="3D85170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9647237</w:t>
      </w:r>
    </w:p>
    <w:p w14:paraId="35D19FA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5,] 0.9642993</w:t>
      </w:r>
    </w:p>
    <w:p w14:paraId="45E63B9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9631488</w:t>
      </w:r>
    </w:p>
    <w:p w14:paraId="2C88974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7,] 0.964106 </w:t>
      </w:r>
    </w:p>
    <w:p w14:paraId="0F20319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9642066</w:t>
      </w:r>
    </w:p>
    <w:p w14:paraId="611B73E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9,] 0.9638907</w:t>
      </w:r>
    </w:p>
    <w:p w14:paraId="753A3D08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9641688</w:t>
      </w:r>
    </w:p>
    <w:p w14:paraId="56444D1F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testrecall)</w:t>
      </w:r>
    </w:p>
    <w:p w14:paraId="154F89C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 </w:t>
      </w:r>
    </w:p>
    <w:p w14:paraId="2765B09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9916766</w:t>
      </w:r>
    </w:p>
    <w:p w14:paraId="0334A97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9935733</w:t>
      </w:r>
    </w:p>
    <w:p w14:paraId="1656D3F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9933599</w:t>
      </w:r>
    </w:p>
    <w:p w14:paraId="1C0E5D0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9936789</w:t>
      </w:r>
    </w:p>
    <w:p w14:paraId="6E1301F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5,] 0.992629 </w:t>
      </w:r>
    </w:p>
    <w:p w14:paraId="6A407F8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9986702</w:t>
      </w:r>
    </w:p>
    <w:p w14:paraId="476973D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7,] 0.9914634</w:t>
      </w:r>
    </w:p>
    <w:p w14:paraId="338D435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9914634</w:t>
      </w:r>
    </w:p>
    <w:p w14:paraId="4D5C2FD9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9,] 0.9930955</w:t>
      </w:r>
    </w:p>
    <w:p w14:paraId="64A4853A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9950187</w:t>
      </w:r>
    </w:p>
    <w:p w14:paraId="1697E368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testF1)</w:t>
      </w:r>
    </w:p>
    <w:p w14:paraId="5BFBBE6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  </w:t>
      </w:r>
    </w:p>
    <w:p w14:paraId="63C398E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06878634</w:t>
      </w:r>
    </w:p>
    <w:p w14:paraId="61CCE36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06275115</w:t>
      </w:r>
    </w:p>
    <w:p w14:paraId="0C3DB7D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06151569</w:t>
      </w:r>
    </w:p>
    <w:p w14:paraId="36C1CA5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06545364</w:t>
      </w:r>
    </w:p>
    <w:p w14:paraId="437CE172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lastRenderedPageBreak/>
        <w:t>##  [5,] 0.06641733</w:t>
      </w:r>
    </w:p>
    <w:p w14:paraId="28E1AAD5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06020281</w:t>
      </w:r>
    </w:p>
    <w:p w14:paraId="74636DB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7,] 0.06646501</w:t>
      </w:r>
    </w:p>
    <w:p w14:paraId="2575ECF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06663934</w:t>
      </w:r>
    </w:p>
    <w:p w14:paraId="38116D2B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9,] 0.06987571</w:t>
      </w:r>
    </w:p>
    <w:p w14:paraId="0F95DA7F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06550254</w:t>
      </w:r>
    </w:p>
    <w:p w14:paraId="02EC05B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MSErrortest)</w:t>
      </w:r>
    </w:p>
    <w:p w14:paraId="33A5081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</w:t>
      </w:r>
    </w:p>
    <w:p w14:paraId="5D3336F0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1.106426</w:t>
      </w:r>
    </w:p>
    <w:p w14:paraId="10CF7FF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1.108844</w:t>
      </w:r>
    </w:p>
    <w:p w14:paraId="036CD3FE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3,] 1.10758 </w:t>
      </w:r>
    </w:p>
    <w:p w14:paraId="010D5FA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1.105798</w:t>
      </w:r>
    </w:p>
    <w:p w14:paraId="791BAC8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5,] 1.107064</w:t>
      </w:r>
    </w:p>
    <w:p w14:paraId="35B7E5CF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1.110547</w:t>
      </w:r>
    </w:p>
    <w:p w14:paraId="6AF7FEF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7,] 1.107638</w:t>
      </w:r>
    </w:p>
    <w:p w14:paraId="46FCBECA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1.107336</w:t>
      </w:r>
    </w:p>
    <w:p w14:paraId="693037C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9,] 1.10829 </w:t>
      </w:r>
    </w:p>
    <w:p w14:paraId="79D9AD4E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1.107468</w:t>
      </w:r>
    </w:p>
    <w:p w14:paraId="2EDA7083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matrix(auctest)</w:t>
      </w:r>
    </w:p>
    <w:p w14:paraId="0D1B301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     [,1]     </w:t>
      </w:r>
    </w:p>
    <w:p w14:paraId="6710249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1,] 0.9780753</w:t>
      </w:r>
    </w:p>
    <w:p w14:paraId="71598176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2,] 0.9786225</w:t>
      </w:r>
    </w:p>
    <w:p w14:paraId="11C87153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3,] 0.9787274</w:t>
      </w:r>
    </w:p>
    <w:p w14:paraId="51B02E8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4,] 0.9791832</w:t>
      </w:r>
    </w:p>
    <w:p w14:paraId="6EF5E5C7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5,] 0.978446 </w:t>
      </w:r>
    </w:p>
    <w:p w14:paraId="6A7D0358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6,] 0.9808885</w:t>
      </w:r>
    </w:p>
    <w:p w14:paraId="58F63124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 xml:space="preserve">##  [7,] 0.977767 </w:t>
      </w:r>
    </w:p>
    <w:p w14:paraId="77C81AAD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8,] 0.9778174</w:t>
      </w:r>
    </w:p>
    <w:p w14:paraId="52B44E91" w14:textId="77777777" w:rsidR="00E60737" w:rsidRDefault="00E60737" w:rsidP="00E60737">
      <w:pPr>
        <w:pStyle w:val="HTMLPreformatted"/>
        <w:numPr>
          <w:ilvl w:val="0"/>
          <w:numId w:val="3"/>
        </w:numPr>
        <w:rPr>
          <w:color w:val="C7254E"/>
          <w:sz w:val="18"/>
          <w:szCs w:val="18"/>
        </w:rPr>
      </w:pPr>
      <w:r>
        <w:rPr>
          <w:color w:val="C7254E"/>
          <w:sz w:val="18"/>
          <w:szCs w:val="18"/>
        </w:rPr>
        <w:t>##  [9,] 0.9784731</w:t>
      </w:r>
    </w:p>
    <w:p w14:paraId="6A36E3EB" w14:textId="77777777" w:rsidR="00E60737" w:rsidRDefault="00E60737" w:rsidP="00E60737">
      <w:pPr>
        <w:pStyle w:val="HTMLPreformatted"/>
        <w:numPr>
          <w:ilvl w:val="0"/>
          <w:numId w:val="3"/>
        </w:numPr>
      </w:pPr>
      <w:r>
        <w:rPr>
          <w:color w:val="C7254E"/>
          <w:sz w:val="18"/>
          <w:szCs w:val="18"/>
        </w:rPr>
        <w:t>## [10,] 0.9795743</w:t>
      </w:r>
    </w:p>
    <w:p w14:paraId="56D2A701" w14:textId="77777777" w:rsidR="00E60737" w:rsidRDefault="00E60737" w:rsidP="00E60737">
      <w:pPr>
        <w:pStyle w:val="BodyText"/>
      </w:pPr>
    </w:p>
    <w:p w14:paraId="6A5DBC22" w14:textId="77777777" w:rsidR="00E60737" w:rsidRPr="00AB5067" w:rsidRDefault="00E60737" w:rsidP="00E60737">
      <w:pPr>
        <w:pStyle w:val="BodyText"/>
      </w:pPr>
    </w:p>
    <w:p w14:paraId="29075E56" w14:textId="77777777" w:rsidR="00E60737" w:rsidRDefault="00E60737" w:rsidP="00E60737">
      <w:pPr>
        <w:pStyle w:val="FirstParagraph"/>
        <w:numPr>
          <w:ilvl w:val="0"/>
          <w:numId w:val="3"/>
        </w:numPr>
        <w:rPr>
          <w:rStyle w:val="NormalTok"/>
          <w:rFonts w:eastAsia="SimSun"/>
          <w:b/>
          <w:bCs/>
          <w:sz w:val="28"/>
          <w:szCs w:val="28"/>
        </w:rPr>
      </w:pPr>
      <w:r w:rsidRPr="00D97295">
        <w:rPr>
          <w:rStyle w:val="NormalTok"/>
          <w:rFonts w:eastAsia="SimSun"/>
          <w:b/>
          <w:bCs/>
          <w:sz w:val="28"/>
          <w:szCs w:val="28"/>
        </w:rPr>
        <w:lastRenderedPageBreak/>
        <w:t>Decision tree</w:t>
      </w:r>
      <w:r>
        <w:rPr>
          <w:rStyle w:val="NormalTok"/>
          <w:rFonts w:eastAsia="SimSun"/>
          <w:b/>
          <w:bCs/>
          <w:sz w:val="28"/>
          <w:szCs w:val="28"/>
        </w:rPr>
        <w:t xml:space="preserve"> </w:t>
      </w:r>
      <w:r w:rsidRPr="00D97295">
        <w:rPr>
          <w:rStyle w:val="NormalTok"/>
          <w:rFonts w:eastAsia="SimSun"/>
          <w:b/>
          <w:bCs/>
          <w:sz w:val="28"/>
          <w:szCs w:val="28"/>
        </w:rPr>
        <w:t>(stepwise selection)</w:t>
      </w:r>
    </w:p>
    <w:p w14:paraId="1ABAD7FF" w14:textId="77777777" w:rsidR="00E60737" w:rsidRPr="00AB5067" w:rsidRDefault="00E60737" w:rsidP="00E60737">
      <w:pPr>
        <w:pStyle w:val="BodyText"/>
      </w:pPr>
    </w:p>
    <w:p w14:paraId="0CFD0172" w14:textId="77777777" w:rsidR="00E60737" w:rsidRDefault="00E60737" w:rsidP="00E60737">
      <w:pPr>
        <w:pStyle w:val="SourceCode"/>
      </w:pP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12D218B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lattice</w:t>
      </w:r>
    </w:p>
    <w:p w14:paraId="1B6CB501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ggplot2</w:t>
      </w:r>
    </w:p>
    <w:p w14:paraId="3468A33B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Rc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SE)</w:t>
      </w:r>
    </w:p>
    <w:p w14:paraId="2D4AED4B" w14:textId="77777777" w:rsidR="00E60737" w:rsidRDefault="00E60737" w:rsidP="00E60737">
      <w:pPr>
        <w:pStyle w:val="SourceCode"/>
      </w:pPr>
      <w:r>
        <w:rPr>
          <w:rStyle w:val="VerbatimChar"/>
        </w:rPr>
        <w:t>## Loaded ROSE 0.0-3</w:t>
      </w:r>
    </w:p>
    <w:p w14:paraId="2E7E2E70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9C85083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4C5728D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5C87792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69FE88A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14:paraId="1FA8E16F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14:paraId="2CDD16FF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14:paraId="38C80CE7" w14:textId="77777777" w:rsidR="00E60737" w:rsidRDefault="00E60737" w:rsidP="00E607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vAUC)</w:t>
      </w:r>
    </w:p>
    <w:p w14:paraId="6DA3D2B5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ROCR</w:t>
      </w:r>
    </w:p>
    <w:p w14:paraId="40D74CF6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gplots</w:t>
      </w:r>
    </w:p>
    <w:p w14:paraId="1EB03FBA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6A898B8C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39BB76EA" w14:textId="77777777" w:rsidR="00E60737" w:rsidRDefault="00E60737" w:rsidP="00E60737">
      <w:pPr>
        <w:pStyle w:val="SourceCode"/>
      </w:pPr>
      <w:r>
        <w:rPr>
          <w:rStyle w:val="VerbatimChar"/>
        </w:rPr>
        <w:t>## Loading required package: data.table</w:t>
      </w:r>
    </w:p>
    <w:p w14:paraId="67CDCEEA" w14:textId="77777777" w:rsidR="00E60737" w:rsidRDefault="00E60737" w:rsidP="00E6073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5D87D407" w14:textId="77777777" w:rsidR="00E60737" w:rsidRDefault="00E60737" w:rsidP="00E60737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3EDDF566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</w:p>
    <w:p w14:paraId="641C1043" w14:textId="77777777" w:rsidR="00E60737" w:rsidRDefault="00E60737" w:rsidP="00E60737">
      <w:pPr>
        <w:pStyle w:val="SourceCode"/>
      </w:pPr>
      <w:r>
        <w:rPr>
          <w:rStyle w:val="VerbatimChar"/>
        </w:rPr>
        <w:t>## cvAUC version: 1.1.0</w:t>
      </w:r>
    </w:p>
    <w:p w14:paraId="23A8BBC0" w14:textId="77777777" w:rsidR="00E60737" w:rsidRDefault="00E60737" w:rsidP="00E60737">
      <w:pPr>
        <w:pStyle w:val="SourceCode"/>
      </w:pPr>
      <w:r>
        <w:rPr>
          <w:rStyle w:val="VerbatimChar"/>
        </w:rPr>
        <w:t>## Notice to cvAUC users: Major speed improvements in version 1.1.0</w:t>
      </w:r>
    </w:p>
    <w:p w14:paraId="1B376D53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</w:t>
      </w:r>
    </w:p>
    <w:p w14:paraId="3869C1F3" w14:textId="77777777" w:rsidR="00E60737" w:rsidRDefault="00E60737" w:rsidP="00E60737">
      <w:pPr>
        <w:pStyle w:val="SourceCode"/>
      </w:pPr>
      <w:r>
        <w:rPr>
          <w:rStyle w:val="NormalTok"/>
        </w:rPr>
        <w:t>validateaccruacy=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accruacy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olds =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Frauddata))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F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f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estIndexe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fold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>arr.ind 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spliting data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OperatorTok"/>
        </w:rPr>
        <w:t>-</w:t>
      </w:r>
      <w:r>
        <w:rPr>
          <w:rStyle w:val="NormalTok"/>
        </w:rPr>
        <w:t>testIndexes,]</w:t>
      </w:r>
      <w:r>
        <w:br/>
      </w:r>
      <w:r>
        <w:rPr>
          <w:rStyle w:val="NormalTok"/>
        </w:rPr>
        <w:t xml:space="preserve">  testset =</w:t>
      </w:r>
      <w:r>
        <w:rPr>
          <w:rStyle w:val="StringTok"/>
        </w:rPr>
        <w:t xml:space="preserve"> </w:t>
      </w:r>
      <w:r>
        <w:rPr>
          <w:rStyle w:val="NormalTok"/>
        </w:rPr>
        <w:t>Frauddata[testIndexes,]</w:t>
      </w:r>
      <w:r>
        <w:br/>
      </w:r>
      <w:r>
        <w:rPr>
          <w:rStyle w:val="NormalTok"/>
        </w:rPr>
        <w:t xml:space="preserve">  data_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rain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rainset =</w:t>
      </w:r>
      <w:r>
        <w:rPr>
          <w:rStyle w:val="StringTok"/>
        </w:rPr>
        <w:t xml:space="preserve"> </w:t>
      </w:r>
      <w:r>
        <w:rPr>
          <w:rStyle w:val="NormalTok"/>
        </w:rPr>
        <w:t>train[data_train,]</w:t>
      </w:r>
      <w:r>
        <w:br/>
      </w:r>
      <w:r>
        <w:rPr>
          <w:rStyle w:val="NormalTok"/>
        </w:rPr>
        <w:t xml:space="preserve">  trainset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validateset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NormalTok"/>
        </w:rPr>
        <w:t>data_train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performing forward and backward </w:t>
      </w:r>
      <w:r>
        <w:br/>
      </w:r>
      <w:r w:rsidRPr="00C319DD">
        <w:t>stepMod &lt;- step(lm(</w:t>
      </w:r>
      <w:r>
        <w:t>isFraud</w:t>
      </w:r>
      <w:r w:rsidRPr="00C319DD">
        <w:t xml:space="preserve"> ~ </w:t>
      </w:r>
      <w:r>
        <w:t>.</w:t>
      </w:r>
      <w:r w:rsidRPr="00C319DD">
        <w:t xml:space="preserve"> , data=</w:t>
      </w:r>
      <w:r w:rsidRPr="00C319DD">
        <w:rPr>
          <w:rStyle w:val="NormalTok"/>
        </w:rPr>
        <w:t xml:space="preserve"> </w:t>
      </w:r>
      <w:r>
        <w:rPr>
          <w:rStyle w:val="NormalTok"/>
        </w:rPr>
        <w:t>Frauddata</w:t>
      </w:r>
      <w:r w:rsidRPr="00C319DD">
        <w:t>direction = "both"</w:t>
      </w:r>
      <w:r>
        <w:t>)</w:t>
      </w:r>
    </w:p>
    <w:p w14:paraId="4C4254FA" w14:textId="77777777" w:rsidR="00E60737" w:rsidRDefault="00E60737" w:rsidP="00E60737">
      <w:pPr>
        <w:pStyle w:val="SourceCode"/>
      </w:pPr>
      <w:r>
        <w:t xml:space="preserve">shortlistedVars &lt;- names(unlist(stepMod[[1]])) </w:t>
      </w:r>
    </w:p>
    <w:p w14:paraId="27C2E286" w14:textId="77777777" w:rsidR="00E60737" w:rsidRDefault="00E60737" w:rsidP="00E60737">
      <w:pPr>
        <w:pStyle w:val="SourceCode"/>
      </w:pPr>
      <w:r>
        <w:t>shortlistedVars &lt;- shortlistedVars[!shortlistedVars %in% "(Intercept)"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ainset =</w:t>
      </w:r>
      <w:r>
        <w:rPr>
          <w:rStyle w:val="StringTok"/>
        </w:rPr>
        <w:t xml:space="preserve"> </w:t>
      </w:r>
      <w:r>
        <w:rPr>
          <w:rStyle w:val="NormalTok"/>
        </w:rPr>
        <w:t>trainset[c(shortlistedVar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Over and under samplin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ainsetboth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ovun.sample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lastRenderedPageBreak/>
        <w:t xml:space="preserve">  trainsetboth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both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Decision tre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etbot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t</w:t>
      </w:r>
      <w:r>
        <w:br/>
      </w:r>
      <w:r>
        <w:rPr>
          <w:rStyle w:val="NormalTok"/>
        </w:rPr>
        <w:t xml:space="preserve">  Vpredict_decision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validate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able_validat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validate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ed =</w:t>
      </w:r>
      <w:r>
        <w:rPr>
          <w:rStyle w:val="NormalTok"/>
        </w:rPr>
        <w:t xml:space="preserve"> Vpredict_decisiontree)</w:t>
      </w:r>
      <w:r>
        <w:br/>
      </w:r>
      <w:r>
        <w:rPr>
          <w:rStyle w:val="NormalTok"/>
        </w:rPr>
        <w:t xml:space="preserve">  cmvalidate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able_validate)</w:t>
      </w:r>
      <w:r>
        <w:br/>
      </w:r>
      <w:r>
        <w:br/>
      </w:r>
      <w:r>
        <w:rPr>
          <w:rStyle w:val="NormalTok"/>
        </w:rPr>
        <w:t xml:space="preserve">  n1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table_validate)</w:t>
      </w:r>
      <w:r>
        <w:br/>
      </w:r>
      <w:r>
        <w:rPr>
          <w:rStyle w:val="NormalTok"/>
        </w:rPr>
        <w:t xml:space="preserve"> diag1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accuracyvalidat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br/>
      </w:r>
      <w:r>
        <w:rPr>
          <w:rStyle w:val="NormalTok"/>
        </w:rPr>
        <w:t xml:space="preserve">   precisionvalidate =</w:t>
      </w:r>
      <w:r>
        <w:rPr>
          <w:rStyle w:val="StringTok"/>
        </w:rPr>
        <w:t xml:space="preserve"> 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validate =</w:t>
      </w:r>
      <w:r>
        <w:rPr>
          <w:rStyle w:val="StringTok"/>
        </w:rPr>
        <w:t xml:space="preserve">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f1validat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valid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vali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)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data.frame</w:t>
      </w:r>
      <w:r>
        <w:rPr>
          <w:rStyle w:val="NormalTok"/>
        </w:rPr>
        <w:t>(precisionvalidate, recallvalidate, f1validate)</w:t>
      </w:r>
      <w:r>
        <w:br/>
      </w:r>
      <w:r>
        <w:rPr>
          <w:rStyle w:val="NormalTok"/>
        </w:rPr>
        <w:t xml:space="preserve">   auc1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predict_decisiontree),</w:t>
      </w:r>
      <w:r>
        <w:rPr>
          <w:rStyle w:val="KeywordTok"/>
        </w:rPr>
        <w:t>as.numeric</w:t>
      </w:r>
      <w:r>
        <w:rPr>
          <w:rStyle w:val="NormalTok"/>
        </w:rPr>
        <w:t>(validateset</w:t>
      </w:r>
      <w:r>
        <w:rPr>
          <w:rStyle w:val="OperatorTok"/>
        </w:rPr>
        <w:t>$</w:t>
      </w:r>
      <w:r>
        <w:rPr>
          <w:rStyle w:val="NormalTok"/>
        </w:rPr>
        <w:t>isFraud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#store resul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validate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accruacy,accuracyvalidate)</w:t>
      </w:r>
      <w:r>
        <w:br/>
      </w:r>
      <w:r>
        <w:rPr>
          <w:rStyle w:val="NormalTok"/>
        </w:rPr>
        <w:t xml:space="preserve">    validaterecall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recall,recallvalidate)</w:t>
      </w:r>
      <w:r>
        <w:br/>
      </w:r>
      <w:r>
        <w:rPr>
          <w:rStyle w:val="NormalTok"/>
        </w:rPr>
        <w:t xml:space="preserve">    validateprecision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precision,precisionvalidate)</w:t>
      </w:r>
      <w:r>
        <w:br/>
      </w:r>
      <w:r>
        <w:rPr>
          <w:rStyle w:val="NormalTok"/>
        </w:rPr>
        <w:t xml:space="preserve">    validate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F1,f1validat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MSError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validate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alidateset</w:t>
      </w:r>
      <w:r>
        <w:rPr>
          <w:rStyle w:val="OperatorTok"/>
        </w:rPr>
        <w:t>$</w:t>
      </w:r>
      <w:r>
        <w:rPr>
          <w:rStyle w:val="NormalTok"/>
        </w:rPr>
        <w:t xml:space="preserve">isFraud), </w:t>
      </w:r>
      <w:r>
        <w:rPr>
          <w:rStyle w:val="DataTypeTok"/>
        </w:rPr>
        <w:t>predict =</w:t>
      </w:r>
      <w:r>
        <w:rPr>
          <w:rStyle w:val="KeywordTok"/>
        </w:rPr>
        <w:t>as.numeric</w:t>
      </w:r>
      <w:r>
        <w:rPr>
          <w:rStyle w:val="NormalTok"/>
        </w:rPr>
        <w:t>( Vpredict_decisiontree)))</w:t>
      </w:r>
      <w:r>
        <w:br/>
      </w:r>
      <w:r>
        <w:rPr>
          <w:rStyle w:val="NormalTok"/>
        </w:rPr>
        <w:t xml:space="preserve">    auc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validate, auc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predict_decision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test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able_tes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isFraud,</w:t>
      </w:r>
      <w:r>
        <w:rPr>
          <w:rStyle w:val="DataTypeTok"/>
        </w:rPr>
        <w:t>Predicted =</w:t>
      </w:r>
      <w:r>
        <w:rPr>
          <w:rStyle w:val="NormalTok"/>
        </w:rPr>
        <w:t>predict_decisiontree)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able_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table_test)</w:t>
      </w:r>
      <w:r>
        <w:br/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  diag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precision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1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) </w:t>
      </w:r>
      <w:r>
        <w:br/>
      </w:r>
      <w:r>
        <w:rPr>
          <w:rStyle w:val="NormalTok"/>
        </w:rPr>
        <w:t xml:space="preserve">   auc2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redict_decisiontree),</w:t>
      </w:r>
      <w:r>
        <w:rPr>
          <w:rStyle w:val="KeywordTok"/>
        </w:rPr>
        <w:t>as.numeric</w:t>
      </w:r>
      <w:r>
        <w:rPr>
          <w:rStyle w:val="NormalTok"/>
        </w:rPr>
        <w:t>(testset</w:t>
      </w:r>
      <w:r>
        <w:rPr>
          <w:rStyle w:val="OperatorTok"/>
        </w:rPr>
        <w:t>$</w:t>
      </w:r>
      <w:r>
        <w:rPr>
          <w:rStyle w:val="NormalTok"/>
        </w:rPr>
        <w:t>isFraud) )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CommentTok"/>
        </w:rPr>
        <w:t>##store resul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test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accruacy,accuracy)</w:t>
      </w:r>
      <w:r>
        <w:br/>
      </w:r>
      <w:r>
        <w:rPr>
          <w:rStyle w:val="NormalTok"/>
        </w:rPr>
        <w:t xml:space="preserve">   testrecall=</w:t>
      </w:r>
      <w:r>
        <w:rPr>
          <w:rStyle w:val="KeywordTok"/>
        </w:rPr>
        <w:t>append</w:t>
      </w:r>
      <w:r>
        <w:rPr>
          <w:rStyle w:val="NormalTok"/>
        </w:rPr>
        <w:t>(testrecall,recall)</w:t>
      </w:r>
      <w:r>
        <w:br/>
      </w:r>
      <w:r>
        <w:rPr>
          <w:rStyle w:val="NormalTok"/>
        </w:rPr>
        <w:t xml:space="preserve">   testreprecision=</w:t>
      </w:r>
      <w:r>
        <w:rPr>
          <w:rStyle w:val="KeywordTok"/>
        </w:rPr>
        <w:t>append</w:t>
      </w:r>
      <w:r>
        <w:rPr>
          <w:rStyle w:val="NormalTok"/>
        </w:rPr>
        <w:t>(testreprecision,precision)</w:t>
      </w:r>
      <w:r>
        <w:br/>
      </w:r>
      <w:r>
        <w:rPr>
          <w:rStyle w:val="NormalTok"/>
        </w:rPr>
        <w:t xml:space="preserve">   test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F1,f1)</w:t>
      </w:r>
      <w:r>
        <w:br/>
      </w:r>
      <w:r>
        <w:rPr>
          <w:rStyle w:val="NormalTok"/>
        </w:rPr>
        <w:t xml:space="preserve">  MSError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test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set</w:t>
      </w:r>
      <w:r>
        <w:rPr>
          <w:rStyle w:val="OperatorTok"/>
        </w:rPr>
        <w:t>$</w:t>
      </w:r>
      <w:r>
        <w:rPr>
          <w:rStyle w:val="NormalTok"/>
        </w:rPr>
        <w:t xml:space="preserve">isFraud), </w:t>
      </w:r>
      <w:r>
        <w:rPr>
          <w:rStyle w:val="DataTypeTok"/>
        </w:rPr>
        <w:t>predic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dict_decisiontree) ))</w:t>
      </w:r>
      <w:r>
        <w:br/>
      </w:r>
      <w:r>
        <w:rPr>
          <w:rStyle w:val="NormalTok"/>
        </w:rPr>
        <w:t xml:space="preserve">     auc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test, auc2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</w:p>
    <w:p w14:paraId="7A78F123" w14:textId="77777777" w:rsidR="00E60737" w:rsidRDefault="00E60737" w:rsidP="00E60737">
      <w:pPr>
        <w:pStyle w:val="SourceCode"/>
      </w:pPr>
      <w:r>
        <w:rPr>
          <w:rStyle w:val="VerbatimChar"/>
        </w:rPr>
        <w:t>## Time difference of 40.97556 mins</w:t>
      </w:r>
    </w:p>
    <w:p w14:paraId="0CC7D057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accruacy))</w:t>
      </w:r>
    </w:p>
    <w:p w14:paraId="6890608F" w14:textId="77777777" w:rsidR="00E60737" w:rsidRDefault="00E60737" w:rsidP="00E60737">
      <w:pPr>
        <w:pStyle w:val="SourceCode"/>
      </w:pPr>
      <w:r>
        <w:rPr>
          <w:rStyle w:val="VerbatimChar"/>
        </w:rPr>
        <w:t>## [1] 0.9640785</w:t>
      </w:r>
    </w:p>
    <w:p w14:paraId="05D54EAE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recall))</w:t>
      </w:r>
    </w:p>
    <w:p w14:paraId="63381EEF" w14:textId="77777777" w:rsidR="00E60737" w:rsidRDefault="00E60737" w:rsidP="00E60737">
      <w:pPr>
        <w:pStyle w:val="SourceCode"/>
      </w:pPr>
      <w:r>
        <w:rPr>
          <w:rStyle w:val="VerbatimChar"/>
        </w:rPr>
        <w:t>## [1] 0.992821</w:t>
      </w:r>
    </w:p>
    <w:p w14:paraId="7B0799BA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F1))</w:t>
      </w:r>
    </w:p>
    <w:p w14:paraId="6DA16BC7" w14:textId="77777777" w:rsidR="00E60737" w:rsidRDefault="00E60737" w:rsidP="00E60737">
      <w:pPr>
        <w:pStyle w:val="SourceCode"/>
      </w:pPr>
      <w:r>
        <w:rPr>
          <w:rStyle w:val="VerbatimChar"/>
        </w:rPr>
        <w:t>## [1] 0.06688673</w:t>
      </w:r>
    </w:p>
    <w:p w14:paraId="64B0B132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validate))</w:t>
      </w:r>
    </w:p>
    <w:p w14:paraId="698AA766" w14:textId="77777777" w:rsidR="00E60737" w:rsidRDefault="00E60737" w:rsidP="00E60737">
      <w:pPr>
        <w:pStyle w:val="SourceCode"/>
      </w:pPr>
      <w:r>
        <w:rPr>
          <w:rStyle w:val="VerbatimChar"/>
        </w:rPr>
        <w:t>## [1] 1.107728</w:t>
      </w:r>
    </w:p>
    <w:p w14:paraId="0744E4E7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validate))</w:t>
      </w:r>
    </w:p>
    <w:p w14:paraId="790E1428" w14:textId="77777777" w:rsidR="00E60737" w:rsidRDefault="00E60737" w:rsidP="00E60737">
      <w:pPr>
        <w:pStyle w:val="SourceCode"/>
      </w:pPr>
      <w:r>
        <w:rPr>
          <w:rStyle w:val="VerbatimChar"/>
        </w:rPr>
        <w:t>## [1] 0.9784309</w:t>
      </w:r>
    </w:p>
    <w:p w14:paraId="2C28431C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validateaccruacy)</w:t>
      </w:r>
    </w:p>
    <w:p w14:paraId="1FA35753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642766</w:t>
      </w:r>
      <w:r>
        <w:br/>
      </w:r>
      <w:r>
        <w:rPr>
          <w:rStyle w:val="VerbatimChar"/>
        </w:rPr>
        <w:t>##  [2,] 0.9642862</w:t>
      </w:r>
      <w:r>
        <w:br/>
      </w:r>
      <w:r>
        <w:rPr>
          <w:rStyle w:val="VerbatimChar"/>
        </w:rPr>
        <w:t>##  [3,] 0.9643133</w:t>
      </w:r>
      <w:r>
        <w:br/>
      </w:r>
      <w:r>
        <w:rPr>
          <w:rStyle w:val="VerbatimChar"/>
        </w:rPr>
        <w:t>##  [4,] 0.9639867</w:t>
      </w:r>
      <w:r>
        <w:br/>
      </w:r>
      <w:r>
        <w:rPr>
          <w:rStyle w:val="VerbatimChar"/>
        </w:rPr>
        <w:t>##  [5,] 0.9640365</w:t>
      </w:r>
      <w:r>
        <w:br/>
      </w:r>
      <w:r>
        <w:rPr>
          <w:rStyle w:val="VerbatimChar"/>
        </w:rPr>
        <w:t>##  [6,] 0.9638199</w:t>
      </w:r>
      <w:r>
        <w:br/>
      </w:r>
      <w:r>
        <w:rPr>
          <w:rStyle w:val="VerbatimChar"/>
        </w:rPr>
        <w:t>##  [7,] 0.9641395</w:t>
      </w:r>
      <w:r>
        <w:br/>
      </w:r>
      <w:r>
        <w:rPr>
          <w:rStyle w:val="VerbatimChar"/>
        </w:rPr>
        <w:t>##  [8,] 0.9643316</w:t>
      </w:r>
      <w:r>
        <w:br/>
      </w:r>
      <w:r>
        <w:rPr>
          <w:rStyle w:val="VerbatimChar"/>
        </w:rPr>
        <w:t>##  [9,] 0.9634166</w:t>
      </w:r>
      <w:r>
        <w:br/>
      </w:r>
      <w:r>
        <w:rPr>
          <w:rStyle w:val="VerbatimChar"/>
        </w:rPr>
        <w:t>## [10,] 0.9641779</w:t>
      </w:r>
    </w:p>
    <w:p w14:paraId="5859CFEF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validaterecall)</w:t>
      </w:r>
    </w:p>
    <w:p w14:paraId="088AFA4A" w14:textId="77777777" w:rsidR="00E60737" w:rsidRDefault="00E60737" w:rsidP="00E60737">
      <w:pPr>
        <w:pStyle w:val="SourceCode"/>
      </w:pPr>
      <w:r>
        <w:rPr>
          <w:rStyle w:val="VerbatimChar"/>
        </w:rPr>
        <w:lastRenderedPageBreak/>
        <w:t xml:space="preserve">##       [,1]     </w:t>
      </w:r>
      <w:r>
        <w:br/>
      </w:r>
      <w:r>
        <w:rPr>
          <w:rStyle w:val="VerbatimChar"/>
        </w:rPr>
        <w:t>##  [1,] 0.9974522</w:t>
      </w:r>
      <w:r>
        <w:br/>
      </w:r>
      <w:r>
        <w:rPr>
          <w:rStyle w:val="VerbatimChar"/>
        </w:rPr>
        <w:t>##  [2,] 0.9919532</w:t>
      </w:r>
      <w:r>
        <w:br/>
      </w:r>
      <w:r>
        <w:rPr>
          <w:rStyle w:val="VerbatimChar"/>
        </w:rPr>
        <w:t>##  [3,] 0.9932015</w:t>
      </w:r>
      <w:r>
        <w:br/>
      </w:r>
      <w:r>
        <w:rPr>
          <w:rStyle w:val="VerbatimChar"/>
        </w:rPr>
        <w:t>##  [4,] 0.9917197</w:t>
      </w:r>
      <w:r>
        <w:br/>
      </w:r>
      <w:r>
        <w:rPr>
          <w:rStyle w:val="VerbatimChar"/>
        </w:rPr>
        <w:t xml:space="preserve">##  [5,] 0.994152 </w:t>
      </w:r>
      <w:r>
        <w:br/>
      </w:r>
      <w:r>
        <w:rPr>
          <w:rStyle w:val="VerbatimChar"/>
        </w:rPr>
        <w:t>##  [6,] 0.9919204</w:t>
      </w:r>
      <w:r>
        <w:br/>
      </w:r>
      <w:r>
        <w:rPr>
          <w:rStyle w:val="VerbatimChar"/>
        </w:rPr>
        <w:t>##  [7,] 0.9908854</w:t>
      </w:r>
      <w:r>
        <w:br/>
      </w:r>
      <w:r>
        <w:rPr>
          <w:rStyle w:val="VerbatimChar"/>
        </w:rPr>
        <w:t>##  [8,] 0.9925558</w:t>
      </w:r>
      <w:r>
        <w:br/>
      </w:r>
      <w:r>
        <w:rPr>
          <w:rStyle w:val="VerbatimChar"/>
        </w:rPr>
        <w:t xml:space="preserve">##  [9,] 0.995481 </w:t>
      </w:r>
      <w:r>
        <w:br/>
      </w:r>
      <w:r>
        <w:rPr>
          <w:rStyle w:val="VerbatimChar"/>
        </w:rPr>
        <w:t>## [10,] 0.9888889</w:t>
      </w:r>
    </w:p>
    <w:p w14:paraId="56B0A307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validateF1)</w:t>
      </w:r>
    </w:p>
    <w:p w14:paraId="516B1B95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 </w:t>
      </w:r>
      <w:r>
        <w:br/>
      </w:r>
      <w:r>
        <w:rPr>
          <w:rStyle w:val="VerbatimChar"/>
        </w:rPr>
        <w:t>##  [1,] 0.07110909</w:t>
      </w:r>
      <w:r>
        <w:br/>
      </w:r>
      <w:r>
        <w:rPr>
          <w:rStyle w:val="VerbatimChar"/>
        </w:rPr>
        <w:t>##  [2,] 0.06218187</w:t>
      </w:r>
      <w:r>
        <w:br/>
      </w:r>
      <w:r>
        <w:rPr>
          <w:rStyle w:val="VerbatimChar"/>
        </w:rPr>
        <w:t>##  [3,] 0.07290462</w:t>
      </w:r>
      <w:r>
        <w:br/>
      </w:r>
      <w:r>
        <w:rPr>
          <w:rStyle w:val="VerbatimChar"/>
        </w:rPr>
        <w:t>##  [4,] 0.07019996</w:t>
      </w:r>
      <w:r>
        <w:br/>
      </w:r>
      <w:r>
        <w:rPr>
          <w:rStyle w:val="VerbatimChar"/>
        </w:rPr>
        <w:t>##  [5,] 0.06915567</w:t>
      </w:r>
      <w:r>
        <w:br/>
      </w:r>
      <w:r>
        <w:rPr>
          <w:rStyle w:val="VerbatimChar"/>
        </w:rPr>
        <w:t xml:space="preserve">##  [6,] 0.0715246 </w:t>
      </w:r>
      <w:r>
        <w:br/>
      </w:r>
      <w:r>
        <w:rPr>
          <w:rStyle w:val="VerbatimChar"/>
        </w:rPr>
        <w:t>##  [7,] 0.06900304</w:t>
      </w:r>
      <w:r>
        <w:br/>
      </w:r>
      <w:r>
        <w:rPr>
          <w:rStyle w:val="VerbatimChar"/>
        </w:rPr>
        <w:t>##  [8,] 0.07264472</w:t>
      </w:r>
      <w:r>
        <w:br/>
      </w:r>
      <w:r>
        <w:rPr>
          <w:rStyle w:val="VerbatimChar"/>
        </w:rPr>
        <w:t>##  [9,] 0.06856076</w:t>
      </w:r>
      <w:r>
        <w:br/>
      </w:r>
      <w:r>
        <w:rPr>
          <w:rStyle w:val="VerbatimChar"/>
        </w:rPr>
        <w:t>## [10,] 0.04158296</w:t>
      </w:r>
    </w:p>
    <w:p w14:paraId="150E0D61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MSErrorvalidate)</w:t>
      </w:r>
    </w:p>
    <w:p w14:paraId="57240B71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</w:t>
      </w:r>
      <w:r>
        <w:br/>
      </w:r>
      <w:r>
        <w:rPr>
          <w:rStyle w:val="VerbatimChar"/>
        </w:rPr>
        <w:t>##  [1,] 1.107156</w:t>
      </w:r>
      <w:r>
        <w:br/>
      </w:r>
      <w:r>
        <w:rPr>
          <w:rStyle w:val="VerbatimChar"/>
        </w:rPr>
        <w:t>##  [2,] 1.107103</w:t>
      </w:r>
      <w:r>
        <w:br/>
      </w:r>
      <w:r>
        <w:rPr>
          <w:rStyle w:val="VerbatimChar"/>
        </w:rPr>
        <w:t>##  [3,] 1.107022</w:t>
      </w:r>
      <w:r>
        <w:br/>
      </w:r>
      <w:r>
        <w:rPr>
          <w:rStyle w:val="VerbatimChar"/>
        </w:rPr>
        <w:t>##  [4,] 1.107994</w:t>
      </w:r>
      <w:r>
        <w:br/>
      </w:r>
      <w:r>
        <w:rPr>
          <w:rStyle w:val="VerbatimChar"/>
        </w:rPr>
        <w:t>##  [5,] 1.107859</w:t>
      </w:r>
      <w:r>
        <w:br/>
      </w:r>
      <w:r>
        <w:rPr>
          <w:rStyle w:val="VerbatimChar"/>
        </w:rPr>
        <w:t>##  [6,] 1.108495</w:t>
      </w:r>
      <w:r>
        <w:br/>
      </w:r>
      <w:r>
        <w:rPr>
          <w:rStyle w:val="VerbatimChar"/>
        </w:rPr>
        <w:t>##  [7,] 1.107533</w:t>
      </w:r>
      <w:r>
        <w:br/>
      </w:r>
      <w:r>
        <w:rPr>
          <w:rStyle w:val="VerbatimChar"/>
        </w:rPr>
        <w:t>##  [8,] 1.106963</w:t>
      </w:r>
      <w:r>
        <w:br/>
      </w:r>
      <w:r>
        <w:rPr>
          <w:rStyle w:val="VerbatimChar"/>
        </w:rPr>
        <w:t>##  [9,] 1.109726</w:t>
      </w:r>
      <w:r>
        <w:br/>
      </w:r>
      <w:r>
        <w:rPr>
          <w:rStyle w:val="VerbatimChar"/>
        </w:rPr>
        <w:t>## [10,] 1.107431</w:t>
      </w:r>
    </w:p>
    <w:p w14:paraId="1CD7D9A6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aucvalidate)</w:t>
      </w:r>
    </w:p>
    <w:p w14:paraId="1FC588DA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808416</w:t>
      </w:r>
      <w:r>
        <w:br/>
      </w:r>
      <w:r>
        <w:rPr>
          <w:rStyle w:val="VerbatimChar"/>
        </w:rPr>
        <w:t>##  [2,] 0.9781032</w:t>
      </w:r>
      <w:r>
        <w:br/>
      </w:r>
      <w:r>
        <w:rPr>
          <w:rStyle w:val="VerbatimChar"/>
        </w:rPr>
        <w:t>##  [3,] 0.9787369</w:t>
      </w:r>
      <w:r>
        <w:br/>
      </w:r>
      <w:r>
        <w:rPr>
          <w:rStyle w:val="VerbatimChar"/>
        </w:rPr>
        <w:t>##  [4,] 0.9778342</w:t>
      </w:r>
      <w:r>
        <w:br/>
      </w:r>
      <w:r>
        <w:rPr>
          <w:rStyle w:val="VerbatimChar"/>
        </w:rPr>
        <w:t xml:space="preserve">##  [5,] 0.979074 </w:t>
      </w:r>
      <w:r>
        <w:br/>
      </w:r>
      <w:r>
        <w:rPr>
          <w:rStyle w:val="VerbatimChar"/>
        </w:rPr>
        <w:t>##  [6,] 0.9778504</w:t>
      </w:r>
      <w:r>
        <w:br/>
      </w:r>
      <w:r>
        <w:rPr>
          <w:rStyle w:val="VerbatimChar"/>
        </w:rPr>
        <w:t>##  [7,] 0.9774945</w:t>
      </w:r>
      <w:r>
        <w:br/>
      </w:r>
      <w:r>
        <w:rPr>
          <w:rStyle w:val="VerbatimChar"/>
        </w:rPr>
        <w:t>##  [8,] 0.9784238</w:t>
      </w:r>
      <w:r>
        <w:br/>
      </w:r>
      <w:r>
        <w:rPr>
          <w:rStyle w:val="VerbatimChar"/>
        </w:rPr>
        <w:lastRenderedPageBreak/>
        <w:t xml:space="preserve">##  [9,] 0.979427 </w:t>
      </w:r>
      <w:r>
        <w:br/>
      </w:r>
      <w:r>
        <w:rPr>
          <w:rStyle w:val="VerbatimChar"/>
        </w:rPr>
        <w:t>## [10,] 0.9765237</w:t>
      </w:r>
    </w:p>
    <w:p w14:paraId="781FDAF9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accruacy))</w:t>
      </w:r>
    </w:p>
    <w:p w14:paraId="7920831B" w14:textId="77777777" w:rsidR="00E60737" w:rsidRDefault="00E60737" w:rsidP="00E60737">
      <w:pPr>
        <w:pStyle w:val="SourceCode"/>
      </w:pPr>
      <w:r>
        <w:rPr>
          <w:rStyle w:val="VerbatimChar"/>
        </w:rPr>
        <w:t>## [1] 0.963902</w:t>
      </w:r>
    </w:p>
    <w:p w14:paraId="6F529E5D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recall))</w:t>
      </w:r>
    </w:p>
    <w:p w14:paraId="4F9243DB" w14:textId="77777777" w:rsidR="00E60737" w:rsidRDefault="00E60737" w:rsidP="00E60737">
      <w:pPr>
        <w:pStyle w:val="SourceCode"/>
      </w:pPr>
      <w:r>
        <w:rPr>
          <w:rStyle w:val="VerbatimChar"/>
        </w:rPr>
        <w:t>## [1] 0.9901335</w:t>
      </w:r>
    </w:p>
    <w:p w14:paraId="3941FBF4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F1))</w:t>
      </w:r>
    </w:p>
    <w:p w14:paraId="336B9FDA" w14:textId="77777777" w:rsidR="00E60737" w:rsidRDefault="00E60737" w:rsidP="00E60737">
      <w:pPr>
        <w:pStyle w:val="SourceCode"/>
      </w:pPr>
      <w:r>
        <w:rPr>
          <w:rStyle w:val="VerbatimChar"/>
        </w:rPr>
        <w:t>## [1] 0.06060939</w:t>
      </w:r>
    </w:p>
    <w:p w14:paraId="42E02A5D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test))</w:t>
      </w:r>
    </w:p>
    <w:p w14:paraId="2CC60628" w14:textId="77777777" w:rsidR="00E60737" w:rsidRDefault="00E60737" w:rsidP="00E60737">
      <w:pPr>
        <w:pStyle w:val="SourceCode"/>
      </w:pPr>
      <w:r>
        <w:rPr>
          <w:rStyle w:val="VerbatimChar"/>
        </w:rPr>
        <w:t>## [1] 1.108249</w:t>
      </w:r>
    </w:p>
    <w:p w14:paraId="43E6F43D" w14:textId="77777777" w:rsidR="00E60737" w:rsidRDefault="00E60737" w:rsidP="00E607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test))</w:t>
      </w:r>
    </w:p>
    <w:p w14:paraId="0E349B7C" w14:textId="77777777" w:rsidR="00E60737" w:rsidRDefault="00E60737" w:rsidP="00E60737">
      <w:pPr>
        <w:pStyle w:val="SourceCode"/>
      </w:pPr>
      <w:r>
        <w:rPr>
          <w:rStyle w:val="VerbatimChar"/>
        </w:rPr>
        <w:t>## [1] 0.9769998</w:t>
      </w:r>
    </w:p>
    <w:p w14:paraId="133D96ED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testaccruacy)</w:t>
      </w:r>
    </w:p>
    <w:p w14:paraId="3CD3C263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620659</w:t>
      </w:r>
      <w:r>
        <w:br/>
      </w:r>
      <w:r>
        <w:rPr>
          <w:rStyle w:val="VerbatimChar"/>
        </w:rPr>
        <w:t>##  [2,] 0.9636471</w:t>
      </w:r>
      <w:r>
        <w:br/>
      </w:r>
      <w:r>
        <w:rPr>
          <w:rStyle w:val="VerbatimChar"/>
        </w:rPr>
        <w:t>##  [3,] 0.9635653</w:t>
      </w:r>
      <w:r>
        <w:br/>
      </w:r>
      <w:r>
        <w:rPr>
          <w:rStyle w:val="VerbatimChar"/>
        </w:rPr>
        <w:t>##  [4,] 0.9651071</w:t>
      </w:r>
      <w:r>
        <w:br/>
      </w:r>
      <w:r>
        <w:rPr>
          <w:rStyle w:val="VerbatimChar"/>
        </w:rPr>
        <w:t xml:space="preserve">##  [5,] 0.964128 </w:t>
      </w:r>
      <w:r>
        <w:br/>
      </w:r>
      <w:r>
        <w:rPr>
          <w:rStyle w:val="VerbatimChar"/>
        </w:rPr>
        <w:t>##  [6,] 0.9642081</w:t>
      </w:r>
      <w:r>
        <w:br/>
      </w:r>
      <w:r>
        <w:rPr>
          <w:rStyle w:val="VerbatimChar"/>
        </w:rPr>
        <w:t>##  [7,] 0.9646278</w:t>
      </w:r>
      <w:r>
        <w:br/>
      </w:r>
      <w:r>
        <w:rPr>
          <w:rStyle w:val="VerbatimChar"/>
        </w:rPr>
        <w:t>##  [8,] 0.9643527</w:t>
      </w:r>
      <w:r>
        <w:br/>
      </w:r>
      <w:r>
        <w:rPr>
          <w:rStyle w:val="VerbatimChar"/>
        </w:rPr>
        <w:t>##  [9,] 0.9644329</w:t>
      </w:r>
      <w:r>
        <w:br/>
      </w:r>
      <w:r>
        <w:rPr>
          <w:rStyle w:val="VerbatimChar"/>
        </w:rPr>
        <w:t>## [10,] 0.9628848</w:t>
      </w:r>
    </w:p>
    <w:p w14:paraId="22D523F6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testrecall)</w:t>
      </w:r>
    </w:p>
    <w:p w14:paraId="65D15F98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530026</w:t>
      </w:r>
      <w:r>
        <w:br/>
      </w:r>
      <w:r>
        <w:rPr>
          <w:rStyle w:val="VerbatimChar"/>
        </w:rPr>
        <w:t>##  [2,] 0.9939499</w:t>
      </w:r>
      <w:r>
        <w:br/>
      </w:r>
      <w:r>
        <w:rPr>
          <w:rStyle w:val="VerbatimChar"/>
        </w:rPr>
        <w:t>##  [3,] 0.9943182</w:t>
      </w:r>
      <w:r>
        <w:br/>
      </w:r>
      <w:r>
        <w:rPr>
          <w:rStyle w:val="VerbatimChar"/>
        </w:rPr>
        <w:t>##  [4,] 0.9950739</w:t>
      </w:r>
      <w:r>
        <w:br/>
      </w:r>
      <w:r>
        <w:rPr>
          <w:rStyle w:val="VerbatimChar"/>
        </w:rPr>
        <w:t>##  [5,] 0.9900249</w:t>
      </w:r>
      <w:r>
        <w:br/>
      </w:r>
      <w:r>
        <w:rPr>
          <w:rStyle w:val="VerbatimChar"/>
        </w:rPr>
        <w:t>##  [6,] 0.9918367</w:t>
      </w:r>
      <w:r>
        <w:br/>
      </w:r>
      <w:r>
        <w:rPr>
          <w:rStyle w:val="VerbatimChar"/>
        </w:rPr>
        <w:t xml:space="preserve">##  [7,] 1        </w:t>
      </w:r>
      <w:r>
        <w:br/>
      </w:r>
      <w:r>
        <w:rPr>
          <w:rStyle w:val="VerbatimChar"/>
        </w:rPr>
        <w:t>##  [8,] 0.9936709</w:t>
      </w:r>
      <w:r>
        <w:br/>
      </w:r>
      <w:r>
        <w:rPr>
          <w:rStyle w:val="VerbatimChar"/>
        </w:rPr>
        <w:t>##  [9,] 0.9979592</w:t>
      </w:r>
      <w:r>
        <w:br/>
      </w:r>
      <w:r>
        <w:rPr>
          <w:rStyle w:val="VerbatimChar"/>
        </w:rPr>
        <w:t>## [10,] 0.9914984</w:t>
      </w:r>
    </w:p>
    <w:p w14:paraId="2C4D3225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testF1)</w:t>
      </w:r>
    </w:p>
    <w:p w14:paraId="28898CCF" w14:textId="77777777" w:rsidR="00E60737" w:rsidRDefault="00E60737" w:rsidP="00E60737">
      <w:pPr>
        <w:pStyle w:val="SourceCode"/>
      </w:pPr>
      <w:r>
        <w:rPr>
          <w:rStyle w:val="VerbatimChar"/>
        </w:rPr>
        <w:lastRenderedPageBreak/>
        <w:t xml:space="preserve">##       [,1]      </w:t>
      </w:r>
      <w:r>
        <w:br/>
      </w:r>
      <w:r>
        <w:rPr>
          <w:rStyle w:val="VerbatimChar"/>
        </w:rPr>
        <w:t>##  [1,] 0.02935736</w:t>
      </w:r>
      <w:r>
        <w:br/>
      </w:r>
      <w:r>
        <w:rPr>
          <w:rStyle w:val="VerbatimChar"/>
        </w:rPr>
        <w:t>##  [2,] 0.09044436</w:t>
      </w:r>
      <w:r>
        <w:br/>
      </w:r>
      <w:r>
        <w:rPr>
          <w:rStyle w:val="VerbatimChar"/>
        </w:rPr>
        <w:t>##  [3,] 0.02931078</w:t>
      </w:r>
      <w:r>
        <w:br/>
      </w:r>
      <w:r>
        <w:rPr>
          <w:rStyle w:val="VerbatimChar"/>
        </w:rPr>
        <w:t>##  [4,] 0.03511669</w:t>
      </w:r>
      <w:r>
        <w:br/>
      </w:r>
      <w:r>
        <w:rPr>
          <w:rStyle w:val="VerbatimChar"/>
        </w:rPr>
        <w:t>##  [5,] 0.03361843</w:t>
      </w:r>
      <w:r>
        <w:br/>
      </w:r>
      <w:r>
        <w:rPr>
          <w:rStyle w:val="VerbatimChar"/>
        </w:rPr>
        <w:t>##  [6,] 0.04093493</w:t>
      </w:r>
      <w:r>
        <w:br/>
      </w:r>
      <w:r>
        <w:rPr>
          <w:rStyle w:val="VerbatimChar"/>
        </w:rPr>
        <w:t>##  [7,] 0.03878022</w:t>
      </w:r>
      <w:r>
        <w:br/>
      </w:r>
      <w:r>
        <w:rPr>
          <w:rStyle w:val="VerbatimChar"/>
        </w:rPr>
        <w:t>##  [8,] 0.02694238</w:t>
      </w:r>
      <w:r>
        <w:br/>
      </w:r>
      <w:r>
        <w:rPr>
          <w:rStyle w:val="VerbatimChar"/>
        </w:rPr>
        <w:t>##  [9,] 0.04142664</w:t>
      </w:r>
      <w:r>
        <w:br/>
      </w:r>
      <w:r>
        <w:rPr>
          <w:rStyle w:val="VerbatimChar"/>
        </w:rPr>
        <w:t>## [10,] 0.2401622</w:t>
      </w:r>
    </w:p>
    <w:p w14:paraId="3FEBB319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MSErrortest)</w:t>
      </w:r>
    </w:p>
    <w:p w14:paraId="50428E03" w14:textId="77777777" w:rsidR="00E60737" w:rsidRDefault="00E60737" w:rsidP="00E60737">
      <w:pPr>
        <w:pStyle w:val="SourceCode"/>
      </w:pPr>
      <w:r>
        <w:rPr>
          <w:rStyle w:val="VerbatimChar"/>
        </w:rPr>
        <w:t xml:space="preserve">##       [,1]    </w:t>
      </w:r>
      <w:r>
        <w:br/>
      </w:r>
      <w:r>
        <w:rPr>
          <w:rStyle w:val="VerbatimChar"/>
        </w:rPr>
        <w:t>##  [1,] 1.113689</w:t>
      </w:r>
      <w:r>
        <w:br/>
      </w:r>
      <w:r>
        <w:rPr>
          <w:rStyle w:val="VerbatimChar"/>
        </w:rPr>
        <w:t>##  [2,] 1.109015</w:t>
      </w:r>
      <w:r>
        <w:br/>
      </w:r>
      <w:r>
        <w:rPr>
          <w:rStyle w:val="VerbatimChar"/>
        </w:rPr>
        <w:t>##  [3,] 1.109291</w:t>
      </w:r>
      <w:r>
        <w:br/>
      </w:r>
      <w:r>
        <w:rPr>
          <w:rStyle w:val="VerbatimChar"/>
        </w:rPr>
        <w:t>##  [4,] 1.104666</w:t>
      </w:r>
      <w:r>
        <w:br/>
      </w:r>
      <w:r>
        <w:rPr>
          <w:rStyle w:val="VerbatimChar"/>
        </w:rPr>
        <w:t>##  [5,] 1.107591</w:t>
      </w:r>
      <w:r>
        <w:br/>
      </w:r>
      <w:r>
        <w:rPr>
          <w:rStyle w:val="VerbatimChar"/>
        </w:rPr>
        <w:t xml:space="preserve">##  [6,] 1.10735 </w:t>
      </w:r>
      <w:r>
        <w:br/>
      </w:r>
      <w:r>
        <w:rPr>
          <w:rStyle w:val="VerbatimChar"/>
        </w:rPr>
        <w:t>##  [7,] 1.106117</w:t>
      </w:r>
      <w:r>
        <w:br/>
      </w:r>
      <w:r>
        <w:rPr>
          <w:rStyle w:val="VerbatimChar"/>
        </w:rPr>
        <w:t>##  [8,] 1.106929</w:t>
      </w:r>
      <w:r>
        <w:br/>
      </w:r>
      <w:r>
        <w:rPr>
          <w:rStyle w:val="VerbatimChar"/>
        </w:rPr>
        <w:t>##  [9,] 1.106695</w:t>
      </w:r>
      <w:r>
        <w:br/>
      </w:r>
      <w:r>
        <w:rPr>
          <w:rStyle w:val="VerbatimChar"/>
        </w:rPr>
        <w:t>## [10,] 1.111144</w:t>
      </w:r>
    </w:p>
    <w:p w14:paraId="244EF151" w14:textId="77777777" w:rsidR="00E60737" w:rsidRDefault="00E60737" w:rsidP="00E60737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auctest)</w:t>
      </w:r>
    </w:p>
    <w:p w14:paraId="038C7D4E" w14:textId="77777777" w:rsidR="00E60737" w:rsidRDefault="00E60737" w:rsidP="00E60737">
      <w:pPr>
        <w:pStyle w:val="ListParagraph"/>
        <w:numPr>
          <w:ilvl w:val="0"/>
          <w:numId w:val="3"/>
        </w:numPr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 xml:space="preserve">##  [1,] 0.957537 </w:t>
      </w:r>
      <w:r>
        <w:br/>
      </w:r>
      <w:r>
        <w:rPr>
          <w:rStyle w:val="VerbatimChar"/>
        </w:rPr>
        <w:t>##  [2,] 0.9787709</w:t>
      </w:r>
      <w:r>
        <w:br/>
      </w:r>
      <w:r>
        <w:rPr>
          <w:rStyle w:val="VerbatimChar"/>
        </w:rPr>
        <w:t>##  [3,] 0.9789332</w:t>
      </w:r>
      <w:r>
        <w:br/>
      </w:r>
      <w:r>
        <w:rPr>
          <w:rStyle w:val="VerbatimChar"/>
        </w:rPr>
        <w:t>##  [4,] 0.9800809</w:t>
      </w:r>
      <w:r>
        <w:br/>
      </w:r>
      <w:r>
        <w:rPr>
          <w:rStyle w:val="VerbatimChar"/>
        </w:rPr>
        <w:t>##  [5,] 0.9770683</w:t>
      </w:r>
      <w:r>
        <w:br/>
      </w:r>
      <w:r>
        <w:rPr>
          <w:rStyle w:val="VerbatimChar"/>
        </w:rPr>
        <w:t>##  [6,] 0.9780118</w:t>
      </w:r>
      <w:r>
        <w:br/>
      </w:r>
      <w:r>
        <w:rPr>
          <w:rStyle w:val="VerbatimChar"/>
        </w:rPr>
        <w:t>##  [7,] 0.9823013</w:t>
      </w:r>
      <w:r>
        <w:br/>
      </w:r>
      <w:r>
        <w:rPr>
          <w:rStyle w:val="VerbatimChar"/>
        </w:rPr>
        <w:t>##  [8,] 0.9790045</w:t>
      </w:r>
      <w:r>
        <w:br/>
      </w:r>
      <w:r>
        <w:rPr>
          <w:rStyle w:val="VerbatimChar"/>
        </w:rPr>
        <w:t>##  [9,] 0.9811831</w:t>
      </w:r>
      <w:r>
        <w:br/>
      </w:r>
      <w:r>
        <w:rPr>
          <w:rStyle w:val="VerbatimChar"/>
        </w:rPr>
        <w:t>## [10,] 0.9771065</w:t>
      </w:r>
    </w:p>
    <w:p w14:paraId="08646382" w14:textId="21F6674B" w:rsidR="004A4D1E" w:rsidRDefault="004A4D1E"/>
    <w:p w14:paraId="08B6EFEB" w14:textId="77777777" w:rsidR="001D0D81" w:rsidRPr="005B661A" w:rsidRDefault="001D0D81" w:rsidP="001D0D81">
      <w:pPr>
        <w:pStyle w:val="ListParagraph"/>
        <w:numPr>
          <w:ilvl w:val="0"/>
          <w:numId w:val="3"/>
        </w:numPr>
        <w:rPr>
          <w:rStyle w:val="NormalTok"/>
          <w:b/>
          <w:bCs/>
          <w:sz w:val="28"/>
          <w:szCs w:val="28"/>
        </w:rPr>
      </w:pPr>
      <w:r w:rsidRPr="005B661A">
        <w:rPr>
          <w:rStyle w:val="NormalTok"/>
          <w:b/>
          <w:bCs/>
          <w:sz w:val="28"/>
          <w:szCs w:val="28"/>
        </w:rPr>
        <w:t>Naïve Bayes</w:t>
      </w:r>
    </w:p>
    <w:p w14:paraId="6D1EACD6" w14:textId="77777777" w:rsidR="001D0D81" w:rsidRDefault="001D0D81" w:rsidP="001D0D81">
      <w:pPr>
        <w:pStyle w:val="SourceCode"/>
      </w:pPr>
      <w:r>
        <w:rPr>
          <w:rStyle w:val="NormalTok"/>
        </w:rPr>
        <w:t>st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4CD97CDC" w14:textId="77777777" w:rsidR="001D0D81" w:rsidRDefault="001D0D81" w:rsidP="001D0D81">
      <w:pPr>
        <w:pStyle w:val="SourceCode"/>
      </w:pPr>
      <w:r>
        <w:rPr>
          <w:rStyle w:val="VerbatimChar"/>
        </w:rPr>
        <w:t>## Loading required package: lattice</w:t>
      </w:r>
    </w:p>
    <w:p w14:paraId="4E97EC26" w14:textId="77777777" w:rsidR="001D0D81" w:rsidRDefault="001D0D81" w:rsidP="001D0D81">
      <w:pPr>
        <w:pStyle w:val="SourceCode"/>
      </w:pPr>
      <w:r>
        <w:rPr>
          <w:rStyle w:val="VerbatimChar"/>
        </w:rPr>
        <w:lastRenderedPageBreak/>
        <w:t>## Loading required package: ggplot2</w:t>
      </w:r>
    </w:p>
    <w:p w14:paraId="354B3AAF" w14:textId="77777777" w:rsidR="001D0D81" w:rsidRDefault="001D0D81" w:rsidP="001D0D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Rc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SE)</w:t>
      </w:r>
    </w:p>
    <w:p w14:paraId="22170CFD" w14:textId="77777777" w:rsidR="001D0D81" w:rsidRDefault="001D0D81" w:rsidP="001D0D81">
      <w:pPr>
        <w:pStyle w:val="SourceCode"/>
      </w:pPr>
      <w:r>
        <w:rPr>
          <w:rStyle w:val="VerbatimChar"/>
        </w:rPr>
        <w:t>## Loaded ROSE 0.0-3</w:t>
      </w:r>
    </w:p>
    <w:p w14:paraId="695A0F56" w14:textId="77777777" w:rsidR="001D0D81" w:rsidRDefault="001D0D81" w:rsidP="001D0D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F0B56BF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10BA492" w14:textId="77777777" w:rsidR="001D0D81" w:rsidRDefault="001D0D81" w:rsidP="001D0D8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6B53DF2" w14:textId="77777777" w:rsidR="001D0D81" w:rsidRDefault="001D0D81" w:rsidP="001D0D8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2163CA4" w14:textId="77777777" w:rsidR="001D0D81" w:rsidRDefault="001D0D81" w:rsidP="001D0D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trics)</w:t>
      </w:r>
    </w:p>
    <w:p w14:paraId="7A211D3E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14:paraId="636BC02B" w14:textId="77777777" w:rsidR="001D0D81" w:rsidRDefault="001D0D81" w:rsidP="001D0D81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14:paraId="37B81A26" w14:textId="77777777" w:rsidR="001D0D81" w:rsidRDefault="001D0D81" w:rsidP="001D0D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vAUC)</w:t>
      </w:r>
    </w:p>
    <w:p w14:paraId="2CCFE631" w14:textId="77777777" w:rsidR="001D0D81" w:rsidRDefault="001D0D81" w:rsidP="001D0D81">
      <w:pPr>
        <w:pStyle w:val="SourceCode"/>
      </w:pPr>
      <w:r>
        <w:rPr>
          <w:rStyle w:val="VerbatimChar"/>
        </w:rPr>
        <w:t>## Loading required package: ROCR</w:t>
      </w:r>
    </w:p>
    <w:p w14:paraId="3EBEBD18" w14:textId="77777777" w:rsidR="001D0D81" w:rsidRDefault="001D0D81" w:rsidP="001D0D81">
      <w:pPr>
        <w:pStyle w:val="SourceCode"/>
      </w:pPr>
      <w:r>
        <w:rPr>
          <w:rStyle w:val="VerbatimChar"/>
        </w:rPr>
        <w:t>## Loading required package: gplots</w:t>
      </w:r>
    </w:p>
    <w:p w14:paraId="36690CA6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7717085B" w14:textId="77777777" w:rsidR="001D0D81" w:rsidRDefault="001D0D81" w:rsidP="001D0D81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49A872E9" w14:textId="77777777" w:rsidR="001D0D81" w:rsidRDefault="001D0D81" w:rsidP="001D0D81">
      <w:pPr>
        <w:pStyle w:val="SourceCode"/>
      </w:pPr>
      <w:r>
        <w:rPr>
          <w:rStyle w:val="VerbatimChar"/>
        </w:rPr>
        <w:t>## Loading required package: data.table</w:t>
      </w:r>
    </w:p>
    <w:p w14:paraId="5E4D2531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5098ACC1" w14:textId="77777777" w:rsidR="001D0D81" w:rsidRDefault="001D0D81" w:rsidP="001D0D81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0C284DCB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</w:t>
      </w:r>
    </w:p>
    <w:p w14:paraId="013D2AE2" w14:textId="77777777" w:rsidR="001D0D81" w:rsidRDefault="001D0D81" w:rsidP="001D0D81">
      <w:pPr>
        <w:pStyle w:val="SourceCode"/>
      </w:pPr>
      <w:r>
        <w:rPr>
          <w:rStyle w:val="VerbatimChar"/>
        </w:rPr>
        <w:t>## cvAUC version: 1.1.0</w:t>
      </w:r>
    </w:p>
    <w:p w14:paraId="22A2D42E" w14:textId="77777777" w:rsidR="001D0D81" w:rsidRDefault="001D0D81" w:rsidP="001D0D81">
      <w:pPr>
        <w:pStyle w:val="SourceCode"/>
      </w:pPr>
      <w:r>
        <w:rPr>
          <w:rStyle w:val="VerbatimChar"/>
        </w:rPr>
        <w:lastRenderedPageBreak/>
        <w:t>## Notice to cvAUC users: Major speed improvements in version 1.1.0</w:t>
      </w:r>
    </w:p>
    <w:p w14:paraId="5BB2A567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</w:t>
      </w:r>
    </w:p>
    <w:p w14:paraId="6F804AB4" w14:textId="77777777" w:rsidR="001D0D81" w:rsidRDefault="001D0D81" w:rsidP="001D0D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>validateaccruacy=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accruacy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call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reprecision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e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F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SError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validate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te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olds =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Frauddata))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F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f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testIndexe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fold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>arr.ind 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spliting data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>Frauddata[</w:t>
      </w:r>
      <w:r>
        <w:rPr>
          <w:rStyle w:val="OperatorTok"/>
        </w:rPr>
        <w:t>-</w:t>
      </w:r>
      <w:r>
        <w:rPr>
          <w:rStyle w:val="NormalTok"/>
        </w:rPr>
        <w:t>testIndexes,]</w:t>
      </w:r>
      <w:r>
        <w:br/>
      </w:r>
      <w:r>
        <w:rPr>
          <w:rStyle w:val="NormalTok"/>
        </w:rPr>
        <w:t xml:space="preserve">  testset =</w:t>
      </w:r>
      <w:r>
        <w:rPr>
          <w:rStyle w:val="StringTok"/>
        </w:rPr>
        <w:t xml:space="preserve"> </w:t>
      </w:r>
      <w:r>
        <w:rPr>
          <w:rStyle w:val="NormalTok"/>
        </w:rPr>
        <w:t>Frauddata[testIndexes,]</w:t>
      </w:r>
      <w:r>
        <w:br/>
      </w:r>
      <w:r>
        <w:rPr>
          <w:rStyle w:val="NormalTok"/>
        </w:rPr>
        <w:t xml:space="preserve">  data_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rain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rainset =</w:t>
      </w:r>
      <w:r>
        <w:rPr>
          <w:rStyle w:val="StringTok"/>
        </w:rPr>
        <w:t xml:space="preserve"> </w:t>
      </w:r>
      <w:r>
        <w:rPr>
          <w:rStyle w:val="NormalTok"/>
        </w:rPr>
        <w:t>train[data_train,]</w:t>
      </w:r>
      <w:r>
        <w:br/>
      </w:r>
      <w:r>
        <w:rPr>
          <w:rStyle w:val="NormalTok"/>
        </w:rPr>
        <w:t xml:space="preserve">  trainset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 validateset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NormalTok"/>
        </w:rPr>
        <w:t>data_train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Over and under samplin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ainsetboth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ovun.sample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  trainsetboth</w:t>
      </w:r>
      <w:r>
        <w:rPr>
          <w:rStyle w:val="OperatorTok"/>
        </w:rPr>
        <w:t>$</w:t>
      </w:r>
      <w:r>
        <w:rPr>
          <w:rStyle w:val="NormalTok"/>
        </w:rPr>
        <w:t>isFrau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setboth</w:t>
      </w:r>
      <w:r>
        <w:rPr>
          <w:rStyle w:val="Operato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avie Bay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 xml:space="preserve">  NBclassfier=</w:t>
      </w:r>
      <w:r>
        <w:rPr>
          <w:rStyle w:val="KeywordTok"/>
        </w:rPr>
        <w:t>naiveBayes</w:t>
      </w:r>
      <w:r>
        <w:rPr>
          <w:rStyle w:val="NormalTok"/>
        </w:rPr>
        <w:t>(isFraud</w:t>
      </w:r>
      <w:r>
        <w:rPr>
          <w:rStyle w:val="OperatorTok"/>
        </w:rPr>
        <w:t>~</w:t>
      </w:r>
      <w:r>
        <w:rPr>
          <w:rStyle w:val="NormalTok"/>
        </w:rPr>
        <w:t>step</w:t>
      </w:r>
      <w:r>
        <w:rPr>
          <w:rStyle w:val="OperatorTok"/>
        </w:rPr>
        <w:t>+</w:t>
      </w:r>
      <w:r>
        <w:rPr>
          <w:rStyle w:val="NormalTok"/>
        </w:rPr>
        <w:t>amount</w:t>
      </w:r>
      <w:r>
        <w:rPr>
          <w:rStyle w:val="OperatorTok"/>
        </w:rPr>
        <w:t>+</w:t>
      </w:r>
      <w:r>
        <w:rPr>
          <w:rStyle w:val="NormalTok"/>
        </w:rPr>
        <w:t>type</w:t>
      </w:r>
      <w:r>
        <w:rPr>
          <w:rStyle w:val="OperatorTok"/>
        </w:rPr>
        <w:t>+</w:t>
      </w:r>
      <w:r>
        <w:rPr>
          <w:rStyle w:val="NormalTok"/>
        </w:rPr>
        <w:t>nameOrig</w:t>
      </w:r>
      <w:r>
        <w:rPr>
          <w:rStyle w:val="OperatorTok"/>
        </w:rPr>
        <w:t>+</w:t>
      </w:r>
      <w:r>
        <w:rPr>
          <w:rStyle w:val="NormalTok"/>
        </w:rPr>
        <w:t>oldbalanceOrg</w:t>
      </w:r>
      <w:r>
        <w:rPr>
          <w:rStyle w:val="OperatorTok"/>
        </w:rPr>
        <w:t>+</w:t>
      </w:r>
      <w:r>
        <w:rPr>
          <w:rStyle w:val="NormalTok"/>
        </w:rPr>
        <w:t>newbalanceOrig</w:t>
      </w:r>
      <w:r>
        <w:rPr>
          <w:rStyle w:val="OperatorTok"/>
        </w:rPr>
        <w:t>+</w:t>
      </w:r>
      <w:r>
        <w:rPr>
          <w:rStyle w:val="NormalTok"/>
        </w:rPr>
        <w:t>oldbalanceDest</w:t>
      </w:r>
      <w:r>
        <w:rPr>
          <w:rStyle w:val="OperatorTok"/>
        </w:rPr>
        <w:t>+</w:t>
      </w:r>
      <w:r>
        <w:rPr>
          <w:rStyle w:val="NormalTok"/>
        </w:rPr>
        <w:t>newbalanceDest</w:t>
      </w:r>
      <w:r>
        <w:rPr>
          <w:rStyle w:val="OperatorTok"/>
        </w:rPr>
        <w:t>+</w:t>
      </w:r>
      <w:r>
        <w:rPr>
          <w:rStyle w:val="NormalTok"/>
        </w:rPr>
        <w:t xml:space="preserve">isFlaggedFraud, </w:t>
      </w:r>
      <w:r>
        <w:rPr>
          <w:rStyle w:val="DataTypeTok"/>
        </w:rPr>
        <w:t>data=</w:t>
      </w:r>
      <w:r>
        <w:rPr>
          <w:rStyle w:val="NormalTok"/>
        </w:rPr>
        <w:t>trainsetboth)</w:t>
      </w:r>
      <w:r>
        <w:br/>
      </w:r>
      <w:r>
        <w:rPr>
          <w:rStyle w:val="NormalTok"/>
        </w:rPr>
        <w:t xml:space="preserve">  NBclassfi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</w:t>
      </w:r>
      <w:r>
        <w:br/>
      </w:r>
      <w:r>
        <w:rPr>
          <w:rStyle w:val="NormalTok"/>
        </w:rPr>
        <w:t>Vpredict_Baye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Bclassfier,</w:t>
      </w:r>
      <w:r>
        <w:rPr>
          <w:rStyle w:val="DataTypeTok"/>
        </w:rPr>
        <w:t>newdata =</w:t>
      </w:r>
      <w:r>
        <w:rPr>
          <w:rStyle w:val="NormalTok"/>
        </w:rPr>
        <w:t xml:space="preserve">  validate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able_validat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validateset</w:t>
      </w:r>
      <w:r>
        <w:rPr>
          <w:rStyle w:val="OperatorTok"/>
        </w:rPr>
        <w:t>$</w:t>
      </w:r>
      <w:r>
        <w:rPr>
          <w:rStyle w:val="NormalTok"/>
        </w:rPr>
        <w:t xml:space="preserve">isFraud, </w:t>
      </w:r>
      <w:r>
        <w:rPr>
          <w:rStyle w:val="DataTypeTok"/>
        </w:rPr>
        <w:t>Predicted =</w:t>
      </w:r>
      <w:r>
        <w:rPr>
          <w:rStyle w:val="NormalTok"/>
        </w:rPr>
        <w:t xml:space="preserve"> Vpredict_B</w:t>
      </w:r>
      <w:r>
        <w:rPr>
          <w:rStyle w:val="NormalTok"/>
        </w:rPr>
        <w:lastRenderedPageBreak/>
        <w:t>ayes)</w:t>
      </w:r>
      <w:r>
        <w:br/>
      </w:r>
      <w:r>
        <w:rPr>
          <w:rStyle w:val="NormalTok"/>
        </w:rPr>
        <w:t xml:space="preserve">  cmvalidate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able_validat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table_validate)</w:t>
      </w:r>
      <w:r>
        <w:br/>
      </w:r>
      <w:r>
        <w:rPr>
          <w:rStyle w:val="NormalTok"/>
        </w:rPr>
        <w:t xml:space="preserve"> diag1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n1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validate)</w:t>
      </w:r>
      <w:r>
        <w:br/>
      </w:r>
      <w:r>
        <w:rPr>
          <w:rStyle w:val="NormalTok"/>
        </w:rPr>
        <w:t xml:space="preserve">  accuracyvalidat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</w:t>
      </w:r>
      <w:r>
        <w:br/>
      </w:r>
      <w:r>
        <w:rPr>
          <w:rStyle w:val="NormalTok"/>
        </w:rPr>
        <w:t xml:space="preserve"> precisionvalidate =</w:t>
      </w:r>
      <w:r>
        <w:rPr>
          <w:rStyle w:val="StringTok"/>
        </w:rPr>
        <w:t xml:space="preserve"> 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validate =</w:t>
      </w:r>
      <w:r>
        <w:rPr>
          <w:rStyle w:val="StringTok"/>
        </w:rPr>
        <w:t xml:space="preserve"> 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validat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accuracyvalidate</w:t>
      </w:r>
      <w:r>
        <w:br/>
      </w:r>
      <w:r>
        <w:rPr>
          <w:rStyle w:val="NormalTok"/>
        </w:rPr>
        <w:t xml:space="preserve">  f1validat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valid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vali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validate)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data.frame</w:t>
      </w:r>
      <w:r>
        <w:rPr>
          <w:rStyle w:val="NormalTok"/>
        </w:rPr>
        <w:t>(precisionvalidate, recallvalidate, f1validate)</w:t>
      </w:r>
      <w:r>
        <w:br/>
      </w:r>
      <w:r>
        <w:rPr>
          <w:rStyle w:val="NormalTok"/>
        </w:rPr>
        <w:t xml:space="preserve">   auc1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predict_Bayes),</w:t>
      </w:r>
      <w:r>
        <w:rPr>
          <w:rStyle w:val="KeywordTok"/>
        </w:rPr>
        <w:t>as.numeric</w:t>
      </w:r>
      <w:r>
        <w:rPr>
          <w:rStyle w:val="NormalTok"/>
        </w:rPr>
        <w:t>(validateset</w:t>
      </w:r>
      <w:r>
        <w:rPr>
          <w:rStyle w:val="OperatorTok"/>
        </w:rPr>
        <w:t>$</w:t>
      </w:r>
      <w:r>
        <w:rPr>
          <w:rStyle w:val="NormalTok"/>
        </w:rPr>
        <w:t>isFraud) 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#store result</w:t>
      </w:r>
      <w:r>
        <w:br/>
      </w:r>
      <w:r>
        <w:br/>
      </w:r>
      <w:r>
        <w:rPr>
          <w:rStyle w:val="NormalTok"/>
        </w:rPr>
        <w:t xml:space="preserve">     validate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accruacy,accuracyvalidate)</w:t>
      </w:r>
      <w:r>
        <w:br/>
      </w:r>
      <w:r>
        <w:rPr>
          <w:rStyle w:val="NormalTok"/>
        </w:rPr>
        <w:t xml:space="preserve">    validaterecall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recall,recallvalidate)</w:t>
      </w:r>
      <w:r>
        <w:br/>
      </w:r>
      <w:r>
        <w:rPr>
          <w:rStyle w:val="NormalTok"/>
        </w:rPr>
        <w:t xml:space="preserve">    validateprecision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precision,precisionvalidate)</w:t>
      </w:r>
      <w:r>
        <w:br/>
      </w:r>
      <w:r>
        <w:rPr>
          <w:rStyle w:val="NormalTok"/>
        </w:rPr>
        <w:t xml:space="preserve">    validate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validateF1,f1validate)</w:t>
      </w:r>
      <w:r>
        <w:br/>
      </w:r>
      <w:r>
        <w:rPr>
          <w:rStyle w:val="NormalTok"/>
        </w:rPr>
        <w:t xml:space="preserve">  MSError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validate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alidateset</w:t>
      </w:r>
      <w:r>
        <w:rPr>
          <w:rStyle w:val="OperatorTok"/>
        </w:rPr>
        <w:t>$</w:t>
      </w:r>
      <w:r>
        <w:rPr>
          <w:rStyle w:val="NormalTok"/>
        </w:rPr>
        <w:t xml:space="preserve">isFraud), </w:t>
      </w:r>
      <w:r>
        <w:rPr>
          <w:rStyle w:val="DataTypeTok"/>
        </w:rPr>
        <w:t>predict =</w:t>
      </w:r>
      <w:r>
        <w:rPr>
          <w:rStyle w:val="KeywordTok"/>
        </w:rPr>
        <w:t>as.numeric</w:t>
      </w:r>
      <w:r>
        <w:rPr>
          <w:rStyle w:val="NormalTok"/>
        </w:rPr>
        <w:t>( Vpredict_Bayes)))</w:t>
      </w:r>
      <w:r>
        <w:br/>
      </w:r>
      <w:r>
        <w:rPr>
          <w:rStyle w:val="NormalTok"/>
        </w:rPr>
        <w:t xml:space="preserve">  aucvalidate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validate, auc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validat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predict_Baye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classfier,test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able_tes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>testset</w:t>
      </w:r>
      <w:r>
        <w:rPr>
          <w:rStyle w:val="OperatorTok"/>
        </w:rPr>
        <w:t>$</w:t>
      </w:r>
      <w:r>
        <w:rPr>
          <w:rStyle w:val="NormalTok"/>
        </w:rPr>
        <w:t>isFraud,</w:t>
      </w:r>
      <w:r>
        <w:rPr>
          <w:rStyle w:val="DataTypeTok"/>
        </w:rPr>
        <w:t>Predicted =</w:t>
      </w:r>
      <w:r>
        <w:rPr>
          <w:rStyle w:val="NormalTok"/>
        </w:rPr>
        <w:t>predict_Bayes)</w:t>
      </w:r>
      <w:r>
        <w:br/>
      </w:r>
      <w:r>
        <w:rPr>
          <w:rStyle w:val="NormalTok"/>
        </w:rPr>
        <w:t xml:space="preserve">  cm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able_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table_test)</w:t>
      </w:r>
      <w:r>
        <w:br/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   diag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cm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iag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precision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recall =</w:t>
      </w:r>
      <w:r>
        <w:rPr>
          <w:rStyle w:val="StringTok"/>
        </w:rPr>
        <w:t xml:space="preserve"> 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1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c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all)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data.frame</w:t>
      </w:r>
      <w:r>
        <w:rPr>
          <w:rStyle w:val="NormalTok"/>
        </w:rPr>
        <w:t>(precision, recall, f1)</w:t>
      </w:r>
      <w:r>
        <w:br/>
      </w:r>
      <w:r>
        <w:rPr>
          <w:rStyle w:val="NormalTok"/>
        </w:rPr>
        <w:t xml:space="preserve">   auc2 =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redict_Bayes),</w:t>
      </w:r>
      <w:r>
        <w:rPr>
          <w:rStyle w:val="KeywordTok"/>
        </w:rPr>
        <w:t>as.numeric</w:t>
      </w:r>
      <w:r>
        <w:rPr>
          <w:rStyle w:val="NormalTok"/>
        </w:rPr>
        <w:t>(testset</w:t>
      </w:r>
      <w:r>
        <w:rPr>
          <w:rStyle w:val="OperatorTok"/>
        </w:rPr>
        <w:t>$</w:t>
      </w:r>
      <w:r>
        <w:rPr>
          <w:rStyle w:val="NormalTok"/>
        </w:rPr>
        <w:t>isFraud) 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#store resul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testaccruacy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accruacy,accuracy)</w:t>
      </w:r>
      <w:r>
        <w:br/>
      </w:r>
      <w:r>
        <w:rPr>
          <w:rStyle w:val="NormalTok"/>
        </w:rPr>
        <w:t xml:space="preserve">   testrecall=</w:t>
      </w:r>
      <w:r>
        <w:rPr>
          <w:rStyle w:val="KeywordTok"/>
        </w:rPr>
        <w:t>append</w:t>
      </w:r>
      <w:r>
        <w:rPr>
          <w:rStyle w:val="NormalTok"/>
        </w:rPr>
        <w:t>(testrecall,recall)</w:t>
      </w:r>
      <w:r>
        <w:br/>
      </w:r>
      <w:r>
        <w:rPr>
          <w:rStyle w:val="NormalTok"/>
        </w:rPr>
        <w:t xml:space="preserve">   testreprecision=</w:t>
      </w:r>
      <w:r>
        <w:rPr>
          <w:rStyle w:val="KeywordTok"/>
        </w:rPr>
        <w:t>append</w:t>
      </w:r>
      <w:r>
        <w:rPr>
          <w:rStyle w:val="NormalTok"/>
        </w:rPr>
        <w:t>(testreprecision,precision)</w:t>
      </w:r>
      <w:r>
        <w:br/>
      </w:r>
      <w:r>
        <w:rPr>
          <w:rStyle w:val="NormalTok"/>
        </w:rPr>
        <w:t xml:space="preserve">   testF1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estF1,f1)</w:t>
      </w:r>
      <w:r>
        <w:br/>
      </w:r>
      <w:r>
        <w:rPr>
          <w:rStyle w:val="NormalTok"/>
        </w:rPr>
        <w:t xml:space="preserve">   MSError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MSErrortest,</w:t>
      </w:r>
      <w:r>
        <w:rPr>
          <w:rStyle w:val="KeywordTok"/>
        </w:rPr>
        <w:t>ms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set</w:t>
      </w:r>
      <w:r>
        <w:rPr>
          <w:rStyle w:val="OperatorTok"/>
        </w:rPr>
        <w:t>$</w:t>
      </w:r>
      <w:r>
        <w:rPr>
          <w:rStyle w:val="NormalTok"/>
        </w:rPr>
        <w:t xml:space="preserve">isFraud), </w:t>
      </w:r>
      <w:r>
        <w:rPr>
          <w:rStyle w:val="DataTypeTok"/>
        </w:rPr>
        <w:t>predic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redict_Bayes) ))</w:t>
      </w:r>
      <w:r>
        <w:br/>
      </w:r>
      <w:r>
        <w:rPr>
          <w:rStyle w:val="NormalTok"/>
        </w:rPr>
        <w:t xml:space="preserve">     auctest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auctest, auc2)</w:t>
      </w:r>
      <w:r>
        <w:br/>
      </w:r>
      <w:r>
        <w:rPr>
          <w:rStyle w:val="NormalTok"/>
        </w:rPr>
        <w:t xml:space="preserve">   }</w:t>
      </w:r>
    </w:p>
    <w:p w14:paraId="27BEBB4D" w14:textId="77777777" w:rsidR="001D0D81" w:rsidRDefault="001D0D81" w:rsidP="001D0D81">
      <w:pPr>
        <w:pStyle w:val="SourceCode"/>
      </w:pPr>
      <w:r>
        <w:rPr>
          <w:rStyle w:val="VerbatimChar"/>
        </w:rPr>
        <w:lastRenderedPageBreak/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  <w:r>
        <w:br/>
      </w:r>
      <w:r>
        <w:br/>
      </w:r>
      <w:r>
        <w:rPr>
          <w:rStyle w:val="VerbatimChar"/>
        </w:rPr>
        <w:t>## Warning in data.matrix(newdata): NAs introduced by coercion</w:t>
      </w:r>
    </w:p>
    <w:p w14:paraId="5B243FA1" w14:textId="77777777" w:rsidR="001D0D81" w:rsidRDefault="001D0D81" w:rsidP="001D0D81">
      <w:pPr>
        <w:pStyle w:val="SourceCode"/>
      </w:pPr>
      <w:r>
        <w:rPr>
          <w:rStyle w:val="NormalTok"/>
        </w:rPr>
        <w:t>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_time</w:t>
      </w:r>
    </w:p>
    <w:p w14:paraId="18A9E858" w14:textId="77777777" w:rsidR="001D0D81" w:rsidRDefault="001D0D81" w:rsidP="001D0D81">
      <w:pPr>
        <w:pStyle w:val="SourceCode"/>
      </w:pPr>
      <w:r>
        <w:rPr>
          <w:rStyle w:val="VerbatimChar"/>
        </w:rPr>
        <w:t>## Time difference of 1.449594 hours</w:t>
      </w:r>
    </w:p>
    <w:p w14:paraId="49433E2D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accruacy))</w:t>
      </w:r>
    </w:p>
    <w:p w14:paraId="33B525C1" w14:textId="77777777" w:rsidR="001D0D81" w:rsidRDefault="001D0D81" w:rsidP="001D0D81">
      <w:pPr>
        <w:pStyle w:val="SourceCode"/>
      </w:pPr>
      <w:r>
        <w:rPr>
          <w:rStyle w:val="VerbatimChar"/>
        </w:rPr>
        <w:t>## [1] 0.9868576</w:t>
      </w:r>
    </w:p>
    <w:p w14:paraId="47763C0C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recall))</w:t>
      </w:r>
    </w:p>
    <w:p w14:paraId="1DEA7785" w14:textId="77777777" w:rsidR="001D0D81" w:rsidRDefault="001D0D81" w:rsidP="001D0D81">
      <w:pPr>
        <w:pStyle w:val="SourceCode"/>
      </w:pPr>
      <w:r>
        <w:rPr>
          <w:rStyle w:val="VerbatimChar"/>
        </w:rPr>
        <w:lastRenderedPageBreak/>
        <w:t>## [1] 0.2767851</w:t>
      </w:r>
    </w:p>
    <w:p w14:paraId="46F7F704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validateF1))</w:t>
      </w:r>
    </w:p>
    <w:p w14:paraId="31CC3C28" w14:textId="77777777" w:rsidR="001D0D81" w:rsidRDefault="001D0D81" w:rsidP="001D0D81">
      <w:pPr>
        <w:pStyle w:val="SourceCode"/>
      </w:pPr>
      <w:r>
        <w:rPr>
          <w:rStyle w:val="VerbatimChar"/>
        </w:rPr>
        <w:t>## [1] 0.05451788</w:t>
      </w:r>
    </w:p>
    <w:p w14:paraId="032C8CFF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validate))</w:t>
      </w:r>
    </w:p>
    <w:p w14:paraId="5F29CA88" w14:textId="77777777" w:rsidR="001D0D81" w:rsidRDefault="001D0D81" w:rsidP="001D0D81">
      <w:pPr>
        <w:pStyle w:val="SourceCode"/>
      </w:pPr>
      <w:r>
        <w:rPr>
          <w:rStyle w:val="VerbatimChar"/>
        </w:rPr>
        <w:t>## [1] 1.035694</w:t>
      </w:r>
    </w:p>
    <w:p w14:paraId="614BB094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validate))</w:t>
      </w:r>
    </w:p>
    <w:p w14:paraId="2FC20132" w14:textId="77777777" w:rsidR="001D0D81" w:rsidRDefault="001D0D81" w:rsidP="001D0D81">
      <w:pPr>
        <w:pStyle w:val="SourceCode"/>
      </w:pPr>
      <w:r>
        <w:rPr>
          <w:rStyle w:val="VerbatimChar"/>
        </w:rPr>
        <w:t>## [1] 0.6322805</w:t>
      </w:r>
    </w:p>
    <w:p w14:paraId="40B4B66D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validateaccruacy)</w:t>
      </w:r>
    </w:p>
    <w:p w14:paraId="6FC75693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9874432</w:t>
      </w:r>
      <w:r>
        <w:br/>
      </w:r>
      <w:r>
        <w:rPr>
          <w:rStyle w:val="VerbatimChar"/>
        </w:rPr>
        <w:t>##  [2,] 0.9898042</w:t>
      </w:r>
      <w:r>
        <w:br/>
      </w:r>
      <w:r>
        <w:rPr>
          <w:rStyle w:val="VerbatimChar"/>
        </w:rPr>
        <w:t>##  [3,] 0.9886018</w:t>
      </w:r>
      <w:r>
        <w:br/>
      </w:r>
      <w:r>
        <w:rPr>
          <w:rStyle w:val="VerbatimChar"/>
        </w:rPr>
        <w:t>##  [4,] 0.9910379</w:t>
      </w:r>
      <w:r>
        <w:br/>
      </w:r>
      <w:r>
        <w:rPr>
          <w:rStyle w:val="VerbatimChar"/>
        </w:rPr>
        <w:t>##  [5,] 0.9884438</w:t>
      </w:r>
      <w:r>
        <w:br/>
      </w:r>
      <w:r>
        <w:rPr>
          <w:rStyle w:val="VerbatimChar"/>
        </w:rPr>
        <w:t>##  [6,] 0.9882796</w:t>
      </w:r>
      <w:r>
        <w:br/>
      </w:r>
      <w:r>
        <w:rPr>
          <w:rStyle w:val="VerbatimChar"/>
        </w:rPr>
        <w:t>##  [7,] 0.9871157</w:t>
      </w:r>
      <w:r>
        <w:br/>
      </w:r>
      <w:r>
        <w:rPr>
          <w:rStyle w:val="VerbatimChar"/>
        </w:rPr>
        <w:t>##  [8,] 0.9871218</w:t>
      </w:r>
      <w:r>
        <w:br/>
      </w:r>
      <w:r>
        <w:rPr>
          <w:rStyle w:val="VerbatimChar"/>
        </w:rPr>
        <w:t>##  [9,] 0.9872615</w:t>
      </w:r>
      <w:r>
        <w:br/>
      </w:r>
      <w:r>
        <w:rPr>
          <w:rStyle w:val="VerbatimChar"/>
        </w:rPr>
        <w:t>## [10,] 0.9734666</w:t>
      </w:r>
    </w:p>
    <w:p w14:paraId="4D514395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validaterecall)</w:t>
      </w:r>
    </w:p>
    <w:p w14:paraId="419A8079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2940447</w:t>
      </w:r>
      <w:r>
        <w:br/>
      </w:r>
      <w:r>
        <w:rPr>
          <w:rStyle w:val="VerbatimChar"/>
        </w:rPr>
        <w:t>##  [2,] 0.2604317</w:t>
      </w:r>
      <w:r>
        <w:br/>
      </w:r>
      <w:r>
        <w:rPr>
          <w:rStyle w:val="VerbatimChar"/>
        </w:rPr>
        <w:t>##  [3,] 0.2474293</w:t>
      </w:r>
      <w:r>
        <w:br/>
      </w:r>
      <w:r>
        <w:rPr>
          <w:rStyle w:val="VerbatimChar"/>
        </w:rPr>
        <w:t>##  [4,] 0.2574189</w:t>
      </w:r>
      <w:r>
        <w:br/>
      </w:r>
      <w:r>
        <w:rPr>
          <w:rStyle w:val="VerbatimChar"/>
        </w:rPr>
        <w:t>##  [5,] 0.2425016</w:t>
      </w:r>
      <w:r>
        <w:br/>
      </w:r>
      <w:r>
        <w:rPr>
          <w:rStyle w:val="VerbatimChar"/>
        </w:rPr>
        <w:t>##  [6,] 0.2392132</w:t>
      </w:r>
      <w:r>
        <w:br/>
      </w:r>
      <w:r>
        <w:rPr>
          <w:rStyle w:val="VerbatimChar"/>
        </w:rPr>
        <w:t>##  [7,] 0.3229974</w:t>
      </w:r>
      <w:r>
        <w:br/>
      </w:r>
      <w:r>
        <w:rPr>
          <w:rStyle w:val="VerbatimChar"/>
        </w:rPr>
        <w:t>##  [8,] 0.2647995</w:t>
      </w:r>
      <w:r>
        <w:br/>
      </w:r>
      <w:r>
        <w:rPr>
          <w:rStyle w:val="VerbatimChar"/>
        </w:rPr>
        <w:t>##  [9,] 0.2819525</w:t>
      </w:r>
      <w:r>
        <w:br/>
      </w:r>
      <w:r>
        <w:rPr>
          <w:rStyle w:val="VerbatimChar"/>
        </w:rPr>
        <w:t>## [10,] 0.3570621</w:t>
      </w:r>
    </w:p>
    <w:p w14:paraId="5F3F7786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validateF1)</w:t>
      </w:r>
    </w:p>
    <w:p w14:paraId="20D93A28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  </w:t>
      </w:r>
      <w:r>
        <w:br/>
      </w:r>
      <w:r>
        <w:rPr>
          <w:rStyle w:val="VerbatimChar"/>
        </w:rPr>
        <w:t>##  [1,] 0.06184356</w:t>
      </w:r>
      <w:r>
        <w:br/>
      </w:r>
      <w:r>
        <w:rPr>
          <w:rStyle w:val="VerbatimChar"/>
        </w:rPr>
        <w:t>##  [2,] 0.05838239</w:t>
      </w:r>
      <w:r>
        <w:br/>
      </w:r>
      <w:r>
        <w:rPr>
          <w:rStyle w:val="VerbatimChar"/>
        </w:rPr>
        <w:t>##  [3,] 0.05570023</w:t>
      </w:r>
      <w:r>
        <w:br/>
      </w:r>
      <w:r>
        <w:rPr>
          <w:rStyle w:val="VerbatimChar"/>
        </w:rPr>
        <w:t>##  [4,] 0.06775658</w:t>
      </w:r>
      <w:r>
        <w:br/>
      </w:r>
      <w:r>
        <w:rPr>
          <w:rStyle w:val="VerbatimChar"/>
        </w:rPr>
        <w:t>##  [5,] 0.05430511</w:t>
      </w:r>
      <w:r>
        <w:br/>
      </w:r>
      <w:r>
        <w:rPr>
          <w:rStyle w:val="VerbatimChar"/>
        </w:rPr>
        <w:t>##  [6,] 0.05318474</w:t>
      </w:r>
      <w:r>
        <w:br/>
      </w:r>
      <w:r>
        <w:rPr>
          <w:rStyle w:val="VerbatimChar"/>
        </w:rPr>
        <w:t>##  [7,] 0.06346789</w:t>
      </w:r>
      <w:r>
        <w:br/>
      </w:r>
      <w:r>
        <w:rPr>
          <w:rStyle w:val="VerbatimChar"/>
        </w:rPr>
        <w:lastRenderedPageBreak/>
        <w:t>##  [8,] 0.05339837</w:t>
      </w:r>
      <w:r>
        <w:br/>
      </w:r>
      <w:r>
        <w:rPr>
          <w:rStyle w:val="VerbatimChar"/>
        </w:rPr>
        <w:t>##  [9,] 0.05676602</w:t>
      </w:r>
      <w:r>
        <w:br/>
      </w:r>
      <w:r>
        <w:rPr>
          <w:rStyle w:val="VerbatimChar"/>
        </w:rPr>
        <w:t>## [10,] 0.02037395</w:t>
      </w:r>
    </w:p>
    <w:p w14:paraId="4898C847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MSErrorvalidate)</w:t>
      </w:r>
    </w:p>
    <w:p w14:paraId="28482B07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</w:t>
      </w:r>
      <w:r>
        <w:br/>
      </w:r>
      <w:r>
        <w:rPr>
          <w:rStyle w:val="VerbatimChar"/>
        </w:rPr>
        <w:t>##  [1,] 1.033696</w:t>
      </w:r>
      <w:r>
        <w:br/>
      </w:r>
      <w:r>
        <w:rPr>
          <w:rStyle w:val="VerbatimChar"/>
        </w:rPr>
        <w:t>##  [2,] 1.026997</w:t>
      </w:r>
      <w:r>
        <w:br/>
      </w:r>
      <w:r>
        <w:rPr>
          <w:rStyle w:val="VerbatimChar"/>
        </w:rPr>
        <w:t>##  [3,] 1.030105</w:t>
      </w:r>
      <w:r>
        <w:br/>
      </w:r>
      <w:r>
        <w:rPr>
          <w:rStyle w:val="VerbatimChar"/>
        </w:rPr>
        <w:t>##  [4,] 1.023128</w:t>
      </w:r>
      <w:r>
        <w:br/>
      </w:r>
      <w:r>
        <w:rPr>
          <w:rStyle w:val="VerbatimChar"/>
        </w:rPr>
        <w:t>##  [5,] 1.030523</w:t>
      </w:r>
      <w:r>
        <w:br/>
      </w:r>
      <w:r>
        <w:rPr>
          <w:rStyle w:val="VerbatimChar"/>
        </w:rPr>
        <w:t>##  [6,] 1.030973</w:t>
      </w:r>
      <w:r>
        <w:br/>
      </w:r>
      <w:r>
        <w:rPr>
          <w:rStyle w:val="VerbatimChar"/>
        </w:rPr>
        <w:t>##  [7,] 1.034993</w:t>
      </w:r>
      <w:r>
        <w:br/>
      </w:r>
      <w:r>
        <w:rPr>
          <w:rStyle w:val="VerbatimChar"/>
        </w:rPr>
        <w:t>##  [8,] 1.034601</w:t>
      </w:r>
      <w:r>
        <w:br/>
      </w:r>
      <w:r>
        <w:rPr>
          <w:rStyle w:val="VerbatimChar"/>
        </w:rPr>
        <w:t>##  [9,] 1.034311</w:t>
      </w:r>
      <w:r>
        <w:br/>
      </w:r>
      <w:r>
        <w:rPr>
          <w:rStyle w:val="VerbatimChar"/>
        </w:rPr>
        <w:t>## [10,] 1.077613</w:t>
      </w:r>
    </w:p>
    <w:p w14:paraId="73A78036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aucvalidate)</w:t>
      </w:r>
    </w:p>
    <w:p w14:paraId="7BEE7B32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6412326</w:t>
      </w:r>
      <w:r>
        <w:br/>
      </w:r>
      <w:r>
        <w:rPr>
          <w:rStyle w:val="VerbatimChar"/>
        </w:rPr>
        <w:t>##  [2,] 0.6255611</w:t>
      </w:r>
      <w:r>
        <w:br/>
      </w:r>
      <w:r>
        <w:rPr>
          <w:rStyle w:val="VerbatimChar"/>
        </w:rPr>
        <w:t>##  [3,] 0.6185197</w:t>
      </w:r>
      <w:r>
        <w:br/>
      </w:r>
      <w:r>
        <w:rPr>
          <w:rStyle w:val="VerbatimChar"/>
        </w:rPr>
        <w:t>##  [4,] 0.6246931</w:t>
      </w:r>
      <w:r>
        <w:br/>
      </w:r>
      <w:r>
        <w:rPr>
          <w:rStyle w:val="VerbatimChar"/>
        </w:rPr>
        <w:t>##  [5,] 0.6159837</w:t>
      </w:r>
      <w:r>
        <w:br/>
      </w:r>
      <w:r>
        <w:rPr>
          <w:rStyle w:val="VerbatimChar"/>
        </w:rPr>
        <w:t>##  [6,] 0.6142625</w:t>
      </w:r>
      <w:r>
        <w:br/>
      </w:r>
      <w:r>
        <w:rPr>
          <w:rStyle w:val="VerbatimChar"/>
        </w:rPr>
        <w:t xml:space="preserve">##  [7,] 0.655506 </w:t>
      </w:r>
      <w:r>
        <w:br/>
      </w:r>
      <w:r>
        <w:rPr>
          <w:rStyle w:val="VerbatimChar"/>
        </w:rPr>
        <w:t>##  [8,] 0.6264568</w:t>
      </w:r>
      <w:r>
        <w:br/>
      </w:r>
      <w:r>
        <w:rPr>
          <w:rStyle w:val="VerbatimChar"/>
        </w:rPr>
        <w:t>##  [9,] 0.6350871</w:t>
      </w:r>
      <w:r>
        <w:br/>
      </w:r>
      <w:r>
        <w:rPr>
          <w:rStyle w:val="VerbatimChar"/>
        </w:rPr>
        <w:t>## [10,] 0.6655027</w:t>
      </w:r>
    </w:p>
    <w:p w14:paraId="06F91671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accruacy))</w:t>
      </w:r>
    </w:p>
    <w:p w14:paraId="1CDEA879" w14:textId="77777777" w:rsidR="001D0D81" w:rsidRDefault="001D0D81" w:rsidP="001D0D81">
      <w:pPr>
        <w:pStyle w:val="SourceCode"/>
      </w:pPr>
      <w:r>
        <w:rPr>
          <w:rStyle w:val="VerbatimChar"/>
        </w:rPr>
        <w:t>## [1] 0.9883528</w:t>
      </w:r>
    </w:p>
    <w:p w14:paraId="24F1DF02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recall))</w:t>
      </w:r>
    </w:p>
    <w:p w14:paraId="6E051A47" w14:textId="77777777" w:rsidR="001D0D81" w:rsidRDefault="001D0D81" w:rsidP="001D0D81">
      <w:pPr>
        <w:pStyle w:val="SourceCode"/>
      </w:pPr>
      <w:r>
        <w:rPr>
          <w:rStyle w:val="VerbatimChar"/>
        </w:rPr>
        <w:t>## [1] 0.2177543</w:t>
      </w:r>
    </w:p>
    <w:p w14:paraId="54CE0BBB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F1))</w:t>
      </w:r>
    </w:p>
    <w:p w14:paraId="7FA4DB2C" w14:textId="77777777" w:rsidR="001D0D81" w:rsidRDefault="001D0D81" w:rsidP="001D0D81">
      <w:pPr>
        <w:pStyle w:val="SourceCode"/>
      </w:pPr>
      <w:r>
        <w:rPr>
          <w:rStyle w:val="VerbatimChar"/>
        </w:rPr>
        <w:t>## [1] 0.06060759</w:t>
      </w:r>
    </w:p>
    <w:p w14:paraId="727929CE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MSErrortest))</w:t>
      </w:r>
    </w:p>
    <w:p w14:paraId="2D45C9BC" w14:textId="77777777" w:rsidR="001D0D81" w:rsidRDefault="001D0D81" w:rsidP="001D0D81">
      <w:pPr>
        <w:pStyle w:val="SourceCode"/>
      </w:pPr>
      <w:r>
        <w:rPr>
          <w:rStyle w:val="VerbatimChar"/>
        </w:rPr>
        <w:t>## [1] 1.031086</w:t>
      </w:r>
    </w:p>
    <w:p w14:paraId="6958FB8C" w14:textId="77777777" w:rsidR="001D0D81" w:rsidRDefault="001D0D81" w:rsidP="001D0D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uctest))</w:t>
      </w:r>
    </w:p>
    <w:p w14:paraId="15B72A4A" w14:textId="77777777" w:rsidR="001D0D81" w:rsidRDefault="001D0D81" w:rsidP="001D0D81">
      <w:pPr>
        <w:pStyle w:val="SourceCode"/>
      </w:pPr>
      <w:r>
        <w:rPr>
          <w:rStyle w:val="VerbatimChar"/>
        </w:rPr>
        <w:t>## [1] 0.6035278</w:t>
      </w:r>
    </w:p>
    <w:p w14:paraId="2EDE1919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testaccruacy)</w:t>
      </w:r>
    </w:p>
    <w:p w14:paraId="1975A11C" w14:textId="77777777" w:rsidR="001D0D81" w:rsidRDefault="001D0D81" w:rsidP="001D0D81">
      <w:pPr>
        <w:pStyle w:val="SourceCode"/>
      </w:pPr>
      <w:r>
        <w:rPr>
          <w:rStyle w:val="VerbatimChar"/>
        </w:rPr>
        <w:lastRenderedPageBreak/>
        <w:t xml:space="preserve">##       [,1]     </w:t>
      </w:r>
      <w:r>
        <w:br/>
      </w:r>
      <w:r>
        <w:rPr>
          <w:rStyle w:val="VerbatimChar"/>
        </w:rPr>
        <w:t>##  [1,] 0.9931506</w:t>
      </w:r>
      <w:r>
        <w:br/>
      </w:r>
      <w:r>
        <w:rPr>
          <w:rStyle w:val="VerbatimChar"/>
        </w:rPr>
        <w:t xml:space="preserve">##  [2,] 0.995648 </w:t>
      </w:r>
      <w:r>
        <w:br/>
      </w:r>
      <w:r>
        <w:rPr>
          <w:rStyle w:val="VerbatimChar"/>
        </w:rPr>
        <w:t>##  [3,] 0.9963034</w:t>
      </w:r>
      <w:r>
        <w:br/>
      </w:r>
      <w:r>
        <w:rPr>
          <w:rStyle w:val="VerbatimChar"/>
        </w:rPr>
        <w:t>##  [4,] 0.9964417</w:t>
      </w:r>
      <w:r>
        <w:br/>
      </w:r>
      <w:r>
        <w:rPr>
          <w:rStyle w:val="VerbatimChar"/>
        </w:rPr>
        <w:t>##  [5,] 0.9941879</w:t>
      </w:r>
      <w:r>
        <w:br/>
      </w:r>
      <w:r>
        <w:rPr>
          <w:rStyle w:val="VerbatimChar"/>
        </w:rPr>
        <w:t>##  [6,] 0.9955207</w:t>
      </w:r>
      <w:r>
        <w:br/>
      </w:r>
      <w:r>
        <w:rPr>
          <w:rStyle w:val="VerbatimChar"/>
        </w:rPr>
        <w:t xml:space="preserve">##  [7,] 0.975235 </w:t>
      </w:r>
      <w:r>
        <w:br/>
      </w:r>
      <w:r>
        <w:rPr>
          <w:rStyle w:val="VerbatimChar"/>
        </w:rPr>
        <w:t>##  [8,] 0.9739463</w:t>
      </w:r>
      <w:r>
        <w:br/>
      </w:r>
      <w:r>
        <w:rPr>
          <w:rStyle w:val="VerbatimChar"/>
        </w:rPr>
        <w:t>##  [9,] 0.9824915</w:t>
      </w:r>
      <w:r>
        <w:br/>
      </w:r>
      <w:r>
        <w:rPr>
          <w:rStyle w:val="VerbatimChar"/>
        </w:rPr>
        <w:t>## [10,] 0.9806023</w:t>
      </w:r>
    </w:p>
    <w:p w14:paraId="50B27E85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testrecall)</w:t>
      </w:r>
    </w:p>
    <w:p w14:paraId="6AAC9BDD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1331593</w:t>
      </w:r>
      <w:r>
        <w:br/>
      </w:r>
      <w:r>
        <w:rPr>
          <w:rStyle w:val="VerbatimChar"/>
        </w:rPr>
        <w:t>##  [2,] 0.1910112</w:t>
      </w:r>
      <w:r>
        <w:br/>
      </w:r>
      <w:r>
        <w:rPr>
          <w:rStyle w:val="VerbatimChar"/>
        </w:rPr>
        <w:t>##  [3,] 0.1988636</w:t>
      </w:r>
      <w:r>
        <w:br/>
      </w:r>
      <w:r>
        <w:rPr>
          <w:rStyle w:val="VerbatimChar"/>
        </w:rPr>
        <w:t>##  [4,] 0.2019704</w:t>
      </w:r>
      <w:r>
        <w:br/>
      </w:r>
      <w:r>
        <w:rPr>
          <w:rStyle w:val="VerbatimChar"/>
        </w:rPr>
        <w:t>##  [5,] 0.1895262</w:t>
      </w:r>
      <w:r>
        <w:br/>
      </w:r>
      <w:r>
        <w:rPr>
          <w:rStyle w:val="VerbatimChar"/>
        </w:rPr>
        <w:t>##  [6,] 0.2571429</w:t>
      </w:r>
      <w:r>
        <w:br/>
      </w:r>
      <w:r>
        <w:rPr>
          <w:rStyle w:val="VerbatimChar"/>
        </w:rPr>
        <w:t>##  [7,] 0.2709251</w:t>
      </w:r>
      <w:r>
        <w:br/>
      </w:r>
      <w:r>
        <w:rPr>
          <w:rStyle w:val="VerbatimChar"/>
        </w:rPr>
        <w:t>##  [8,] 0.1740506</w:t>
      </w:r>
      <w:r>
        <w:br/>
      </w:r>
      <w:r>
        <w:rPr>
          <w:rStyle w:val="VerbatimChar"/>
        </w:rPr>
        <w:t xml:space="preserve">##  [9,] 0.255102 </w:t>
      </w:r>
      <w:r>
        <w:br/>
      </w:r>
      <w:r>
        <w:rPr>
          <w:rStyle w:val="VerbatimChar"/>
        </w:rPr>
        <w:t>## [10,] 0.3057917</w:t>
      </w:r>
    </w:p>
    <w:p w14:paraId="7AE46E88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testF1)</w:t>
      </w:r>
    </w:p>
    <w:p w14:paraId="28716446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   </w:t>
      </w:r>
      <w:r>
        <w:br/>
      </w:r>
      <w:r>
        <w:rPr>
          <w:rStyle w:val="VerbatimChar"/>
        </w:rPr>
        <w:t xml:space="preserve">##  [1,] 0.02286996 </w:t>
      </w:r>
      <w:r>
        <w:br/>
      </w:r>
      <w:r>
        <w:rPr>
          <w:rStyle w:val="VerbatimChar"/>
        </w:rPr>
        <w:t xml:space="preserve">##  [2,] 0.1376518  </w:t>
      </w:r>
      <w:r>
        <w:br/>
      </w:r>
      <w:r>
        <w:rPr>
          <w:rStyle w:val="VerbatimChar"/>
        </w:rPr>
        <w:t xml:space="preserve">##  [3,] 0.05617978 </w:t>
      </w:r>
      <w:r>
        <w:br/>
      </w:r>
      <w:r>
        <w:rPr>
          <w:rStyle w:val="VerbatimChar"/>
        </w:rPr>
        <w:t xml:space="preserve">##  [4,] 0.0675453  </w:t>
      </w:r>
      <w:r>
        <w:br/>
      </w:r>
      <w:r>
        <w:rPr>
          <w:rStyle w:val="VerbatimChar"/>
        </w:rPr>
        <w:t xml:space="preserve">##  [5,] 0.03948052 </w:t>
      </w:r>
      <w:r>
        <w:br/>
      </w:r>
      <w:r>
        <w:rPr>
          <w:rStyle w:val="VerbatimChar"/>
        </w:rPr>
        <w:t xml:space="preserve">##  [6,] 0.08123791 </w:t>
      </w:r>
      <w:r>
        <w:br/>
      </w:r>
      <w:r>
        <w:rPr>
          <w:rStyle w:val="VerbatimChar"/>
        </w:rPr>
        <w:t xml:space="preserve">##  [7,] 0.01537212 </w:t>
      </w:r>
      <w:r>
        <w:br/>
      </w:r>
      <w:r>
        <w:rPr>
          <w:rStyle w:val="VerbatimChar"/>
        </w:rPr>
        <w:t>##  [8,] 0.006591958</w:t>
      </w:r>
      <w:r>
        <w:br/>
      </w:r>
      <w:r>
        <w:rPr>
          <w:rStyle w:val="VerbatimChar"/>
        </w:rPr>
        <w:t xml:space="preserve">##  [9,] 0.02194908 </w:t>
      </w:r>
      <w:r>
        <w:br/>
      </w:r>
      <w:r>
        <w:rPr>
          <w:rStyle w:val="VerbatimChar"/>
        </w:rPr>
        <w:t>## [10,] 0.1571975</w:t>
      </w:r>
    </w:p>
    <w:p w14:paraId="2120977D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MSErrortest)</w:t>
      </w:r>
    </w:p>
    <w:p w14:paraId="7A6069E1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</w:t>
      </w:r>
      <w:r>
        <w:br/>
      </w:r>
      <w:r>
        <w:rPr>
          <w:rStyle w:val="VerbatimChar"/>
        </w:rPr>
        <w:t>##  [1,] 1.018461</w:t>
      </w:r>
      <w:r>
        <w:br/>
      </w:r>
      <w:r>
        <w:rPr>
          <w:rStyle w:val="VerbatimChar"/>
        </w:rPr>
        <w:t>##  [2,] 1.007172</w:t>
      </w:r>
      <w:r>
        <w:br/>
      </w:r>
      <w:r>
        <w:rPr>
          <w:rStyle w:val="VerbatimChar"/>
        </w:rPr>
        <w:t>##  [3,] 1.009317</w:t>
      </w:r>
      <w:r>
        <w:br/>
      </w:r>
      <w:r>
        <w:rPr>
          <w:rStyle w:val="VerbatimChar"/>
        </w:rPr>
        <w:t>##  [4,] 1.008638</w:t>
      </w:r>
      <w:r>
        <w:br/>
      </w:r>
      <w:r>
        <w:rPr>
          <w:rStyle w:val="VerbatimChar"/>
        </w:rPr>
        <w:t>##  [5,] 1.015393</w:t>
      </w:r>
      <w:r>
        <w:br/>
      </w:r>
      <w:r>
        <w:rPr>
          <w:rStyle w:val="VerbatimChar"/>
        </w:rPr>
        <w:t>##  [6,] 1.011149</w:t>
      </w:r>
      <w:r>
        <w:br/>
      </w:r>
      <w:r>
        <w:rPr>
          <w:rStyle w:val="VerbatimChar"/>
        </w:rPr>
        <w:t>##  [7,] 1.072214</w:t>
      </w:r>
      <w:r>
        <w:br/>
      </w:r>
      <w:r>
        <w:rPr>
          <w:rStyle w:val="VerbatimChar"/>
        </w:rPr>
        <w:t xml:space="preserve">##  [8,] 1.07652 </w:t>
      </w:r>
      <w:r>
        <w:br/>
      </w:r>
      <w:r>
        <w:rPr>
          <w:rStyle w:val="VerbatimChar"/>
        </w:rPr>
        <w:lastRenderedPageBreak/>
        <w:t>##  [9,] 1.050231</w:t>
      </w:r>
      <w:r>
        <w:br/>
      </w:r>
      <w:r>
        <w:rPr>
          <w:rStyle w:val="VerbatimChar"/>
        </w:rPr>
        <w:t>## [10,] 1.041766</w:t>
      </w:r>
    </w:p>
    <w:p w14:paraId="5FCAC3EA" w14:textId="77777777" w:rsidR="001D0D81" w:rsidRDefault="001D0D81" w:rsidP="001D0D81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auctest)</w:t>
      </w:r>
    </w:p>
    <w:p w14:paraId="00CAC67F" w14:textId="77777777" w:rsidR="001D0D81" w:rsidRDefault="001D0D81" w:rsidP="001D0D81">
      <w:pPr>
        <w:pStyle w:val="SourceCode"/>
      </w:pPr>
      <w:r>
        <w:rPr>
          <w:rStyle w:val="VerbatimChar"/>
        </w:rPr>
        <w:t xml:space="preserve">##       [,1]     </w:t>
      </w:r>
      <w:r>
        <w:br/>
      </w:r>
      <w:r>
        <w:rPr>
          <w:rStyle w:val="VerbatimChar"/>
        </w:rPr>
        <w:t>##  [1,] 0.5634139</w:t>
      </w:r>
      <w:r>
        <w:br/>
      </w:r>
      <w:r>
        <w:rPr>
          <w:rStyle w:val="VerbatimChar"/>
        </w:rPr>
        <w:t>##  [2,] 0.5940625</w:t>
      </w:r>
      <w:r>
        <w:br/>
      </w:r>
      <w:r>
        <w:rPr>
          <w:rStyle w:val="VerbatimChar"/>
        </w:rPr>
        <w:t>##  [3,] 0.5978042</w:t>
      </w:r>
      <w:r>
        <w:br/>
      </w:r>
      <w:r>
        <w:rPr>
          <w:rStyle w:val="VerbatimChar"/>
        </w:rPr>
        <w:t>##  [4,] 0.5994597</w:t>
      </w:r>
      <w:r>
        <w:br/>
      </w:r>
      <w:r>
        <w:rPr>
          <w:rStyle w:val="VerbatimChar"/>
        </w:rPr>
        <w:t>##  [5,] 0.5921108</w:t>
      </w:r>
      <w:r>
        <w:br/>
      </w:r>
      <w:r>
        <w:rPr>
          <w:rStyle w:val="VerbatimChar"/>
        </w:rPr>
        <w:t>##  [6,] 0.6266163</w:t>
      </w:r>
      <w:r>
        <w:br/>
      </w:r>
      <w:r>
        <w:rPr>
          <w:rStyle w:val="VerbatimChar"/>
        </w:rPr>
        <w:t>##  [7,] 0.6233315</w:t>
      </w:r>
      <w:r>
        <w:br/>
      </w:r>
      <w:r>
        <w:rPr>
          <w:rStyle w:val="VerbatimChar"/>
        </w:rPr>
        <w:t>##  [8,] 0.5741972</w:t>
      </w:r>
      <w:r>
        <w:br/>
      </w:r>
      <w:r>
        <w:rPr>
          <w:rStyle w:val="VerbatimChar"/>
        </w:rPr>
        <w:t>##  [9,] 0.6190771</w:t>
      </w:r>
      <w:r>
        <w:br/>
      </w:r>
      <w:r>
        <w:rPr>
          <w:rStyle w:val="VerbatimChar"/>
        </w:rPr>
        <w:t>## [10,] 0.6452049</w:t>
      </w:r>
    </w:p>
    <w:p w14:paraId="7E2DAB7B" w14:textId="77777777" w:rsidR="001D0D81" w:rsidRDefault="001D0D81" w:rsidP="001D0D81"/>
    <w:p w14:paraId="04E57281" w14:textId="77777777" w:rsidR="00E60737" w:rsidRDefault="00E60737">
      <w:bookmarkStart w:id="11" w:name="_GoBack"/>
      <w:bookmarkEnd w:id="11"/>
    </w:p>
    <w:sectPr w:rsidR="00E60737" w:rsidSect="00832D38">
      <w:foot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922273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8AA549" w14:textId="77777777" w:rsidR="00832D38" w:rsidRDefault="001D0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F3CE2B" w14:textId="77777777" w:rsidR="00832D38" w:rsidRDefault="001D0D81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C87EFC"/>
    <w:multiLevelType w:val="multilevel"/>
    <w:tmpl w:val="37A64E8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ABE231A5"/>
    <w:multiLevelType w:val="multilevel"/>
    <w:tmpl w:val="68FE521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EA454B4C"/>
    <w:multiLevelType w:val="multilevel"/>
    <w:tmpl w:val="3C0E72A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52E668E"/>
    <w:multiLevelType w:val="hybridMultilevel"/>
    <w:tmpl w:val="2F8A4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4A3171"/>
    <w:multiLevelType w:val="hybridMultilevel"/>
    <w:tmpl w:val="E80E0F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F738B1"/>
    <w:multiLevelType w:val="hybridMultilevel"/>
    <w:tmpl w:val="DF568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4015E6"/>
    <w:multiLevelType w:val="hybridMultilevel"/>
    <w:tmpl w:val="37181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0A3E8A"/>
    <w:multiLevelType w:val="hybridMultilevel"/>
    <w:tmpl w:val="D7E86764"/>
    <w:lvl w:ilvl="0" w:tplc="E55808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064A1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34854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17E82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CE6D0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6E88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D8C44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04E34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46E1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639D4F99"/>
    <w:multiLevelType w:val="hybridMultilevel"/>
    <w:tmpl w:val="DF568C5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8"/>
  </w:num>
  <w:num w:numId="5">
    <w:abstractNumId w:val="5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D1E"/>
    <w:rsid w:val="001D0D81"/>
    <w:rsid w:val="004A4D1E"/>
    <w:rsid w:val="00E60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366A9"/>
  <w15:chartTrackingRefBased/>
  <w15:docId w15:val="{D7D68E0B-2CC1-4539-9DD8-F5CCC2BE4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737"/>
    <w:pPr>
      <w:spacing w:after="200" w:line="276" w:lineRule="auto"/>
    </w:pPr>
    <w:rPr>
      <w:rFonts w:eastAsia="SimSu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7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73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73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6073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customStyle="1" w:styleId="abbreviations">
    <w:name w:val="abbreviations"/>
    <w:basedOn w:val="Normal"/>
    <w:next w:val="Normal"/>
    <w:rsid w:val="00E60737"/>
    <w:pPr>
      <w:tabs>
        <w:tab w:val="left" w:pos="3402"/>
      </w:tabs>
      <w:overflowPunct w:val="0"/>
      <w:autoSpaceDE w:val="0"/>
      <w:autoSpaceDN w:val="0"/>
      <w:adjustRightInd w:val="0"/>
      <w:spacing w:before="120" w:after="0" w:line="360" w:lineRule="auto"/>
      <w:ind w:left="3402" w:hanging="3402"/>
      <w:textAlignment w:val="baseline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paragraph" w:styleId="Title">
    <w:name w:val="Title"/>
    <w:basedOn w:val="Normal"/>
    <w:next w:val="Normal"/>
    <w:link w:val="TitleChar"/>
    <w:uiPriority w:val="10"/>
    <w:qFormat/>
    <w:rsid w:val="00E6073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73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073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0737"/>
    <w:rPr>
      <w:rFonts w:ascii="Lucida Grande" w:eastAsia="SimSun" w:hAnsi="Lucida Grande" w:cs="Lucida Grande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6073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073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0737"/>
    <w:rPr>
      <w:rFonts w:eastAsia="SimSun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073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0737"/>
    <w:rPr>
      <w:rFonts w:eastAsia="SimSun"/>
      <w:b/>
      <w:bCs/>
      <w:sz w:val="2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E607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0737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60737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607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6073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E607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737"/>
    <w:rPr>
      <w:rFonts w:eastAsia="SimSu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607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737"/>
    <w:rPr>
      <w:rFonts w:eastAsia="SimSun"/>
      <w:lang w:eastAsia="en-US"/>
    </w:rPr>
  </w:style>
  <w:style w:type="table" w:styleId="TableGrid">
    <w:name w:val="Table Grid"/>
    <w:basedOn w:val="TableNormal"/>
    <w:uiPriority w:val="59"/>
    <w:rsid w:val="00E60737"/>
    <w:pPr>
      <w:spacing w:after="0" w:line="240" w:lineRule="auto"/>
    </w:pPr>
    <w:rPr>
      <w:rFonts w:eastAsia="SimSu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4">
    <w:name w:val="Grid Table 5 Dark Accent 4"/>
    <w:basedOn w:val="TableNormal"/>
    <w:uiPriority w:val="50"/>
    <w:rsid w:val="00E60737"/>
    <w:pPr>
      <w:spacing w:after="0" w:line="240" w:lineRule="auto"/>
    </w:pPr>
    <w:rPr>
      <w:rFonts w:eastAsia="SimSun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E60737"/>
    <w:pPr>
      <w:spacing w:after="0" w:line="240" w:lineRule="auto"/>
    </w:pPr>
    <w:rPr>
      <w:rFonts w:eastAsia="SimSun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1">
    <w:name w:val="Grid Table 4 Accent 1"/>
    <w:basedOn w:val="TableNormal"/>
    <w:uiPriority w:val="49"/>
    <w:rsid w:val="00E60737"/>
    <w:pPr>
      <w:spacing w:after="0" w:line="240" w:lineRule="auto"/>
    </w:pPr>
    <w:rPr>
      <w:rFonts w:eastAsia="SimSun"/>
      <w:lang w:eastAsia="en-US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E60737"/>
    <w:pPr>
      <w:spacing w:after="0" w:line="240" w:lineRule="auto"/>
    </w:pPr>
    <w:rPr>
      <w:rFonts w:eastAsia="SimSun"/>
      <w:lang w:eastAsia="en-US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60737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E60737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60737"/>
    <w:rPr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60737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60737"/>
    <w:pPr>
      <w:spacing w:after="100"/>
    </w:pPr>
    <w:rPr>
      <w:rFonts w:eastAsiaTheme="minorHAnsi"/>
    </w:rPr>
  </w:style>
  <w:style w:type="paragraph" w:styleId="TOC2">
    <w:name w:val="toc 2"/>
    <w:basedOn w:val="Normal"/>
    <w:next w:val="Normal"/>
    <w:autoRedefine/>
    <w:uiPriority w:val="39"/>
    <w:unhideWhenUsed/>
    <w:rsid w:val="00E60737"/>
    <w:pPr>
      <w:spacing w:after="100"/>
      <w:ind w:left="220"/>
    </w:pPr>
    <w:rPr>
      <w:rFonts w:eastAsiaTheme="minorHAnsi"/>
    </w:rPr>
  </w:style>
  <w:style w:type="paragraph" w:styleId="TOC3">
    <w:name w:val="toc 3"/>
    <w:basedOn w:val="Normal"/>
    <w:next w:val="Normal"/>
    <w:autoRedefine/>
    <w:uiPriority w:val="39"/>
    <w:unhideWhenUsed/>
    <w:rsid w:val="00E60737"/>
    <w:pPr>
      <w:spacing w:after="100" w:line="259" w:lineRule="auto"/>
      <w:ind w:left="440"/>
    </w:pPr>
    <w:rPr>
      <w:rFonts w:eastAsiaTheme="minorEastAsia" w:cs="Times New Roman"/>
    </w:rPr>
  </w:style>
  <w:style w:type="paragraph" w:customStyle="1" w:styleId="FirstParagraph">
    <w:name w:val="First Paragraph"/>
    <w:basedOn w:val="BodyText"/>
    <w:next w:val="BodyText"/>
    <w:qFormat/>
    <w:rsid w:val="00E60737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E6073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60737"/>
    <w:pPr>
      <w:shd w:val="clear" w:color="auto" w:fill="F8F8F8"/>
      <w:wordWrap w:val="0"/>
      <w:spacing w:line="240" w:lineRule="auto"/>
    </w:pPr>
    <w:rPr>
      <w:rFonts w:ascii="Consolas" w:eastAsiaTheme="minorEastAsia" w:hAnsi="Consolas"/>
      <w:lang w:eastAsia="zh-CN"/>
    </w:rPr>
  </w:style>
  <w:style w:type="character" w:customStyle="1" w:styleId="KeywordTok">
    <w:name w:val="KeywordTok"/>
    <w:basedOn w:val="VerbatimChar"/>
    <w:rsid w:val="00E60737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60737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60737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E60737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E60737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E60737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E607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60737"/>
    <w:rPr>
      <w:rFonts w:eastAsia="SimSun"/>
      <w:lang w:eastAsia="en-US"/>
    </w:rPr>
  </w:style>
  <w:style w:type="character" w:customStyle="1" w:styleId="FloatTok">
    <w:name w:val="FloatTok"/>
    <w:basedOn w:val="VerbatimChar"/>
    <w:rsid w:val="00E60737"/>
    <w:rPr>
      <w:rFonts w:ascii="Consolas" w:hAnsi="Consolas"/>
      <w:color w:val="0000CF"/>
      <w:shd w:val="clear" w:color="auto" w:fill="F8F8F8"/>
    </w:rPr>
  </w:style>
  <w:style w:type="character" w:customStyle="1" w:styleId="ControlFlowTok">
    <w:name w:val="ControlFlowTok"/>
    <w:basedOn w:val="VerbatimChar"/>
    <w:rsid w:val="00E60737"/>
    <w:rPr>
      <w:rFonts w:ascii="Consolas" w:hAnsi="Consolas"/>
      <w:b/>
      <w:bCs w:val="0"/>
      <w:color w:val="204A87"/>
      <w:shd w:val="clear" w:color="auto" w:fill="F8F8F8"/>
    </w:rPr>
  </w:style>
  <w:style w:type="table" w:styleId="GridTable5Dark-Accent5">
    <w:name w:val="Grid Table 5 Dark Accent 5"/>
    <w:basedOn w:val="TableNormal"/>
    <w:uiPriority w:val="50"/>
    <w:rsid w:val="00E60737"/>
    <w:pPr>
      <w:spacing w:after="0" w:line="240" w:lineRule="auto"/>
    </w:pPr>
    <w:rPr>
      <w:rFonts w:eastAsia="SimSun"/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customStyle="1" w:styleId="DefinitionTerm">
    <w:name w:val="Definition Term"/>
    <w:basedOn w:val="Normal"/>
    <w:next w:val="Normal"/>
    <w:rsid w:val="00E60737"/>
    <w:pPr>
      <w:keepNext/>
      <w:keepLines/>
      <w:spacing w:after="0" w:line="240" w:lineRule="auto"/>
    </w:pPr>
    <w:rPr>
      <w:rFonts w:eastAsiaTheme="minorHAnsi"/>
      <w:b/>
      <w:sz w:val="24"/>
      <w:szCs w:val="24"/>
    </w:rPr>
  </w:style>
  <w:style w:type="character" w:customStyle="1" w:styleId="CommentTok">
    <w:name w:val="CommentTok"/>
    <w:basedOn w:val="VerbatimChar"/>
    <w:rsid w:val="00E60737"/>
    <w:rPr>
      <w:rFonts w:ascii="Consolas" w:hAnsi="Consolas"/>
      <w:i/>
      <w:color w:val="8F5902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0737"/>
    <w:pPr>
      <w:pBdr>
        <w:top w:val="single" w:sz="6" w:space="7" w:color="CCCCCC"/>
        <w:left w:val="single" w:sz="6" w:space="7" w:color="CCCCCC"/>
        <w:bottom w:val="single" w:sz="6" w:space="7" w:color="CCCCCC"/>
        <w:right w:val="single" w:sz="6" w:space="7" w:color="CCCCCC"/>
      </w:pBdr>
      <w:shd w:val="clear" w:color="auto" w:fill="F5F5F5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 w:val="0"/>
      <w:spacing w:after="150" w:line="240" w:lineRule="auto"/>
    </w:pPr>
    <w:rPr>
      <w:rFonts w:ascii="Courier New" w:eastAsiaTheme="minorEastAsia" w:hAnsi="Courier New" w:cs="Courier New"/>
      <w:color w:val="333333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0737"/>
    <w:rPr>
      <w:rFonts w:ascii="Courier New" w:hAnsi="Courier New" w:cs="Courier New"/>
      <w:color w:val="333333"/>
      <w:sz w:val="20"/>
      <w:szCs w:val="20"/>
      <w:shd w:val="clear" w:color="auto" w:fill="F5F5F5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7</Pages>
  <Words>7515</Words>
  <Characters>42842</Characters>
  <Application>Microsoft Office Word</Application>
  <DocSecurity>0</DocSecurity>
  <Lines>357</Lines>
  <Paragraphs>100</Paragraphs>
  <ScaleCrop>false</ScaleCrop>
  <Company/>
  <LinksUpToDate>false</LinksUpToDate>
  <CharactersWithSpaces>5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jie Wang</dc:creator>
  <cp:keywords/>
  <dc:description/>
  <cp:lastModifiedBy>Taojie Wang</cp:lastModifiedBy>
  <cp:revision>3</cp:revision>
  <dcterms:created xsi:type="dcterms:W3CDTF">2019-11-25T20:55:00Z</dcterms:created>
  <dcterms:modified xsi:type="dcterms:W3CDTF">2019-11-25T21:22:00Z</dcterms:modified>
</cp:coreProperties>
</file>